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2A1FCE" w14:textId="7C694C42" w:rsidR="007C127B" w:rsidRDefault="007C127B" w:rsidP="007C127B">
      <w:pPr>
        <w:pStyle w:val="TableCaption"/>
      </w:pPr>
      <w:r>
        <w:rPr>
          <w:b/>
          <w:i w:val="0"/>
        </w:rPr>
        <w:t xml:space="preserve">Supplementary Table 1. </w:t>
      </w:r>
      <w:r>
        <w:t xml:space="preserve">Comparison of models used to validate and calibrate remotely sensed wildfire severity with ground based composite burn index (CBI) severity sorted in descending order by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value from a 5-fold cross validation. A total of 56 models were tested representing all possible combinations of 7 different measures of wildfire severity (RBR, dNBR, dNBR2, RdNBR, RdNBR2, dNDVI, and RdNDVI), 4 different time windows in which Landsat imagery was acquired and summarized with a median reducer on a pixel-by-pixel basis (16 days, 32 days, 48 days, and 64 days), and two different interpolation methods (bilinear and </w:t>
      </w:r>
      <w:proofErr w:type="spellStart"/>
      <w:r>
        <w:t>bicubic</w:t>
      </w:r>
      <w:proofErr w:type="spellEnd"/>
      <w:r>
        <w:t>). The three parameters (</w:t>
      </w:r>
      <w:r w:rsidR="00FB0EE9">
        <w:sym w:font="Symbol" w:char="F062"/>
      </w:r>
      <w:r w:rsidR="00FB0EE9" w:rsidRPr="007C127B">
        <w:rPr>
          <w:vertAlign w:val="subscript"/>
        </w:rPr>
        <w:t>0</w:t>
      </w:r>
      <w:r>
        <w:t>,</w:t>
      </w:r>
      <w:r w:rsidR="00FB0EE9" w:rsidRPr="00FB0EE9">
        <w:t xml:space="preserve"> </w:t>
      </w:r>
      <w:r w:rsidR="00FB0EE9">
        <w:sym w:font="Symbol" w:char="F062"/>
      </w:r>
      <w:proofErr w:type="gramStart"/>
      <w:r w:rsidR="00FB0EE9" w:rsidRPr="007C127B">
        <w:rPr>
          <w:vertAlign w:val="subscript"/>
        </w:rPr>
        <w:t>1</w:t>
      </w:r>
      <w:r>
        <w:t xml:space="preserve"> ,</w:t>
      </w:r>
      <w:proofErr w:type="gramEnd"/>
      <w:r>
        <w:t xml:space="preserve"> and </w:t>
      </w:r>
      <w:r w:rsidR="00FB0EE9">
        <w:sym w:font="Symbol" w:char="F062"/>
      </w:r>
      <w:r w:rsidR="00FB0EE9" w:rsidRPr="007C127B">
        <w:rPr>
          <w:vertAlign w:val="subscript"/>
        </w:rPr>
        <w:t>2</w:t>
      </w:r>
      <w:r>
        <w:t>) from the nonlin</w:t>
      </w:r>
      <w:r w:rsidR="00C374E8">
        <w:t>ear model fit described in Eq.</w:t>
      </w:r>
      <w:bookmarkStart w:id="0" w:name="_GoBack"/>
      <w:bookmarkEnd w:id="0"/>
      <w:r w:rsidR="00C374E8">
        <w:t xml:space="preserve"> 1 </w:t>
      </w:r>
      <w:r>
        <w:t>are reported. For each model, the value of the remotely sensed wildfire severity measurement corresponding to the lower bounds of 3 commonly used categories of severity are reported (‘low’ corresponds to a CBI value of 0.1, ‘mod’ corresponds to a CBI value of 1.25, and ‘high’ corresponds to a CBI value of 2.25)</w:t>
      </w:r>
    </w:p>
    <w:tbl>
      <w:tblPr>
        <w:tblW w:w="0" w:type="pct"/>
        <w:tblLook w:val="07E0" w:firstRow="1" w:lastRow="1" w:firstColumn="1" w:lastColumn="1" w:noHBand="1" w:noVBand="1"/>
        <w:tblCaption w:val="Comparison of models used to validate and calibrate remotely sensed wildfire severity with ground based composite burn index (CBI) severity sorted in descending order by the R^2 value from a 5-fold cross validation. A total of 56 models were tested representing all possible combinations of 7 different measures of wildfire severity (RBR, dNBR, dNBR2, RdNBR, RdNBR2, dNDVI, and RdNDVI), 4 different time windows in which Landsat imagery was acquired and summarized with a median reducer on a pixel-by-pixel basis (16 days, 32 days, 48 days, and 64 days), and two different interpolation methods (bilinear and bicubic). The three parameters (, , and ) from the nonlinear model fit described in Eq.  are reported. For each model, the value of the remotely sensed wildfire severity measurement corresponding to the lower bounds of 3 commonly used categories of severity are reported (‘low’ corresponds to a CBI value of 0.1, ‘mod’ corresponds to a CBI value of 1.25, and ‘high’ corresponds to a CBI value of 2.25)"/>
      </w:tblPr>
      <w:tblGrid>
        <w:gridCol w:w="697"/>
        <w:gridCol w:w="1010"/>
        <w:gridCol w:w="460"/>
        <w:gridCol w:w="1497"/>
        <w:gridCol w:w="764"/>
        <w:gridCol w:w="837"/>
        <w:gridCol w:w="764"/>
        <w:gridCol w:w="764"/>
        <w:gridCol w:w="764"/>
        <w:gridCol w:w="764"/>
        <w:gridCol w:w="885"/>
      </w:tblGrid>
      <w:tr w:rsidR="007C127B" w14:paraId="42BF0207" w14:textId="77777777" w:rsidTr="00FB0EE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12FA70" w14:textId="77777777" w:rsidR="007C127B" w:rsidRDefault="007C127B" w:rsidP="00FB0EE9">
            <w:pPr>
              <w:pStyle w:val="Compact"/>
              <w:jc w:val="right"/>
            </w:pPr>
            <w:r>
              <w:t>Ran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1E7FA7" w14:textId="77777777" w:rsidR="007C127B" w:rsidRDefault="007C127B" w:rsidP="00FB0EE9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140D8B" w14:textId="77777777" w:rsidR="007C127B" w:rsidRDefault="007C127B" w:rsidP="00FB0EE9">
            <w:pPr>
              <w:pStyle w:val="Compact"/>
              <w:jc w:val="righ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589291" w14:textId="77777777" w:rsidR="007C127B" w:rsidRDefault="007C127B" w:rsidP="00FB0EE9">
            <w:pPr>
              <w:pStyle w:val="Compact"/>
            </w:pPr>
            <w:r>
              <w:t>Interpo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FBB54B" w14:textId="77777777" w:rsidR="007C127B" w:rsidRDefault="007C127B" w:rsidP="00FB0EE9">
            <w:pPr>
              <w:pStyle w:val="Compact"/>
              <w:jc w:val="righ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66D862" w14:textId="77777777" w:rsidR="007C127B" w:rsidRDefault="007C127B" w:rsidP="00FB0EE9">
            <w:pPr>
              <w:pStyle w:val="Compact"/>
              <w:jc w:val="right"/>
            </w:pPr>
            <w:r>
              <w:sym w:font="Symbol" w:char="F062"/>
            </w:r>
            <w:r w:rsidRPr="007C127B">
              <w:rPr>
                <w:vertAlign w:val="subscript"/>
              </w:rP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881525" w14:textId="77777777" w:rsidR="007C127B" w:rsidRDefault="007C127B" w:rsidP="007C127B">
            <w:pPr>
              <w:pStyle w:val="Compact"/>
              <w:jc w:val="right"/>
            </w:pPr>
            <w:r>
              <w:sym w:font="Symbol" w:char="F062"/>
            </w:r>
            <w:r w:rsidRPr="007C127B">
              <w:rPr>
                <w:vertAlign w:val="subscript"/>
              </w:rP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A01BDD" w14:textId="77777777" w:rsidR="007C127B" w:rsidRDefault="007C127B" w:rsidP="00FB0EE9">
            <w:pPr>
              <w:pStyle w:val="Compact"/>
              <w:jc w:val="right"/>
            </w:pPr>
            <w:r>
              <w:sym w:font="Symbol" w:char="F062"/>
            </w:r>
            <w:r w:rsidRPr="007C127B">
              <w:rPr>
                <w:vertAlign w:val="subscript"/>
              </w:rP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59A4A8" w14:textId="77777777" w:rsidR="007C127B" w:rsidRDefault="007C127B" w:rsidP="00FB0EE9">
            <w:pPr>
              <w:pStyle w:val="Compact"/>
              <w:jc w:val="right"/>
            </w:pPr>
            <w:r>
              <w:t>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0EA3C9" w14:textId="77777777" w:rsidR="007C127B" w:rsidRDefault="007C127B" w:rsidP="00FB0EE9">
            <w:pPr>
              <w:pStyle w:val="Compact"/>
              <w:jc w:val="right"/>
            </w:pPr>
            <w:r>
              <w:t>m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AE3F4C" w14:textId="77777777" w:rsidR="007C127B" w:rsidRDefault="007C127B" w:rsidP="00FB0EE9">
            <w:pPr>
              <w:pStyle w:val="Compact"/>
              <w:jc w:val="right"/>
            </w:pPr>
            <w:r>
              <w:t>high</w:t>
            </w:r>
          </w:p>
        </w:tc>
      </w:tr>
      <w:tr w:rsidR="007C127B" w14:paraId="4E7B5628" w14:textId="77777777" w:rsidTr="00FB0EE9">
        <w:tc>
          <w:tcPr>
            <w:tcW w:w="0" w:type="auto"/>
          </w:tcPr>
          <w:p w14:paraId="34BDA1F5" w14:textId="77777777" w:rsidR="007C127B" w:rsidRDefault="007C127B" w:rsidP="00FB0EE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9FAFE8E" w14:textId="77777777" w:rsidR="007C127B" w:rsidRDefault="007C127B" w:rsidP="00FB0EE9">
            <w:pPr>
              <w:pStyle w:val="Compact"/>
            </w:pPr>
            <w:r>
              <w:t>RBR</w:t>
            </w:r>
          </w:p>
        </w:tc>
        <w:tc>
          <w:tcPr>
            <w:tcW w:w="0" w:type="auto"/>
          </w:tcPr>
          <w:p w14:paraId="5D048386" w14:textId="77777777" w:rsidR="007C127B" w:rsidRDefault="007C127B" w:rsidP="00FB0EE9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113681C7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731D5774" w14:textId="77777777" w:rsidR="007C127B" w:rsidRDefault="007C127B" w:rsidP="00FB0EE9">
            <w:pPr>
              <w:pStyle w:val="Compact"/>
              <w:jc w:val="right"/>
            </w:pPr>
            <w:r>
              <w:t>0.820</w:t>
            </w:r>
          </w:p>
        </w:tc>
        <w:tc>
          <w:tcPr>
            <w:tcW w:w="0" w:type="auto"/>
          </w:tcPr>
          <w:p w14:paraId="47B0E4C4" w14:textId="77777777" w:rsidR="007C127B" w:rsidRDefault="007C127B" w:rsidP="00FB0EE9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68451522" w14:textId="77777777" w:rsidR="007C127B" w:rsidRDefault="007C127B" w:rsidP="00FB0EE9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3D48A2B4" w14:textId="77777777" w:rsidR="007C127B" w:rsidRDefault="007C127B" w:rsidP="00FB0EE9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0" w:type="auto"/>
          </w:tcPr>
          <w:p w14:paraId="269695B4" w14:textId="77777777" w:rsidR="007C127B" w:rsidRDefault="007C127B" w:rsidP="00FB0EE9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79F9EAB6" w14:textId="77777777" w:rsidR="007C127B" w:rsidRDefault="007C127B" w:rsidP="00FB0EE9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03AE3D89" w14:textId="77777777" w:rsidR="007C127B" w:rsidRDefault="007C127B" w:rsidP="00FB0EE9">
            <w:pPr>
              <w:pStyle w:val="Compact"/>
              <w:jc w:val="right"/>
            </w:pPr>
            <w:r>
              <w:t>0.282</w:t>
            </w:r>
          </w:p>
        </w:tc>
      </w:tr>
      <w:tr w:rsidR="007C127B" w14:paraId="46CA7DFA" w14:textId="77777777" w:rsidTr="00FB0EE9">
        <w:tc>
          <w:tcPr>
            <w:tcW w:w="0" w:type="auto"/>
          </w:tcPr>
          <w:p w14:paraId="6CA52EDF" w14:textId="77777777" w:rsidR="007C127B" w:rsidRDefault="007C127B" w:rsidP="00FB0EE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0401E6" w14:textId="77777777" w:rsidR="007C127B" w:rsidRDefault="007C127B" w:rsidP="00FB0EE9">
            <w:pPr>
              <w:pStyle w:val="Compact"/>
            </w:pPr>
            <w:proofErr w:type="spellStart"/>
            <w:r>
              <w:t>RdNBR</w:t>
            </w:r>
            <w:proofErr w:type="spellEnd"/>
          </w:p>
        </w:tc>
        <w:tc>
          <w:tcPr>
            <w:tcW w:w="0" w:type="auto"/>
          </w:tcPr>
          <w:p w14:paraId="6CC982C8" w14:textId="77777777" w:rsidR="007C127B" w:rsidRDefault="007C127B" w:rsidP="00FB0EE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09AB35A2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08354ED0" w14:textId="77777777" w:rsidR="007C127B" w:rsidRDefault="007C127B" w:rsidP="00FB0EE9">
            <w:pPr>
              <w:pStyle w:val="Compact"/>
              <w:jc w:val="right"/>
            </w:pPr>
            <w:r>
              <w:t>0.813</w:t>
            </w:r>
          </w:p>
        </w:tc>
        <w:tc>
          <w:tcPr>
            <w:tcW w:w="0" w:type="auto"/>
          </w:tcPr>
          <w:p w14:paraId="001D3591" w14:textId="77777777" w:rsidR="007C127B" w:rsidRDefault="007C127B" w:rsidP="00FB0EE9">
            <w:pPr>
              <w:pStyle w:val="Compact"/>
              <w:jc w:val="right"/>
            </w:pPr>
            <w:r>
              <w:t>-0.483</w:t>
            </w:r>
          </w:p>
        </w:tc>
        <w:tc>
          <w:tcPr>
            <w:tcW w:w="0" w:type="auto"/>
          </w:tcPr>
          <w:p w14:paraId="7B9CB165" w14:textId="77777777" w:rsidR="007C127B" w:rsidRDefault="007C127B" w:rsidP="00FB0EE9">
            <w:pPr>
              <w:pStyle w:val="Compact"/>
              <w:jc w:val="right"/>
            </w:pPr>
            <w:r>
              <w:t>3.061</w:t>
            </w:r>
          </w:p>
        </w:tc>
        <w:tc>
          <w:tcPr>
            <w:tcW w:w="0" w:type="auto"/>
          </w:tcPr>
          <w:p w14:paraId="454E78F6" w14:textId="77777777" w:rsidR="007C127B" w:rsidRDefault="007C127B" w:rsidP="00FB0EE9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0" w:type="auto"/>
          </w:tcPr>
          <w:p w14:paraId="6E835499" w14:textId="77777777" w:rsidR="007C127B" w:rsidRDefault="007C127B" w:rsidP="00FB0EE9">
            <w:pPr>
              <w:pStyle w:val="Compact"/>
              <w:jc w:val="right"/>
            </w:pPr>
            <w:r>
              <w:t>2.852</w:t>
            </w:r>
          </w:p>
        </w:tc>
        <w:tc>
          <w:tcPr>
            <w:tcW w:w="0" w:type="auto"/>
          </w:tcPr>
          <w:p w14:paraId="3F516C9D" w14:textId="77777777" w:rsidR="007C127B" w:rsidRDefault="007C127B" w:rsidP="00FB0EE9">
            <w:pPr>
              <w:pStyle w:val="Compact"/>
              <w:jc w:val="right"/>
            </w:pPr>
            <w:r>
              <w:t>8.450</w:t>
            </w:r>
          </w:p>
        </w:tc>
        <w:tc>
          <w:tcPr>
            <w:tcW w:w="0" w:type="auto"/>
          </w:tcPr>
          <w:p w14:paraId="31C0A6C4" w14:textId="77777777" w:rsidR="007C127B" w:rsidRDefault="007C127B" w:rsidP="00FB0EE9">
            <w:pPr>
              <w:pStyle w:val="Compact"/>
              <w:jc w:val="right"/>
            </w:pPr>
            <w:r>
              <w:t>20.559</w:t>
            </w:r>
          </w:p>
        </w:tc>
      </w:tr>
      <w:tr w:rsidR="007C127B" w14:paraId="6676A316" w14:textId="77777777" w:rsidTr="00FB0EE9">
        <w:tc>
          <w:tcPr>
            <w:tcW w:w="0" w:type="auto"/>
          </w:tcPr>
          <w:p w14:paraId="614FB251" w14:textId="77777777" w:rsidR="007C127B" w:rsidRDefault="007C127B" w:rsidP="00FB0EE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978A6BD" w14:textId="77777777" w:rsidR="007C127B" w:rsidRDefault="007C127B" w:rsidP="00FB0EE9">
            <w:pPr>
              <w:pStyle w:val="Compact"/>
            </w:pPr>
            <w:proofErr w:type="spellStart"/>
            <w:r>
              <w:t>RdNDVI</w:t>
            </w:r>
            <w:proofErr w:type="spellEnd"/>
          </w:p>
        </w:tc>
        <w:tc>
          <w:tcPr>
            <w:tcW w:w="0" w:type="auto"/>
          </w:tcPr>
          <w:p w14:paraId="34A18E48" w14:textId="77777777" w:rsidR="007C127B" w:rsidRDefault="007C127B" w:rsidP="00FB0EE9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34DC3008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7E2B6E81" w14:textId="77777777" w:rsidR="007C127B" w:rsidRDefault="007C127B" w:rsidP="00FB0EE9">
            <w:pPr>
              <w:pStyle w:val="Compact"/>
              <w:jc w:val="right"/>
            </w:pPr>
            <w:r>
              <w:t>0.809</w:t>
            </w:r>
          </w:p>
        </w:tc>
        <w:tc>
          <w:tcPr>
            <w:tcW w:w="0" w:type="auto"/>
          </w:tcPr>
          <w:p w14:paraId="633B55A1" w14:textId="77777777" w:rsidR="007C127B" w:rsidRDefault="007C127B" w:rsidP="00FB0EE9">
            <w:pPr>
              <w:pStyle w:val="Compact"/>
              <w:jc w:val="right"/>
            </w:pPr>
            <w:r>
              <w:t>-2.144</w:t>
            </w:r>
          </w:p>
        </w:tc>
        <w:tc>
          <w:tcPr>
            <w:tcW w:w="0" w:type="auto"/>
          </w:tcPr>
          <w:p w14:paraId="7650EA9C" w14:textId="77777777" w:rsidR="007C127B" w:rsidRDefault="007C127B" w:rsidP="00FB0EE9">
            <w:pPr>
              <w:pStyle w:val="Compact"/>
              <w:jc w:val="right"/>
            </w:pPr>
            <w:r>
              <w:t>3.273</w:t>
            </w:r>
          </w:p>
        </w:tc>
        <w:tc>
          <w:tcPr>
            <w:tcW w:w="0" w:type="auto"/>
          </w:tcPr>
          <w:p w14:paraId="19455CCF" w14:textId="77777777" w:rsidR="007C127B" w:rsidRDefault="007C127B" w:rsidP="00FB0EE9">
            <w:pPr>
              <w:pStyle w:val="Compact"/>
              <w:jc w:val="right"/>
            </w:pPr>
            <w:r>
              <w:t>0.609</w:t>
            </w:r>
          </w:p>
        </w:tc>
        <w:tc>
          <w:tcPr>
            <w:tcW w:w="0" w:type="auto"/>
          </w:tcPr>
          <w:p w14:paraId="150627AD" w14:textId="77777777" w:rsidR="007C127B" w:rsidRDefault="007C127B" w:rsidP="00FB0EE9">
            <w:pPr>
              <w:pStyle w:val="Compact"/>
              <w:jc w:val="right"/>
            </w:pPr>
            <w:r>
              <w:t>1.335</w:t>
            </w:r>
          </w:p>
        </w:tc>
        <w:tc>
          <w:tcPr>
            <w:tcW w:w="0" w:type="auto"/>
          </w:tcPr>
          <w:p w14:paraId="282CCD59" w14:textId="77777777" w:rsidR="007C127B" w:rsidRDefault="007C127B" w:rsidP="00FB0EE9">
            <w:pPr>
              <w:pStyle w:val="Compact"/>
              <w:jc w:val="right"/>
            </w:pPr>
            <w:r>
              <w:t>4.867</w:t>
            </w:r>
          </w:p>
        </w:tc>
        <w:tc>
          <w:tcPr>
            <w:tcW w:w="0" w:type="auto"/>
          </w:tcPr>
          <w:p w14:paraId="59CE9D55" w14:textId="77777777" w:rsidR="007C127B" w:rsidRDefault="007C127B" w:rsidP="00FB0EE9">
            <w:pPr>
              <w:pStyle w:val="Compact"/>
              <w:jc w:val="right"/>
            </w:pPr>
            <w:r>
              <w:t>10.753</w:t>
            </w:r>
          </w:p>
        </w:tc>
      </w:tr>
      <w:tr w:rsidR="007C127B" w14:paraId="56CBD74A" w14:textId="77777777" w:rsidTr="00FB0EE9">
        <w:tc>
          <w:tcPr>
            <w:tcW w:w="0" w:type="auto"/>
          </w:tcPr>
          <w:p w14:paraId="705B81B1" w14:textId="77777777" w:rsidR="007C127B" w:rsidRDefault="007C127B" w:rsidP="00FB0EE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18B696D" w14:textId="77777777" w:rsidR="007C127B" w:rsidRDefault="007C127B" w:rsidP="00FB0EE9">
            <w:pPr>
              <w:pStyle w:val="Compact"/>
            </w:pPr>
            <w:r>
              <w:t>RBR</w:t>
            </w:r>
          </w:p>
        </w:tc>
        <w:tc>
          <w:tcPr>
            <w:tcW w:w="0" w:type="auto"/>
          </w:tcPr>
          <w:p w14:paraId="5C583378" w14:textId="77777777" w:rsidR="007C127B" w:rsidRDefault="007C127B" w:rsidP="00FB0EE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3EBB5744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340F9462" w14:textId="77777777" w:rsidR="007C127B" w:rsidRDefault="007C127B" w:rsidP="00FB0EE9">
            <w:pPr>
              <w:pStyle w:val="Compact"/>
              <w:jc w:val="right"/>
            </w:pPr>
            <w:r>
              <w:t>0.807</w:t>
            </w:r>
          </w:p>
        </w:tc>
        <w:tc>
          <w:tcPr>
            <w:tcW w:w="0" w:type="auto"/>
          </w:tcPr>
          <w:p w14:paraId="54BC54C8" w14:textId="77777777" w:rsidR="007C127B" w:rsidRDefault="007C127B" w:rsidP="00FB0EE9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580D6D0C" w14:textId="77777777" w:rsidR="007C127B" w:rsidRDefault="007C127B" w:rsidP="00FB0EE9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161D50E2" w14:textId="77777777" w:rsidR="007C127B" w:rsidRDefault="007C127B" w:rsidP="00FB0EE9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14:paraId="7DB4BAAD" w14:textId="77777777" w:rsidR="007C127B" w:rsidRDefault="007C127B" w:rsidP="00FB0EE9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196A711E" w14:textId="77777777" w:rsidR="007C127B" w:rsidRDefault="007C127B" w:rsidP="00FB0EE9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23823F87" w14:textId="77777777" w:rsidR="007C127B" w:rsidRDefault="007C127B" w:rsidP="00FB0EE9">
            <w:pPr>
              <w:pStyle w:val="Compact"/>
              <w:jc w:val="right"/>
            </w:pPr>
            <w:r>
              <w:t>0.280</w:t>
            </w:r>
          </w:p>
        </w:tc>
      </w:tr>
      <w:tr w:rsidR="007C127B" w14:paraId="781C208E" w14:textId="77777777" w:rsidTr="00FB0EE9">
        <w:tc>
          <w:tcPr>
            <w:tcW w:w="0" w:type="auto"/>
          </w:tcPr>
          <w:p w14:paraId="650F0307" w14:textId="77777777" w:rsidR="007C127B" w:rsidRDefault="007C127B" w:rsidP="00FB0EE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BF418E2" w14:textId="77777777" w:rsidR="007C127B" w:rsidRDefault="007C127B" w:rsidP="00FB0EE9">
            <w:pPr>
              <w:pStyle w:val="Compact"/>
            </w:pPr>
            <w:proofErr w:type="spellStart"/>
            <w:r>
              <w:t>RdNDVI</w:t>
            </w:r>
            <w:proofErr w:type="spellEnd"/>
          </w:p>
        </w:tc>
        <w:tc>
          <w:tcPr>
            <w:tcW w:w="0" w:type="auto"/>
          </w:tcPr>
          <w:p w14:paraId="2E6B5AD0" w14:textId="77777777" w:rsidR="007C127B" w:rsidRDefault="007C127B" w:rsidP="00FB0EE9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6787A6B1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5A12B8EE" w14:textId="77777777" w:rsidR="007C127B" w:rsidRDefault="007C127B" w:rsidP="00FB0EE9">
            <w:pPr>
              <w:pStyle w:val="Compact"/>
              <w:jc w:val="right"/>
            </w:pPr>
            <w:r>
              <w:t>0.805</w:t>
            </w:r>
          </w:p>
        </w:tc>
        <w:tc>
          <w:tcPr>
            <w:tcW w:w="0" w:type="auto"/>
          </w:tcPr>
          <w:p w14:paraId="1B4D5A21" w14:textId="77777777" w:rsidR="007C127B" w:rsidRDefault="007C127B" w:rsidP="00FB0EE9">
            <w:pPr>
              <w:pStyle w:val="Compact"/>
              <w:jc w:val="right"/>
            </w:pPr>
            <w:r>
              <w:t>-2.524</w:t>
            </w:r>
          </w:p>
        </w:tc>
        <w:tc>
          <w:tcPr>
            <w:tcW w:w="0" w:type="auto"/>
          </w:tcPr>
          <w:p w14:paraId="01876B66" w14:textId="77777777" w:rsidR="007C127B" w:rsidRDefault="007C127B" w:rsidP="00FB0EE9">
            <w:pPr>
              <w:pStyle w:val="Compact"/>
              <w:jc w:val="right"/>
            </w:pPr>
            <w:r>
              <w:t>3.570</w:t>
            </w:r>
          </w:p>
        </w:tc>
        <w:tc>
          <w:tcPr>
            <w:tcW w:w="0" w:type="auto"/>
          </w:tcPr>
          <w:p w14:paraId="432FDF80" w14:textId="77777777" w:rsidR="007C127B" w:rsidRDefault="007C127B" w:rsidP="00FB0EE9">
            <w:pPr>
              <w:pStyle w:val="Compact"/>
              <w:jc w:val="right"/>
            </w:pPr>
            <w:r>
              <w:t>0.590</w:t>
            </w:r>
          </w:p>
        </w:tc>
        <w:tc>
          <w:tcPr>
            <w:tcW w:w="0" w:type="auto"/>
          </w:tcPr>
          <w:p w14:paraId="1E9E1B3A" w14:textId="77777777" w:rsidR="007C127B" w:rsidRDefault="007C127B" w:rsidP="00FB0EE9">
            <w:pPr>
              <w:pStyle w:val="Compact"/>
              <w:jc w:val="right"/>
            </w:pPr>
            <w:r>
              <w:t>1.263</w:t>
            </w:r>
          </w:p>
        </w:tc>
        <w:tc>
          <w:tcPr>
            <w:tcW w:w="0" w:type="auto"/>
          </w:tcPr>
          <w:p w14:paraId="32874A53" w14:textId="77777777" w:rsidR="007C127B" w:rsidRDefault="007C127B" w:rsidP="00FB0EE9">
            <w:pPr>
              <w:pStyle w:val="Compact"/>
              <w:jc w:val="right"/>
            </w:pPr>
            <w:r>
              <w:t>4.936</w:t>
            </w:r>
          </w:p>
        </w:tc>
        <w:tc>
          <w:tcPr>
            <w:tcW w:w="0" w:type="auto"/>
          </w:tcPr>
          <w:p w14:paraId="0B3B2C38" w14:textId="77777777" w:rsidR="007C127B" w:rsidRDefault="007C127B" w:rsidP="00FB0EE9">
            <w:pPr>
              <w:pStyle w:val="Compact"/>
              <w:jc w:val="right"/>
            </w:pPr>
            <w:r>
              <w:t>10.929</w:t>
            </w:r>
          </w:p>
        </w:tc>
      </w:tr>
      <w:tr w:rsidR="007C127B" w14:paraId="458487B4" w14:textId="77777777" w:rsidTr="00FB0EE9">
        <w:tc>
          <w:tcPr>
            <w:tcW w:w="0" w:type="auto"/>
          </w:tcPr>
          <w:p w14:paraId="6A19DAF9" w14:textId="77777777" w:rsidR="007C127B" w:rsidRDefault="007C127B" w:rsidP="00FB0EE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CF2782A" w14:textId="77777777" w:rsidR="007C127B" w:rsidRDefault="007C127B" w:rsidP="00FB0EE9">
            <w:pPr>
              <w:pStyle w:val="Compact"/>
            </w:pPr>
            <w:r>
              <w:t>RBR</w:t>
            </w:r>
          </w:p>
        </w:tc>
        <w:tc>
          <w:tcPr>
            <w:tcW w:w="0" w:type="auto"/>
          </w:tcPr>
          <w:p w14:paraId="7CF8F12B" w14:textId="77777777" w:rsidR="007C127B" w:rsidRDefault="007C127B" w:rsidP="00FB0EE9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75490005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0C92B455" w14:textId="77777777" w:rsidR="007C127B" w:rsidRDefault="007C127B" w:rsidP="00FB0EE9">
            <w:pPr>
              <w:pStyle w:val="Compact"/>
              <w:jc w:val="right"/>
            </w:pPr>
            <w:r>
              <w:t>0.805</w:t>
            </w:r>
          </w:p>
        </w:tc>
        <w:tc>
          <w:tcPr>
            <w:tcW w:w="0" w:type="auto"/>
          </w:tcPr>
          <w:p w14:paraId="731CE5BC" w14:textId="77777777" w:rsidR="007C127B" w:rsidRDefault="007C127B" w:rsidP="00FB0EE9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36A65ABA" w14:textId="77777777" w:rsidR="007C127B" w:rsidRDefault="007C127B" w:rsidP="00FB0EE9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26F36E1C" w14:textId="77777777" w:rsidR="007C127B" w:rsidRDefault="007C127B" w:rsidP="00FB0EE9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14:paraId="63D3E829" w14:textId="77777777" w:rsidR="007C127B" w:rsidRDefault="007C127B" w:rsidP="00FB0EE9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537E4B61" w14:textId="77777777" w:rsidR="007C127B" w:rsidRDefault="007C127B" w:rsidP="00FB0EE9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2F1EA3F4" w14:textId="77777777" w:rsidR="007C127B" w:rsidRDefault="007C127B" w:rsidP="00FB0EE9">
            <w:pPr>
              <w:pStyle w:val="Compact"/>
              <w:jc w:val="right"/>
            </w:pPr>
            <w:r>
              <w:t>0.283</w:t>
            </w:r>
          </w:p>
        </w:tc>
      </w:tr>
      <w:tr w:rsidR="007C127B" w14:paraId="79D09F0D" w14:textId="77777777" w:rsidTr="00FB0EE9">
        <w:tc>
          <w:tcPr>
            <w:tcW w:w="0" w:type="auto"/>
          </w:tcPr>
          <w:p w14:paraId="0856E9D9" w14:textId="77777777" w:rsidR="007C127B" w:rsidRDefault="007C127B" w:rsidP="00FB0EE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955DB10" w14:textId="77777777" w:rsidR="007C127B" w:rsidRDefault="007C127B" w:rsidP="00FB0EE9">
            <w:pPr>
              <w:pStyle w:val="Compact"/>
            </w:pPr>
            <w:proofErr w:type="spellStart"/>
            <w:r>
              <w:t>RdNDVI</w:t>
            </w:r>
            <w:proofErr w:type="spellEnd"/>
          </w:p>
        </w:tc>
        <w:tc>
          <w:tcPr>
            <w:tcW w:w="0" w:type="auto"/>
          </w:tcPr>
          <w:p w14:paraId="3DC1B540" w14:textId="77777777" w:rsidR="007C127B" w:rsidRDefault="007C127B" w:rsidP="00FB0EE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4B533A2E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52EBE00F" w14:textId="77777777" w:rsidR="007C127B" w:rsidRDefault="007C127B" w:rsidP="00FB0EE9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14:paraId="3DFF8820" w14:textId="77777777" w:rsidR="007C127B" w:rsidRDefault="007C127B" w:rsidP="00FB0EE9">
            <w:pPr>
              <w:pStyle w:val="Compact"/>
              <w:jc w:val="right"/>
            </w:pPr>
            <w:r>
              <w:t>-2.737</w:t>
            </w:r>
          </w:p>
        </w:tc>
        <w:tc>
          <w:tcPr>
            <w:tcW w:w="0" w:type="auto"/>
          </w:tcPr>
          <w:p w14:paraId="0F1603F4" w14:textId="77777777" w:rsidR="007C127B" w:rsidRDefault="007C127B" w:rsidP="00FB0EE9">
            <w:pPr>
              <w:pStyle w:val="Compact"/>
              <w:jc w:val="right"/>
            </w:pPr>
            <w:r>
              <w:t>3.308</w:t>
            </w:r>
          </w:p>
        </w:tc>
        <w:tc>
          <w:tcPr>
            <w:tcW w:w="0" w:type="auto"/>
          </w:tcPr>
          <w:p w14:paraId="5AA25053" w14:textId="77777777" w:rsidR="007C127B" w:rsidRDefault="007C127B" w:rsidP="00FB0EE9">
            <w:pPr>
              <w:pStyle w:val="Compact"/>
              <w:jc w:val="right"/>
            </w:pPr>
            <w:r>
              <w:t>0.619</w:t>
            </w:r>
          </w:p>
        </w:tc>
        <w:tc>
          <w:tcPr>
            <w:tcW w:w="0" w:type="auto"/>
          </w:tcPr>
          <w:p w14:paraId="1FF07232" w14:textId="77777777" w:rsidR="007C127B" w:rsidRDefault="007C127B" w:rsidP="00FB0EE9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14:paraId="6659AD2C" w14:textId="77777777" w:rsidR="007C127B" w:rsidRDefault="007C127B" w:rsidP="00FB0EE9">
            <w:pPr>
              <w:pStyle w:val="Compact"/>
              <w:jc w:val="right"/>
            </w:pPr>
            <w:r>
              <w:t>4.436</w:t>
            </w:r>
          </w:p>
        </w:tc>
        <w:tc>
          <w:tcPr>
            <w:tcW w:w="0" w:type="auto"/>
          </w:tcPr>
          <w:p w14:paraId="195555FE" w14:textId="77777777" w:rsidR="007C127B" w:rsidRDefault="007C127B" w:rsidP="00FB0EE9">
            <w:pPr>
              <w:pStyle w:val="Compact"/>
              <w:jc w:val="right"/>
            </w:pPr>
            <w:r>
              <w:t>10.586</w:t>
            </w:r>
          </w:p>
        </w:tc>
      </w:tr>
      <w:tr w:rsidR="007C127B" w14:paraId="0F54274E" w14:textId="77777777" w:rsidTr="00FB0EE9">
        <w:tc>
          <w:tcPr>
            <w:tcW w:w="0" w:type="auto"/>
          </w:tcPr>
          <w:p w14:paraId="5372B540" w14:textId="77777777" w:rsidR="007C127B" w:rsidRDefault="007C127B" w:rsidP="00FB0EE9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2A03815" w14:textId="77777777" w:rsidR="007C127B" w:rsidRDefault="007C127B" w:rsidP="00FB0EE9">
            <w:pPr>
              <w:pStyle w:val="Compact"/>
            </w:pPr>
            <w:r>
              <w:t>RBR</w:t>
            </w:r>
          </w:p>
        </w:tc>
        <w:tc>
          <w:tcPr>
            <w:tcW w:w="0" w:type="auto"/>
          </w:tcPr>
          <w:p w14:paraId="079463AF" w14:textId="77777777" w:rsidR="007C127B" w:rsidRDefault="007C127B" w:rsidP="00FB0EE9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62C0F355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1F43FE04" w14:textId="77777777" w:rsidR="007C127B" w:rsidRDefault="007C127B" w:rsidP="00FB0EE9">
            <w:pPr>
              <w:pStyle w:val="Compact"/>
              <w:jc w:val="right"/>
            </w:pPr>
            <w:r>
              <w:t>0.802</w:t>
            </w:r>
          </w:p>
        </w:tc>
        <w:tc>
          <w:tcPr>
            <w:tcW w:w="0" w:type="auto"/>
          </w:tcPr>
          <w:p w14:paraId="0E7495C8" w14:textId="77777777" w:rsidR="007C127B" w:rsidRDefault="007C127B" w:rsidP="00FB0EE9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29A2C138" w14:textId="77777777" w:rsidR="007C127B" w:rsidRDefault="007C127B" w:rsidP="00FB0EE9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63DB5796" w14:textId="77777777" w:rsidR="007C127B" w:rsidRDefault="007C127B" w:rsidP="00FB0EE9">
            <w:pPr>
              <w:pStyle w:val="Compact"/>
              <w:jc w:val="right"/>
            </w:pPr>
            <w:r>
              <w:t>1.003</w:t>
            </w:r>
          </w:p>
        </w:tc>
        <w:tc>
          <w:tcPr>
            <w:tcW w:w="0" w:type="auto"/>
          </w:tcPr>
          <w:p w14:paraId="70BBF1F3" w14:textId="77777777" w:rsidR="007C127B" w:rsidRDefault="007C127B" w:rsidP="00FB0EE9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753DFD05" w14:textId="77777777" w:rsidR="007C127B" w:rsidRDefault="007C127B" w:rsidP="00FB0EE9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6620B1DC" w14:textId="77777777" w:rsidR="007C127B" w:rsidRDefault="007C127B" w:rsidP="00FB0EE9">
            <w:pPr>
              <w:pStyle w:val="Compact"/>
              <w:jc w:val="right"/>
            </w:pPr>
            <w:r>
              <w:t>0.279</w:t>
            </w:r>
          </w:p>
        </w:tc>
      </w:tr>
      <w:tr w:rsidR="007C127B" w14:paraId="3BFEC797" w14:textId="77777777" w:rsidTr="00FB0EE9">
        <w:tc>
          <w:tcPr>
            <w:tcW w:w="0" w:type="auto"/>
          </w:tcPr>
          <w:p w14:paraId="2A74A1C5" w14:textId="77777777" w:rsidR="007C127B" w:rsidRDefault="007C127B" w:rsidP="00FB0EE9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76ED284" w14:textId="77777777" w:rsidR="007C127B" w:rsidRDefault="007C127B" w:rsidP="00FB0EE9">
            <w:pPr>
              <w:pStyle w:val="Compact"/>
            </w:pPr>
            <w:proofErr w:type="spellStart"/>
            <w:r>
              <w:t>RdNDVI</w:t>
            </w:r>
            <w:proofErr w:type="spellEnd"/>
          </w:p>
        </w:tc>
        <w:tc>
          <w:tcPr>
            <w:tcW w:w="0" w:type="auto"/>
          </w:tcPr>
          <w:p w14:paraId="518EE486" w14:textId="77777777" w:rsidR="007C127B" w:rsidRDefault="007C127B" w:rsidP="00FB0EE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71E1C8F6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7DE76EDD" w14:textId="77777777" w:rsidR="007C127B" w:rsidRDefault="007C127B" w:rsidP="00FB0EE9">
            <w:pPr>
              <w:pStyle w:val="Compact"/>
              <w:jc w:val="right"/>
            </w:pPr>
            <w:r>
              <w:t>0.801</w:t>
            </w:r>
          </w:p>
        </w:tc>
        <w:tc>
          <w:tcPr>
            <w:tcW w:w="0" w:type="auto"/>
          </w:tcPr>
          <w:p w14:paraId="32950AE6" w14:textId="77777777" w:rsidR="007C127B" w:rsidRDefault="007C127B" w:rsidP="00FB0EE9">
            <w:pPr>
              <w:pStyle w:val="Compact"/>
              <w:jc w:val="right"/>
            </w:pPr>
            <w:r>
              <w:t>-2.531</w:t>
            </w:r>
          </w:p>
        </w:tc>
        <w:tc>
          <w:tcPr>
            <w:tcW w:w="0" w:type="auto"/>
          </w:tcPr>
          <w:p w14:paraId="1ACFE1B7" w14:textId="77777777" w:rsidR="007C127B" w:rsidRDefault="007C127B" w:rsidP="00FB0EE9">
            <w:pPr>
              <w:pStyle w:val="Compact"/>
              <w:jc w:val="right"/>
            </w:pPr>
            <w:r>
              <w:t>3.176</w:t>
            </w:r>
          </w:p>
        </w:tc>
        <w:tc>
          <w:tcPr>
            <w:tcW w:w="0" w:type="auto"/>
          </w:tcPr>
          <w:p w14:paraId="3412D9E3" w14:textId="77777777" w:rsidR="007C127B" w:rsidRDefault="007C127B" w:rsidP="00FB0EE9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14:paraId="523D99FA" w14:textId="77777777" w:rsidR="007C127B" w:rsidRDefault="007C127B" w:rsidP="00FB0EE9">
            <w:pPr>
              <w:pStyle w:val="Compact"/>
              <w:jc w:val="right"/>
            </w:pPr>
            <w:r>
              <w:t>0.849</w:t>
            </w:r>
          </w:p>
        </w:tc>
        <w:tc>
          <w:tcPr>
            <w:tcW w:w="0" w:type="auto"/>
          </w:tcPr>
          <w:p w14:paraId="2048F4B9" w14:textId="77777777" w:rsidR="007C127B" w:rsidRDefault="007C127B" w:rsidP="00FB0EE9">
            <w:pPr>
              <w:pStyle w:val="Compact"/>
              <w:jc w:val="right"/>
            </w:pPr>
            <w:r>
              <w:t>4.393</w:t>
            </w:r>
          </w:p>
        </w:tc>
        <w:tc>
          <w:tcPr>
            <w:tcW w:w="0" w:type="auto"/>
          </w:tcPr>
          <w:p w14:paraId="29E11C13" w14:textId="77777777" w:rsidR="007C127B" w:rsidRDefault="007C127B" w:rsidP="00FB0EE9">
            <w:pPr>
              <w:pStyle w:val="Compact"/>
              <w:jc w:val="right"/>
            </w:pPr>
            <w:r>
              <w:t>10.387</w:t>
            </w:r>
          </w:p>
        </w:tc>
      </w:tr>
      <w:tr w:rsidR="007C127B" w14:paraId="169AB6E0" w14:textId="77777777" w:rsidTr="00FB0EE9">
        <w:tc>
          <w:tcPr>
            <w:tcW w:w="0" w:type="auto"/>
          </w:tcPr>
          <w:p w14:paraId="383BB8A8" w14:textId="77777777" w:rsidR="007C127B" w:rsidRDefault="007C127B" w:rsidP="00FB0EE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627E5D6" w14:textId="77777777" w:rsidR="007C127B" w:rsidRDefault="007C127B" w:rsidP="00FB0EE9">
            <w:pPr>
              <w:pStyle w:val="Compact"/>
            </w:pPr>
            <w:proofErr w:type="spellStart"/>
            <w:r>
              <w:t>RdNDVI</w:t>
            </w:r>
            <w:proofErr w:type="spellEnd"/>
          </w:p>
        </w:tc>
        <w:tc>
          <w:tcPr>
            <w:tcW w:w="0" w:type="auto"/>
          </w:tcPr>
          <w:p w14:paraId="23A936A9" w14:textId="77777777" w:rsidR="007C127B" w:rsidRDefault="007C127B" w:rsidP="00FB0EE9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2DA2A4CC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5398F0D0" w14:textId="77777777" w:rsidR="007C127B" w:rsidRDefault="007C127B" w:rsidP="00FB0EE9">
            <w:pPr>
              <w:pStyle w:val="Compact"/>
              <w:jc w:val="right"/>
            </w:pPr>
            <w:r>
              <w:t>0.797</w:t>
            </w:r>
          </w:p>
        </w:tc>
        <w:tc>
          <w:tcPr>
            <w:tcW w:w="0" w:type="auto"/>
          </w:tcPr>
          <w:p w14:paraId="2D5B3913" w14:textId="77777777" w:rsidR="007C127B" w:rsidRDefault="007C127B" w:rsidP="00FB0EE9">
            <w:pPr>
              <w:pStyle w:val="Compact"/>
              <w:jc w:val="right"/>
            </w:pPr>
            <w:r>
              <w:t>-2.623</w:t>
            </w:r>
          </w:p>
        </w:tc>
        <w:tc>
          <w:tcPr>
            <w:tcW w:w="0" w:type="auto"/>
          </w:tcPr>
          <w:p w14:paraId="1FA95BC1" w14:textId="77777777" w:rsidR="007C127B" w:rsidRDefault="007C127B" w:rsidP="00FB0EE9">
            <w:pPr>
              <w:pStyle w:val="Compact"/>
              <w:jc w:val="right"/>
            </w:pPr>
            <w:r>
              <w:t>3.624</w:t>
            </w:r>
          </w:p>
        </w:tc>
        <w:tc>
          <w:tcPr>
            <w:tcW w:w="0" w:type="auto"/>
          </w:tcPr>
          <w:p w14:paraId="3F31CA63" w14:textId="77777777" w:rsidR="007C127B" w:rsidRDefault="007C127B" w:rsidP="00FB0EE9">
            <w:pPr>
              <w:pStyle w:val="Compact"/>
              <w:jc w:val="right"/>
            </w:pPr>
            <w:r>
              <w:t>0.587</w:t>
            </w:r>
          </w:p>
        </w:tc>
        <w:tc>
          <w:tcPr>
            <w:tcW w:w="0" w:type="auto"/>
          </w:tcPr>
          <w:p w14:paraId="742E188B" w14:textId="77777777" w:rsidR="007C127B" w:rsidRDefault="007C127B" w:rsidP="00FB0EE9">
            <w:pPr>
              <w:pStyle w:val="Compact"/>
              <w:jc w:val="right"/>
            </w:pPr>
            <w:r>
              <w:t>1.220</w:t>
            </w:r>
          </w:p>
        </w:tc>
        <w:tc>
          <w:tcPr>
            <w:tcW w:w="0" w:type="auto"/>
          </w:tcPr>
          <w:p w14:paraId="277091DF" w14:textId="77777777" w:rsidR="007C127B" w:rsidRDefault="007C127B" w:rsidP="00FB0EE9">
            <w:pPr>
              <w:pStyle w:val="Compact"/>
              <w:jc w:val="right"/>
            </w:pPr>
            <w:r>
              <w:t>4.922</w:t>
            </w:r>
          </w:p>
        </w:tc>
        <w:tc>
          <w:tcPr>
            <w:tcW w:w="0" w:type="auto"/>
          </w:tcPr>
          <w:p w14:paraId="2498D7C7" w14:textId="77777777" w:rsidR="007C127B" w:rsidRDefault="007C127B" w:rsidP="00FB0EE9">
            <w:pPr>
              <w:pStyle w:val="Compact"/>
              <w:jc w:val="right"/>
            </w:pPr>
            <w:r>
              <w:t>10.943</w:t>
            </w:r>
          </w:p>
        </w:tc>
      </w:tr>
      <w:tr w:rsidR="007C127B" w14:paraId="1BBBEF08" w14:textId="77777777" w:rsidTr="00FB0EE9">
        <w:tc>
          <w:tcPr>
            <w:tcW w:w="0" w:type="auto"/>
          </w:tcPr>
          <w:p w14:paraId="48667116" w14:textId="77777777" w:rsidR="007C127B" w:rsidRDefault="007C127B" w:rsidP="00FB0EE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1D0D3E4C" w14:textId="77777777" w:rsidR="007C127B" w:rsidRDefault="007C127B" w:rsidP="00FB0EE9">
            <w:pPr>
              <w:pStyle w:val="Compact"/>
            </w:pPr>
            <w:proofErr w:type="spellStart"/>
            <w:r>
              <w:t>RdNDVI</w:t>
            </w:r>
            <w:proofErr w:type="spellEnd"/>
          </w:p>
        </w:tc>
        <w:tc>
          <w:tcPr>
            <w:tcW w:w="0" w:type="auto"/>
          </w:tcPr>
          <w:p w14:paraId="201BB344" w14:textId="77777777" w:rsidR="007C127B" w:rsidRDefault="007C127B" w:rsidP="00FB0EE9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61B90062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115090C9" w14:textId="77777777" w:rsidR="007C127B" w:rsidRDefault="007C127B" w:rsidP="00FB0EE9">
            <w:pPr>
              <w:pStyle w:val="Compact"/>
              <w:jc w:val="right"/>
            </w:pPr>
            <w:r>
              <w:t>0.796</w:t>
            </w:r>
          </w:p>
        </w:tc>
        <w:tc>
          <w:tcPr>
            <w:tcW w:w="0" w:type="auto"/>
          </w:tcPr>
          <w:p w14:paraId="5ACF390C" w14:textId="77777777" w:rsidR="007C127B" w:rsidRDefault="007C127B" w:rsidP="00FB0EE9">
            <w:pPr>
              <w:pStyle w:val="Compact"/>
              <w:jc w:val="right"/>
            </w:pPr>
            <w:r>
              <w:t>-2.140</w:t>
            </w:r>
          </w:p>
        </w:tc>
        <w:tc>
          <w:tcPr>
            <w:tcW w:w="0" w:type="auto"/>
          </w:tcPr>
          <w:p w14:paraId="5ACC6CE1" w14:textId="77777777" w:rsidR="007C127B" w:rsidRDefault="007C127B" w:rsidP="00FB0EE9">
            <w:pPr>
              <w:pStyle w:val="Compact"/>
              <w:jc w:val="right"/>
            </w:pPr>
            <w:r>
              <w:t>3.287</w:t>
            </w:r>
          </w:p>
        </w:tc>
        <w:tc>
          <w:tcPr>
            <w:tcW w:w="0" w:type="auto"/>
          </w:tcPr>
          <w:p w14:paraId="6F79E6AD" w14:textId="77777777" w:rsidR="007C127B" w:rsidRDefault="007C127B" w:rsidP="00FB0EE9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14:paraId="32936D1D" w14:textId="77777777" w:rsidR="007C127B" w:rsidRDefault="007C127B" w:rsidP="00FB0EE9">
            <w:pPr>
              <w:pStyle w:val="Compact"/>
              <w:jc w:val="right"/>
            </w:pPr>
            <w:r>
              <w:t>1.353</w:t>
            </w:r>
          </w:p>
        </w:tc>
        <w:tc>
          <w:tcPr>
            <w:tcW w:w="0" w:type="auto"/>
          </w:tcPr>
          <w:p w14:paraId="5CCDCB86" w14:textId="77777777" w:rsidR="007C127B" w:rsidRDefault="007C127B" w:rsidP="00FB0EE9">
            <w:pPr>
              <w:pStyle w:val="Compact"/>
              <w:jc w:val="right"/>
            </w:pPr>
            <w:r>
              <w:t>4.876</w:t>
            </w:r>
          </w:p>
        </w:tc>
        <w:tc>
          <w:tcPr>
            <w:tcW w:w="0" w:type="auto"/>
          </w:tcPr>
          <w:p w14:paraId="5E05B349" w14:textId="77777777" w:rsidR="007C127B" w:rsidRDefault="007C127B" w:rsidP="00FB0EE9">
            <w:pPr>
              <w:pStyle w:val="Compact"/>
              <w:jc w:val="right"/>
            </w:pPr>
            <w:r>
              <w:t>10.728</w:t>
            </w:r>
          </w:p>
        </w:tc>
      </w:tr>
      <w:tr w:rsidR="007C127B" w14:paraId="35B6EBBC" w14:textId="77777777" w:rsidTr="00FB0EE9">
        <w:tc>
          <w:tcPr>
            <w:tcW w:w="0" w:type="auto"/>
          </w:tcPr>
          <w:p w14:paraId="13CDD4E2" w14:textId="77777777" w:rsidR="007C127B" w:rsidRDefault="007C127B" w:rsidP="00FB0EE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A6CA6CF" w14:textId="77777777" w:rsidR="007C127B" w:rsidRDefault="007C127B" w:rsidP="00FB0EE9">
            <w:pPr>
              <w:pStyle w:val="Compact"/>
            </w:pPr>
            <w:proofErr w:type="spellStart"/>
            <w:r>
              <w:t>RdNBR</w:t>
            </w:r>
            <w:proofErr w:type="spellEnd"/>
          </w:p>
        </w:tc>
        <w:tc>
          <w:tcPr>
            <w:tcW w:w="0" w:type="auto"/>
          </w:tcPr>
          <w:p w14:paraId="154842B2" w14:textId="77777777" w:rsidR="007C127B" w:rsidRDefault="007C127B" w:rsidP="00FB0EE9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103364EF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1EB3D621" w14:textId="77777777" w:rsidR="007C127B" w:rsidRDefault="007C127B" w:rsidP="00FB0EE9">
            <w:pPr>
              <w:pStyle w:val="Compact"/>
              <w:jc w:val="right"/>
            </w:pPr>
            <w:r>
              <w:t>0.792</w:t>
            </w:r>
          </w:p>
        </w:tc>
        <w:tc>
          <w:tcPr>
            <w:tcW w:w="0" w:type="auto"/>
          </w:tcPr>
          <w:p w14:paraId="742A7764" w14:textId="77777777" w:rsidR="007C127B" w:rsidRDefault="007C127B" w:rsidP="00FB0EE9">
            <w:pPr>
              <w:pStyle w:val="Compact"/>
              <w:jc w:val="right"/>
            </w:pPr>
            <w:r>
              <w:t>-0.420</w:t>
            </w:r>
          </w:p>
        </w:tc>
        <w:tc>
          <w:tcPr>
            <w:tcW w:w="0" w:type="auto"/>
          </w:tcPr>
          <w:p w14:paraId="1C333B81" w14:textId="77777777" w:rsidR="007C127B" w:rsidRDefault="007C127B" w:rsidP="00FB0EE9">
            <w:pPr>
              <w:pStyle w:val="Compact"/>
              <w:jc w:val="right"/>
            </w:pPr>
            <w:r>
              <w:t>3.031</w:t>
            </w:r>
          </w:p>
        </w:tc>
        <w:tc>
          <w:tcPr>
            <w:tcW w:w="0" w:type="auto"/>
          </w:tcPr>
          <w:p w14:paraId="747E8739" w14:textId="77777777" w:rsidR="007C127B" w:rsidRDefault="007C127B" w:rsidP="00FB0EE9">
            <w:pPr>
              <w:pStyle w:val="Compact"/>
              <w:jc w:val="right"/>
            </w:pPr>
            <w:r>
              <w:t>0.862</w:t>
            </w:r>
          </w:p>
        </w:tc>
        <w:tc>
          <w:tcPr>
            <w:tcW w:w="0" w:type="auto"/>
          </w:tcPr>
          <w:p w14:paraId="35167ADC" w14:textId="77777777" w:rsidR="007C127B" w:rsidRDefault="007C127B" w:rsidP="00FB0EE9">
            <w:pPr>
              <w:pStyle w:val="Compact"/>
              <w:jc w:val="right"/>
            </w:pPr>
            <w:r>
              <w:t>2.884</w:t>
            </w:r>
          </w:p>
        </w:tc>
        <w:tc>
          <w:tcPr>
            <w:tcW w:w="0" w:type="auto"/>
          </w:tcPr>
          <w:p w14:paraId="3A742C27" w14:textId="77777777" w:rsidR="007C127B" w:rsidRDefault="007C127B" w:rsidP="00FB0EE9">
            <w:pPr>
              <w:pStyle w:val="Compact"/>
              <w:jc w:val="right"/>
            </w:pPr>
            <w:r>
              <w:t>8.483</w:t>
            </w:r>
          </w:p>
        </w:tc>
        <w:tc>
          <w:tcPr>
            <w:tcW w:w="0" w:type="auto"/>
          </w:tcPr>
          <w:p w14:paraId="15CEB308" w14:textId="77777777" w:rsidR="007C127B" w:rsidRDefault="007C127B" w:rsidP="00FB0EE9">
            <w:pPr>
              <w:pStyle w:val="Compact"/>
              <w:jc w:val="right"/>
            </w:pPr>
            <w:r>
              <w:t>20.663</w:t>
            </w:r>
          </w:p>
        </w:tc>
      </w:tr>
      <w:tr w:rsidR="007C127B" w14:paraId="420F605E" w14:textId="77777777" w:rsidTr="00FB0EE9">
        <w:tc>
          <w:tcPr>
            <w:tcW w:w="0" w:type="auto"/>
          </w:tcPr>
          <w:p w14:paraId="457E5D1E" w14:textId="77777777" w:rsidR="007C127B" w:rsidRDefault="007C127B" w:rsidP="00FB0EE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1BC72F3A" w14:textId="77777777" w:rsidR="007C127B" w:rsidRDefault="007C127B" w:rsidP="00FB0EE9">
            <w:pPr>
              <w:pStyle w:val="Compact"/>
            </w:pPr>
            <w:r>
              <w:t>RBR</w:t>
            </w:r>
          </w:p>
        </w:tc>
        <w:tc>
          <w:tcPr>
            <w:tcW w:w="0" w:type="auto"/>
          </w:tcPr>
          <w:p w14:paraId="436B8A0E" w14:textId="77777777" w:rsidR="007C127B" w:rsidRDefault="007C127B" w:rsidP="00FB0EE9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0F9C0797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6FDBF0C9" w14:textId="77777777" w:rsidR="007C127B" w:rsidRDefault="007C127B" w:rsidP="00FB0EE9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14:paraId="63B1536A" w14:textId="77777777" w:rsidR="007C127B" w:rsidRDefault="007C127B" w:rsidP="00FB0EE9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24DA0837" w14:textId="77777777" w:rsidR="007C127B" w:rsidRDefault="007C127B" w:rsidP="00FB0EE9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5B79DF60" w14:textId="77777777" w:rsidR="007C127B" w:rsidRDefault="007C127B" w:rsidP="00FB0EE9">
            <w:pPr>
              <w:pStyle w:val="Compact"/>
              <w:jc w:val="right"/>
            </w:pPr>
            <w:r>
              <w:t>1.006</w:t>
            </w:r>
          </w:p>
        </w:tc>
        <w:tc>
          <w:tcPr>
            <w:tcW w:w="0" w:type="auto"/>
          </w:tcPr>
          <w:p w14:paraId="6D7B44F5" w14:textId="77777777" w:rsidR="007C127B" w:rsidRDefault="007C127B" w:rsidP="00FB0EE9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2D11581A" w14:textId="77777777" w:rsidR="007C127B" w:rsidRDefault="007C127B" w:rsidP="00FB0EE9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0D6DA2E8" w14:textId="77777777" w:rsidR="007C127B" w:rsidRDefault="007C127B" w:rsidP="00FB0EE9">
            <w:pPr>
              <w:pStyle w:val="Compact"/>
              <w:jc w:val="right"/>
            </w:pPr>
            <w:r>
              <w:t>0.277</w:t>
            </w:r>
          </w:p>
        </w:tc>
      </w:tr>
      <w:tr w:rsidR="007C127B" w14:paraId="7E61058B" w14:textId="77777777" w:rsidTr="00FB0EE9">
        <w:tc>
          <w:tcPr>
            <w:tcW w:w="0" w:type="auto"/>
          </w:tcPr>
          <w:p w14:paraId="62F0D7EE" w14:textId="77777777" w:rsidR="007C127B" w:rsidRDefault="007C127B" w:rsidP="00FB0EE9">
            <w:pPr>
              <w:pStyle w:val="Compact"/>
              <w:jc w:val="right"/>
            </w:pPr>
            <w:r>
              <w:lastRenderedPageBreak/>
              <w:t>14</w:t>
            </w:r>
          </w:p>
        </w:tc>
        <w:tc>
          <w:tcPr>
            <w:tcW w:w="0" w:type="auto"/>
          </w:tcPr>
          <w:p w14:paraId="4C98A0DF" w14:textId="77777777" w:rsidR="007C127B" w:rsidRDefault="007C127B" w:rsidP="00FB0EE9">
            <w:pPr>
              <w:pStyle w:val="Compact"/>
            </w:pPr>
            <w:r>
              <w:t>RBR</w:t>
            </w:r>
          </w:p>
        </w:tc>
        <w:tc>
          <w:tcPr>
            <w:tcW w:w="0" w:type="auto"/>
          </w:tcPr>
          <w:p w14:paraId="16607BEE" w14:textId="77777777" w:rsidR="007C127B" w:rsidRDefault="007C127B" w:rsidP="00FB0EE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0E7F290A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3F56145D" w14:textId="77777777" w:rsidR="007C127B" w:rsidRDefault="007C127B" w:rsidP="00FB0EE9">
            <w:pPr>
              <w:pStyle w:val="Compact"/>
              <w:jc w:val="right"/>
            </w:pPr>
            <w:r>
              <w:t>0.790</w:t>
            </w:r>
          </w:p>
        </w:tc>
        <w:tc>
          <w:tcPr>
            <w:tcW w:w="0" w:type="auto"/>
          </w:tcPr>
          <w:p w14:paraId="6458024F" w14:textId="77777777" w:rsidR="007C127B" w:rsidRDefault="007C127B" w:rsidP="00FB0EE9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1F5D7854" w14:textId="77777777" w:rsidR="007C127B" w:rsidRDefault="007C127B" w:rsidP="00FB0EE9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5FDDEA02" w14:textId="77777777" w:rsidR="007C127B" w:rsidRDefault="007C127B" w:rsidP="00FB0EE9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14:paraId="5F67311B" w14:textId="77777777" w:rsidR="007C127B" w:rsidRDefault="007C127B" w:rsidP="00FB0EE9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14D3C59C" w14:textId="77777777" w:rsidR="007C127B" w:rsidRDefault="007C127B" w:rsidP="00FB0EE9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14:paraId="1B509B42" w14:textId="77777777" w:rsidR="007C127B" w:rsidRDefault="007C127B" w:rsidP="00FB0EE9">
            <w:pPr>
              <w:pStyle w:val="Compact"/>
              <w:jc w:val="right"/>
            </w:pPr>
            <w:r>
              <w:t>0.284</w:t>
            </w:r>
          </w:p>
        </w:tc>
      </w:tr>
      <w:tr w:rsidR="007C127B" w14:paraId="743B332B" w14:textId="77777777" w:rsidTr="00FB0EE9">
        <w:tc>
          <w:tcPr>
            <w:tcW w:w="0" w:type="auto"/>
          </w:tcPr>
          <w:p w14:paraId="6B1EAC24" w14:textId="77777777" w:rsidR="007C127B" w:rsidRDefault="007C127B" w:rsidP="00FB0EE9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2BECAA8" w14:textId="77777777" w:rsidR="007C127B" w:rsidRDefault="007C127B" w:rsidP="00FB0EE9">
            <w:pPr>
              <w:pStyle w:val="Compact"/>
            </w:pPr>
            <w:proofErr w:type="spellStart"/>
            <w:r>
              <w:t>RdNBR</w:t>
            </w:r>
            <w:proofErr w:type="spellEnd"/>
          </w:p>
        </w:tc>
        <w:tc>
          <w:tcPr>
            <w:tcW w:w="0" w:type="auto"/>
          </w:tcPr>
          <w:p w14:paraId="3C713FF6" w14:textId="77777777" w:rsidR="007C127B" w:rsidRDefault="007C127B" w:rsidP="00FB0EE9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5FAF8B4B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6C7FAEA9" w14:textId="77777777" w:rsidR="007C127B" w:rsidRDefault="007C127B" w:rsidP="00FB0EE9">
            <w:pPr>
              <w:pStyle w:val="Compact"/>
              <w:jc w:val="right"/>
            </w:pPr>
            <w:r>
              <w:t>0.785</w:t>
            </w:r>
          </w:p>
        </w:tc>
        <w:tc>
          <w:tcPr>
            <w:tcW w:w="0" w:type="auto"/>
          </w:tcPr>
          <w:p w14:paraId="795C713E" w14:textId="77777777" w:rsidR="007C127B" w:rsidRDefault="007C127B" w:rsidP="00FB0EE9">
            <w:pPr>
              <w:pStyle w:val="Compact"/>
              <w:jc w:val="right"/>
            </w:pPr>
            <w:r>
              <w:t>-0.858</w:t>
            </w:r>
          </w:p>
        </w:tc>
        <w:tc>
          <w:tcPr>
            <w:tcW w:w="0" w:type="auto"/>
          </w:tcPr>
          <w:p w14:paraId="6A714E6F" w14:textId="77777777" w:rsidR="007C127B" w:rsidRDefault="007C127B" w:rsidP="00FB0EE9">
            <w:pPr>
              <w:pStyle w:val="Compact"/>
              <w:jc w:val="right"/>
            </w:pPr>
            <w:r>
              <w:t>3.219</w:t>
            </w:r>
          </w:p>
        </w:tc>
        <w:tc>
          <w:tcPr>
            <w:tcW w:w="0" w:type="auto"/>
          </w:tcPr>
          <w:p w14:paraId="17DADC5B" w14:textId="77777777" w:rsidR="007C127B" w:rsidRDefault="007C127B" w:rsidP="00FB0EE9">
            <w:pPr>
              <w:pStyle w:val="Compact"/>
              <w:jc w:val="right"/>
            </w:pPr>
            <w:r>
              <w:t>0.852</w:t>
            </w:r>
          </w:p>
        </w:tc>
        <w:tc>
          <w:tcPr>
            <w:tcW w:w="0" w:type="auto"/>
          </w:tcPr>
          <w:p w14:paraId="42445557" w14:textId="77777777" w:rsidR="007C127B" w:rsidRDefault="007C127B" w:rsidP="00FB0EE9">
            <w:pPr>
              <w:pStyle w:val="Compact"/>
              <w:jc w:val="right"/>
            </w:pPr>
            <w:r>
              <w:t>2.647</w:t>
            </w:r>
          </w:p>
        </w:tc>
        <w:tc>
          <w:tcPr>
            <w:tcW w:w="0" w:type="auto"/>
          </w:tcPr>
          <w:p w14:paraId="528AD2FB" w14:textId="77777777" w:rsidR="007C127B" w:rsidRDefault="007C127B" w:rsidP="00FB0EE9">
            <w:pPr>
              <w:pStyle w:val="Compact"/>
              <w:jc w:val="right"/>
            </w:pPr>
            <w:r>
              <w:t>8.476</w:t>
            </w:r>
          </w:p>
        </w:tc>
        <w:tc>
          <w:tcPr>
            <w:tcW w:w="0" w:type="auto"/>
          </w:tcPr>
          <w:p w14:paraId="32CCC1FF" w14:textId="77777777" w:rsidR="007C127B" w:rsidRDefault="007C127B" w:rsidP="00FB0EE9">
            <w:pPr>
              <w:pStyle w:val="Compact"/>
              <w:jc w:val="right"/>
            </w:pPr>
            <w:r>
              <w:t>21.021</w:t>
            </w:r>
          </w:p>
        </w:tc>
      </w:tr>
      <w:tr w:rsidR="007C127B" w14:paraId="6240518C" w14:textId="77777777" w:rsidTr="00FB0EE9">
        <w:tc>
          <w:tcPr>
            <w:tcW w:w="0" w:type="auto"/>
          </w:tcPr>
          <w:p w14:paraId="1E26E92A" w14:textId="77777777" w:rsidR="007C127B" w:rsidRDefault="007C127B" w:rsidP="00FB0EE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55CBC381" w14:textId="77777777" w:rsidR="007C127B" w:rsidRDefault="007C127B" w:rsidP="00FB0EE9">
            <w:pPr>
              <w:pStyle w:val="Compact"/>
            </w:pPr>
            <w:r>
              <w:t>RBR</w:t>
            </w:r>
          </w:p>
        </w:tc>
        <w:tc>
          <w:tcPr>
            <w:tcW w:w="0" w:type="auto"/>
          </w:tcPr>
          <w:p w14:paraId="0517FE23" w14:textId="77777777" w:rsidR="007C127B" w:rsidRDefault="007C127B" w:rsidP="00FB0EE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47D4921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556B243E" w14:textId="77777777" w:rsidR="007C127B" w:rsidRDefault="007C127B" w:rsidP="00FB0EE9">
            <w:pPr>
              <w:pStyle w:val="Compact"/>
              <w:jc w:val="right"/>
            </w:pPr>
            <w:r>
              <w:t>0.781</w:t>
            </w:r>
          </w:p>
        </w:tc>
        <w:tc>
          <w:tcPr>
            <w:tcW w:w="0" w:type="auto"/>
          </w:tcPr>
          <w:p w14:paraId="0A5A53A4" w14:textId="77777777" w:rsidR="007C127B" w:rsidRDefault="007C127B" w:rsidP="00FB0EE9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46476A62" w14:textId="77777777" w:rsidR="007C127B" w:rsidRDefault="007C127B" w:rsidP="00FB0EE9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3CC90718" w14:textId="77777777" w:rsidR="007C127B" w:rsidRDefault="007C127B" w:rsidP="00FB0EE9">
            <w:pPr>
              <w:pStyle w:val="Compact"/>
              <w:jc w:val="right"/>
            </w:pPr>
            <w:r>
              <w:t>1.016</w:t>
            </w:r>
          </w:p>
        </w:tc>
        <w:tc>
          <w:tcPr>
            <w:tcW w:w="0" w:type="auto"/>
          </w:tcPr>
          <w:p w14:paraId="0722073A" w14:textId="77777777" w:rsidR="007C127B" w:rsidRDefault="007C127B" w:rsidP="00FB0EE9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14:paraId="3F7BF7F0" w14:textId="77777777" w:rsidR="007C127B" w:rsidRDefault="007C127B" w:rsidP="00FB0EE9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14:paraId="11E3910D" w14:textId="77777777" w:rsidR="007C127B" w:rsidRDefault="007C127B" w:rsidP="00FB0EE9">
            <w:pPr>
              <w:pStyle w:val="Compact"/>
              <w:jc w:val="right"/>
            </w:pPr>
            <w:r>
              <w:t>0.278</w:t>
            </w:r>
          </w:p>
        </w:tc>
      </w:tr>
      <w:tr w:rsidR="007C127B" w14:paraId="47388CDD" w14:textId="77777777" w:rsidTr="00FB0EE9">
        <w:tc>
          <w:tcPr>
            <w:tcW w:w="0" w:type="auto"/>
          </w:tcPr>
          <w:p w14:paraId="5885600B" w14:textId="77777777" w:rsidR="007C127B" w:rsidRDefault="007C127B" w:rsidP="00FB0EE9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0FC26D53" w14:textId="77777777" w:rsidR="007C127B" w:rsidRDefault="007C127B" w:rsidP="00FB0EE9">
            <w:pPr>
              <w:pStyle w:val="Compact"/>
            </w:pPr>
            <w:proofErr w:type="spellStart"/>
            <w:r>
              <w:t>RdNBR</w:t>
            </w:r>
            <w:proofErr w:type="spellEnd"/>
          </w:p>
        </w:tc>
        <w:tc>
          <w:tcPr>
            <w:tcW w:w="0" w:type="auto"/>
          </w:tcPr>
          <w:p w14:paraId="30E8CF23" w14:textId="77777777" w:rsidR="007C127B" w:rsidRDefault="007C127B" w:rsidP="00FB0EE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6E5F3E37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56E2AF47" w14:textId="77777777" w:rsidR="007C127B" w:rsidRDefault="007C127B" w:rsidP="00FB0EE9">
            <w:pPr>
              <w:pStyle w:val="Compact"/>
              <w:jc w:val="right"/>
            </w:pPr>
            <w:r>
              <w:t>0.776</w:t>
            </w:r>
          </w:p>
        </w:tc>
        <w:tc>
          <w:tcPr>
            <w:tcW w:w="0" w:type="auto"/>
          </w:tcPr>
          <w:p w14:paraId="516B14D4" w14:textId="77777777" w:rsidR="007C127B" w:rsidRDefault="007C127B" w:rsidP="00FB0EE9">
            <w:pPr>
              <w:pStyle w:val="Compact"/>
              <w:jc w:val="right"/>
            </w:pPr>
            <w:r>
              <w:t>-0.954</w:t>
            </w:r>
          </w:p>
        </w:tc>
        <w:tc>
          <w:tcPr>
            <w:tcW w:w="0" w:type="auto"/>
          </w:tcPr>
          <w:p w14:paraId="140AE149" w14:textId="77777777" w:rsidR="007C127B" w:rsidRDefault="007C127B" w:rsidP="00FB0EE9">
            <w:pPr>
              <w:pStyle w:val="Compact"/>
              <w:jc w:val="right"/>
            </w:pPr>
            <w:r>
              <w:t>3.340</w:t>
            </w:r>
          </w:p>
        </w:tc>
        <w:tc>
          <w:tcPr>
            <w:tcW w:w="0" w:type="auto"/>
          </w:tcPr>
          <w:p w14:paraId="00715FF3" w14:textId="77777777" w:rsidR="007C127B" w:rsidRDefault="007C127B" w:rsidP="00FB0EE9">
            <w:pPr>
              <w:pStyle w:val="Compact"/>
              <w:jc w:val="right"/>
            </w:pPr>
            <w:r>
              <w:t>0.841</w:t>
            </w:r>
          </w:p>
        </w:tc>
        <w:tc>
          <w:tcPr>
            <w:tcW w:w="0" w:type="auto"/>
          </w:tcPr>
          <w:p w14:paraId="187AAA1F" w14:textId="77777777" w:rsidR="007C127B" w:rsidRDefault="007C127B" w:rsidP="00FB0EE9">
            <w:pPr>
              <w:pStyle w:val="Compact"/>
              <w:jc w:val="right"/>
            </w:pPr>
            <w:r>
              <w:t>2.679</w:t>
            </w:r>
          </w:p>
        </w:tc>
        <w:tc>
          <w:tcPr>
            <w:tcW w:w="0" w:type="auto"/>
          </w:tcPr>
          <w:p w14:paraId="34DD2D9F" w14:textId="77777777" w:rsidR="007C127B" w:rsidRDefault="007C127B" w:rsidP="00FB0EE9">
            <w:pPr>
              <w:pStyle w:val="Compact"/>
              <w:jc w:val="right"/>
            </w:pPr>
            <w:r>
              <w:t>8.602</w:t>
            </w:r>
          </w:p>
        </w:tc>
        <w:tc>
          <w:tcPr>
            <w:tcW w:w="0" w:type="auto"/>
          </w:tcPr>
          <w:p w14:paraId="242C013F" w14:textId="77777777" w:rsidR="007C127B" w:rsidRDefault="007C127B" w:rsidP="00FB0EE9">
            <w:pPr>
              <w:pStyle w:val="Compact"/>
              <w:jc w:val="right"/>
            </w:pPr>
            <w:r>
              <w:t>21.199</w:t>
            </w:r>
          </w:p>
        </w:tc>
      </w:tr>
      <w:tr w:rsidR="007C127B" w14:paraId="7BDCF231" w14:textId="77777777" w:rsidTr="00FB0EE9">
        <w:tc>
          <w:tcPr>
            <w:tcW w:w="0" w:type="auto"/>
          </w:tcPr>
          <w:p w14:paraId="5F80DA9B" w14:textId="77777777" w:rsidR="007C127B" w:rsidRDefault="007C127B" w:rsidP="00FB0EE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6D4F4612" w14:textId="77777777" w:rsidR="007C127B" w:rsidRDefault="007C127B" w:rsidP="00FB0EE9">
            <w:pPr>
              <w:pStyle w:val="Compact"/>
            </w:pPr>
            <w:proofErr w:type="spellStart"/>
            <w:r>
              <w:t>dNDVI</w:t>
            </w:r>
            <w:proofErr w:type="spellEnd"/>
          </w:p>
        </w:tc>
        <w:tc>
          <w:tcPr>
            <w:tcW w:w="0" w:type="auto"/>
          </w:tcPr>
          <w:p w14:paraId="1540119C" w14:textId="77777777" w:rsidR="007C127B" w:rsidRDefault="007C127B" w:rsidP="00FB0EE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55F044E5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7D8FDA02" w14:textId="77777777" w:rsidR="007C127B" w:rsidRDefault="007C127B" w:rsidP="00FB0EE9">
            <w:pPr>
              <w:pStyle w:val="Compact"/>
              <w:jc w:val="right"/>
            </w:pPr>
            <w:r>
              <w:t>0.776</w:t>
            </w:r>
          </w:p>
        </w:tc>
        <w:tc>
          <w:tcPr>
            <w:tcW w:w="0" w:type="auto"/>
          </w:tcPr>
          <w:p w14:paraId="12AB703F" w14:textId="77777777" w:rsidR="007C127B" w:rsidRDefault="007C127B" w:rsidP="00FB0EE9">
            <w:pPr>
              <w:pStyle w:val="Compact"/>
              <w:jc w:val="right"/>
            </w:pPr>
            <w:r>
              <w:t>-0.058</w:t>
            </w:r>
          </w:p>
        </w:tc>
        <w:tc>
          <w:tcPr>
            <w:tcW w:w="0" w:type="auto"/>
          </w:tcPr>
          <w:p w14:paraId="55FDDB8E" w14:textId="77777777" w:rsidR="007C127B" w:rsidRDefault="007C127B" w:rsidP="00FB0EE9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06DCB90C" w14:textId="77777777" w:rsidR="007C127B" w:rsidRDefault="007C127B" w:rsidP="00FB0EE9">
            <w:pPr>
              <w:pStyle w:val="Compact"/>
              <w:jc w:val="right"/>
            </w:pPr>
            <w:r>
              <w:t>0.650</w:t>
            </w:r>
          </w:p>
        </w:tc>
        <w:tc>
          <w:tcPr>
            <w:tcW w:w="0" w:type="auto"/>
          </w:tcPr>
          <w:p w14:paraId="5CB3A865" w14:textId="77777777" w:rsidR="007C127B" w:rsidRDefault="007C127B" w:rsidP="00FB0EE9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73501CE1" w14:textId="77777777" w:rsidR="007C127B" w:rsidRDefault="007C127B" w:rsidP="00FB0EE9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6370DD0C" w14:textId="77777777" w:rsidR="007C127B" w:rsidRDefault="007C127B" w:rsidP="00FB0EE9">
            <w:pPr>
              <w:pStyle w:val="Compact"/>
              <w:jc w:val="right"/>
            </w:pPr>
            <w:r>
              <w:t>0.257</w:t>
            </w:r>
          </w:p>
        </w:tc>
      </w:tr>
      <w:tr w:rsidR="007C127B" w14:paraId="4A45EA5E" w14:textId="77777777" w:rsidTr="00FB0EE9">
        <w:tc>
          <w:tcPr>
            <w:tcW w:w="0" w:type="auto"/>
          </w:tcPr>
          <w:p w14:paraId="66444406" w14:textId="77777777" w:rsidR="007C127B" w:rsidRDefault="007C127B" w:rsidP="00FB0EE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63F28EB1" w14:textId="77777777" w:rsidR="007C127B" w:rsidRDefault="007C127B" w:rsidP="00FB0EE9">
            <w:pPr>
              <w:pStyle w:val="Compact"/>
            </w:pPr>
            <w:proofErr w:type="spellStart"/>
            <w:r>
              <w:t>dNBR</w:t>
            </w:r>
            <w:proofErr w:type="spellEnd"/>
          </w:p>
        </w:tc>
        <w:tc>
          <w:tcPr>
            <w:tcW w:w="0" w:type="auto"/>
          </w:tcPr>
          <w:p w14:paraId="6B590772" w14:textId="77777777" w:rsidR="007C127B" w:rsidRDefault="007C127B" w:rsidP="00FB0EE9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517F96E0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26CBEFF6" w14:textId="77777777" w:rsidR="007C127B" w:rsidRDefault="007C127B" w:rsidP="00FB0EE9">
            <w:pPr>
              <w:pStyle w:val="Compact"/>
              <w:jc w:val="right"/>
            </w:pPr>
            <w:r>
              <w:t>0.775</w:t>
            </w:r>
          </w:p>
        </w:tc>
        <w:tc>
          <w:tcPr>
            <w:tcW w:w="0" w:type="auto"/>
          </w:tcPr>
          <w:p w14:paraId="78C16903" w14:textId="77777777" w:rsidR="007C127B" w:rsidRDefault="007C127B" w:rsidP="00FB0EE9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2EE67E38" w14:textId="77777777" w:rsidR="007C127B" w:rsidRDefault="007C127B" w:rsidP="00FB0EE9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5B84F3FF" w14:textId="77777777" w:rsidR="007C127B" w:rsidRDefault="007C127B" w:rsidP="00FB0EE9">
            <w:pPr>
              <w:pStyle w:val="Compact"/>
              <w:jc w:val="right"/>
            </w:pPr>
            <w:r>
              <w:t>1.069</w:t>
            </w:r>
          </w:p>
        </w:tc>
        <w:tc>
          <w:tcPr>
            <w:tcW w:w="0" w:type="auto"/>
          </w:tcPr>
          <w:p w14:paraId="16916CAF" w14:textId="77777777" w:rsidR="007C127B" w:rsidRDefault="007C127B" w:rsidP="00FB0EE9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64033064" w14:textId="77777777" w:rsidR="007C127B" w:rsidRDefault="007C127B" w:rsidP="00FB0EE9">
            <w:pPr>
              <w:pStyle w:val="Compact"/>
              <w:jc w:val="right"/>
            </w:pPr>
            <w:r>
              <w:t>0.161</w:t>
            </w:r>
          </w:p>
        </w:tc>
        <w:tc>
          <w:tcPr>
            <w:tcW w:w="0" w:type="auto"/>
          </w:tcPr>
          <w:p w14:paraId="69645CB8" w14:textId="77777777" w:rsidR="007C127B" w:rsidRDefault="007C127B" w:rsidP="00FB0EE9">
            <w:pPr>
              <w:pStyle w:val="Compact"/>
              <w:jc w:val="right"/>
            </w:pPr>
            <w:r>
              <w:t>0.413</w:t>
            </w:r>
          </w:p>
        </w:tc>
      </w:tr>
      <w:tr w:rsidR="007C127B" w14:paraId="0910FD0A" w14:textId="77777777" w:rsidTr="00FB0EE9">
        <w:tc>
          <w:tcPr>
            <w:tcW w:w="0" w:type="auto"/>
          </w:tcPr>
          <w:p w14:paraId="773CE4B9" w14:textId="77777777" w:rsidR="007C127B" w:rsidRDefault="007C127B" w:rsidP="00FB0EE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761F7F78" w14:textId="77777777" w:rsidR="007C127B" w:rsidRDefault="007C127B" w:rsidP="00FB0EE9">
            <w:pPr>
              <w:pStyle w:val="Compact"/>
            </w:pPr>
            <w:proofErr w:type="spellStart"/>
            <w:r>
              <w:t>RdNBR</w:t>
            </w:r>
            <w:proofErr w:type="spellEnd"/>
          </w:p>
        </w:tc>
        <w:tc>
          <w:tcPr>
            <w:tcW w:w="0" w:type="auto"/>
          </w:tcPr>
          <w:p w14:paraId="316A1EF2" w14:textId="77777777" w:rsidR="007C127B" w:rsidRDefault="007C127B" w:rsidP="00FB0EE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4F320999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4DA70AB2" w14:textId="77777777" w:rsidR="007C127B" w:rsidRDefault="007C127B" w:rsidP="00FB0EE9">
            <w:pPr>
              <w:pStyle w:val="Compact"/>
              <w:jc w:val="right"/>
            </w:pPr>
            <w:r>
              <w:t>0.774</w:t>
            </w:r>
          </w:p>
        </w:tc>
        <w:tc>
          <w:tcPr>
            <w:tcW w:w="0" w:type="auto"/>
          </w:tcPr>
          <w:p w14:paraId="1C523FE2" w14:textId="77777777" w:rsidR="007C127B" w:rsidRDefault="007C127B" w:rsidP="00FB0EE9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14:paraId="1A698630" w14:textId="77777777" w:rsidR="007C127B" w:rsidRDefault="007C127B" w:rsidP="00FB0EE9">
            <w:pPr>
              <w:pStyle w:val="Compact"/>
              <w:jc w:val="right"/>
            </w:pPr>
            <w:r>
              <w:t>2.518</w:t>
            </w:r>
          </w:p>
        </w:tc>
        <w:tc>
          <w:tcPr>
            <w:tcW w:w="0" w:type="auto"/>
          </w:tcPr>
          <w:p w14:paraId="5D4DA50B" w14:textId="77777777" w:rsidR="007C127B" w:rsidRDefault="007C127B" w:rsidP="00FB0EE9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14:paraId="06C18D63" w14:textId="77777777" w:rsidR="007C127B" w:rsidRDefault="007C127B" w:rsidP="00FB0EE9">
            <w:pPr>
              <w:pStyle w:val="Compact"/>
              <w:jc w:val="right"/>
            </w:pPr>
            <w:r>
              <w:t>3.037</w:t>
            </w:r>
          </w:p>
        </w:tc>
        <w:tc>
          <w:tcPr>
            <w:tcW w:w="0" w:type="auto"/>
          </w:tcPr>
          <w:p w14:paraId="4A59C224" w14:textId="77777777" w:rsidR="007C127B" w:rsidRDefault="007C127B" w:rsidP="00FB0EE9">
            <w:pPr>
              <w:pStyle w:val="Compact"/>
              <w:jc w:val="right"/>
            </w:pPr>
            <w:r>
              <w:t>8.119</w:t>
            </w:r>
          </w:p>
        </w:tc>
        <w:tc>
          <w:tcPr>
            <w:tcW w:w="0" w:type="auto"/>
          </w:tcPr>
          <w:p w14:paraId="7079BB3D" w14:textId="77777777" w:rsidR="007C127B" w:rsidRDefault="007C127B" w:rsidP="00FB0EE9">
            <w:pPr>
              <w:pStyle w:val="Compact"/>
              <w:jc w:val="right"/>
            </w:pPr>
            <w:r>
              <w:t>19.727</w:t>
            </w:r>
          </w:p>
        </w:tc>
      </w:tr>
      <w:tr w:rsidR="007C127B" w14:paraId="75870BA4" w14:textId="77777777" w:rsidTr="00FB0EE9">
        <w:tc>
          <w:tcPr>
            <w:tcW w:w="0" w:type="auto"/>
          </w:tcPr>
          <w:p w14:paraId="6BC80F12" w14:textId="77777777" w:rsidR="007C127B" w:rsidRDefault="007C127B" w:rsidP="00FB0EE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4F70658" w14:textId="77777777" w:rsidR="007C127B" w:rsidRDefault="007C127B" w:rsidP="00FB0EE9">
            <w:pPr>
              <w:pStyle w:val="Compact"/>
            </w:pPr>
            <w:proofErr w:type="spellStart"/>
            <w:r>
              <w:t>dNDVI</w:t>
            </w:r>
            <w:proofErr w:type="spellEnd"/>
          </w:p>
        </w:tc>
        <w:tc>
          <w:tcPr>
            <w:tcW w:w="0" w:type="auto"/>
          </w:tcPr>
          <w:p w14:paraId="43BB51E2" w14:textId="77777777" w:rsidR="007C127B" w:rsidRDefault="007C127B" w:rsidP="00FB0EE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044124F2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52330339" w14:textId="77777777" w:rsidR="007C127B" w:rsidRDefault="007C127B" w:rsidP="00FB0EE9">
            <w:pPr>
              <w:pStyle w:val="Compact"/>
              <w:jc w:val="right"/>
            </w:pPr>
            <w:r>
              <w:t>0.772</w:t>
            </w:r>
          </w:p>
        </w:tc>
        <w:tc>
          <w:tcPr>
            <w:tcW w:w="0" w:type="auto"/>
          </w:tcPr>
          <w:p w14:paraId="0A0F7B1A" w14:textId="77777777" w:rsidR="007C127B" w:rsidRDefault="007C127B" w:rsidP="00FB0EE9">
            <w:pPr>
              <w:pStyle w:val="Compact"/>
              <w:jc w:val="right"/>
            </w:pPr>
            <w:r>
              <w:t>-0.053</w:t>
            </w:r>
          </w:p>
        </w:tc>
        <w:tc>
          <w:tcPr>
            <w:tcW w:w="0" w:type="auto"/>
          </w:tcPr>
          <w:p w14:paraId="0EF23C4F" w14:textId="77777777" w:rsidR="007C127B" w:rsidRDefault="007C127B" w:rsidP="00FB0EE9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7E006E73" w14:textId="77777777" w:rsidR="007C127B" w:rsidRDefault="007C127B" w:rsidP="00FB0EE9">
            <w:pPr>
              <w:pStyle w:val="Compact"/>
              <w:jc w:val="right"/>
            </w:pPr>
            <w:r>
              <w:t>0.656</w:t>
            </w:r>
          </w:p>
        </w:tc>
        <w:tc>
          <w:tcPr>
            <w:tcW w:w="0" w:type="auto"/>
          </w:tcPr>
          <w:p w14:paraId="719A241D" w14:textId="77777777" w:rsidR="007C127B" w:rsidRDefault="007C127B" w:rsidP="00FB0EE9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416873EE" w14:textId="77777777" w:rsidR="007C127B" w:rsidRDefault="007C127B" w:rsidP="00FB0EE9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5F3453FD" w14:textId="77777777" w:rsidR="007C127B" w:rsidRDefault="007C127B" w:rsidP="00FB0EE9">
            <w:pPr>
              <w:pStyle w:val="Compact"/>
              <w:jc w:val="right"/>
            </w:pPr>
            <w:r>
              <w:t>0.252</w:t>
            </w:r>
          </w:p>
        </w:tc>
      </w:tr>
      <w:tr w:rsidR="007C127B" w14:paraId="77065C7B" w14:textId="77777777" w:rsidTr="00FB0EE9">
        <w:tc>
          <w:tcPr>
            <w:tcW w:w="0" w:type="auto"/>
          </w:tcPr>
          <w:p w14:paraId="58D680A6" w14:textId="77777777" w:rsidR="007C127B" w:rsidRDefault="007C127B" w:rsidP="00FB0EE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381233B3" w14:textId="77777777" w:rsidR="007C127B" w:rsidRDefault="007C127B" w:rsidP="00FB0EE9">
            <w:pPr>
              <w:pStyle w:val="Compact"/>
            </w:pPr>
            <w:proofErr w:type="spellStart"/>
            <w:r>
              <w:t>dNDVI</w:t>
            </w:r>
            <w:proofErr w:type="spellEnd"/>
          </w:p>
        </w:tc>
        <w:tc>
          <w:tcPr>
            <w:tcW w:w="0" w:type="auto"/>
          </w:tcPr>
          <w:p w14:paraId="2D563A3D" w14:textId="77777777" w:rsidR="007C127B" w:rsidRDefault="007C127B" w:rsidP="00FB0EE9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6004F253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38D154E3" w14:textId="77777777" w:rsidR="007C127B" w:rsidRDefault="007C127B" w:rsidP="00FB0EE9">
            <w:pPr>
              <w:pStyle w:val="Compact"/>
              <w:jc w:val="right"/>
            </w:pPr>
            <w:r>
              <w:t>0.772</w:t>
            </w:r>
          </w:p>
        </w:tc>
        <w:tc>
          <w:tcPr>
            <w:tcW w:w="0" w:type="auto"/>
          </w:tcPr>
          <w:p w14:paraId="51B2502C" w14:textId="77777777" w:rsidR="007C127B" w:rsidRDefault="007C127B" w:rsidP="00FB0EE9">
            <w:pPr>
              <w:pStyle w:val="Compact"/>
              <w:jc w:val="right"/>
            </w:pPr>
            <w:r>
              <w:t>-0.055</w:t>
            </w:r>
          </w:p>
        </w:tc>
        <w:tc>
          <w:tcPr>
            <w:tcW w:w="0" w:type="auto"/>
          </w:tcPr>
          <w:p w14:paraId="40BA7B4E" w14:textId="77777777" w:rsidR="007C127B" w:rsidRDefault="007C127B" w:rsidP="00FB0EE9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14:paraId="4D193893" w14:textId="77777777" w:rsidR="007C127B" w:rsidRDefault="007C127B" w:rsidP="00FB0EE9">
            <w:pPr>
              <w:pStyle w:val="Compact"/>
              <w:jc w:val="right"/>
            </w:pPr>
            <w:r>
              <w:t>0.613</w:t>
            </w:r>
          </w:p>
        </w:tc>
        <w:tc>
          <w:tcPr>
            <w:tcW w:w="0" w:type="auto"/>
          </w:tcPr>
          <w:p w14:paraId="5B9C460E" w14:textId="77777777" w:rsidR="007C127B" w:rsidRDefault="007C127B" w:rsidP="00FB0EE9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15385B15" w14:textId="77777777" w:rsidR="007C127B" w:rsidRDefault="007C127B" w:rsidP="00FB0EE9">
            <w:pPr>
              <w:pStyle w:val="Compact"/>
              <w:jc w:val="right"/>
            </w:pPr>
            <w:r>
              <w:t>0.119</w:t>
            </w:r>
          </w:p>
        </w:tc>
        <w:tc>
          <w:tcPr>
            <w:tcW w:w="0" w:type="auto"/>
          </w:tcPr>
          <w:p w14:paraId="2E0AFFDC" w14:textId="77777777" w:rsidR="007C127B" w:rsidRDefault="007C127B" w:rsidP="00FB0EE9">
            <w:pPr>
              <w:pStyle w:val="Compact"/>
              <w:jc w:val="right"/>
            </w:pPr>
            <w:r>
              <w:t>0.267</w:t>
            </w:r>
          </w:p>
        </w:tc>
      </w:tr>
      <w:tr w:rsidR="007C127B" w14:paraId="730615B3" w14:textId="77777777" w:rsidTr="00FB0EE9">
        <w:tc>
          <w:tcPr>
            <w:tcW w:w="0" w:type="auto"/>
          </w:tcPr>
          <w:p w14:paraId="4A16D86A" w14:textId="77777777" w:rsidR="007C127B" w:rsidRDefault="007C127B" w:rsidP="00FB0EE9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69792C8D" w14:textId="77777777" w:rsidR="007C127B" w:rsidRDefault="007C127B" w:rsidP="00FB0EE9">
            <w:pPr>
              <w:pStyle w:val="Compact"/>
            </w:pPr>
            <w:proofErr w:type="spellStart"/>
            <w:r>
              <w:t>dNBR</w:t>
            </w:r>
            <w:proofErr w:type="spellEnd"/>
          </w:p>
        </w:tc>
        <w:tc>
          <w:tcPr>
            <w:tcW w:w="0" w:type="auto"/>
          </w:tcPr>
          <w:p w14:paraId="68AF1974" w14:textId="77777777" w:rsidR="007C127B" w:rsidRDefault="007C127B" w:rsidP="00FB0EE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20705720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10CB3441" w14:textId="77777777" w:rsidR="007C127B" w:rsidRDefault="007C127B" w:rsidP="00FB0EE9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14:paraId="5EA05BFB" w14:textId="77777777" w:rsidR="007C127B" w:rsidRDefault="007C127B" w:rsidP="00FB0EE9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48F59921" w14:textId="77777777" w:rsidR="007C127B" w:rsidRDefault="007C127B" w:rsidP="00FB0EE9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110064E0" w14:textId="77777777" w:rsidR="007C127B" w:rsidRDefault="007C127B" w:rsidP="00FB0EE9">
            <w:pPr>
              <w:pStyle w:val="Compact"/>
              <w:jc w:val="right"/>
            </w:pPr>
            <w:r>
              <w:t>1.048</w:t>
            </w:r>
          </w:p>
        </w:tc>
        <w:tc>
          <w:tcPr>
            <w:tcW w:w="0" w:type="auto"/>
          </w:tcPr>
          <w:p w14:paraId="572AAFB4" w14:textId="77777777" w:rsidR="007C127B" w:rsidRDefault="007C127B" w:rsidP="00FB0EE9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1BA36D6D" w14:textId="77777777" w:rsidR="007C127B" w:rsidRDefault="007C127B" w:rsidP="00FB0EE9">
            <w:pPr>
              <w:pStyle w:val="Compact"/>
              <w:jc w:val="right"/>
            </w:pPr>
            <w:r>
              <w:t>0.163</w:t>
            </w:r>
          </w:p>
        </w:tc>
        <w:tc>
          <w:tcPr>
            <w:tcW w:w="0" w:type="auto"/>
          </w:tcPr>
          <w:p w14:paraId="67A9AAB0" w14:textId="77777777" w:rsidR="007C127B" w:rsidRDefault="007C127B" w:rsidP="00FB0EE9">
            <w:pPr>
              <w:pStyle w:val="Compact"/>
              <w:jc w:val="right"/>
            </w:pPr>
            <w:r>
              <w:t>0.410</w:t>
            </w:r>
          </w:p>
        </w:tc>
      </w:tr>
      <w:tr w:rsidR="007C127B" w14:paraId="511851A1" w14:textId="77777777" w:rsidTr="00FB0EE9">
        <w:tc>
          <w:tcPr>
            <w:tcW w:w="0" w:type="auto"/>
          </w:tcPr>
          <w:p w14:paraId="4B7B6638" w14:textId="77777777" w:rsidR="007C127B" w:rsidRDefault="007C127B" w:rsidP="00FB0EE9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580D454A" w14:textId="77777777" w:rsidR="007C127B" w:rsidRDefault="007C127B" w:rsidP="00FB0EE9">
            <w:pPr>
              <w:pStyle w:val="Compact"/>
            </w:pPr>
            <w:r>
              <w:t>RdNBR2</w:t>
            </w:r>
          </w:p>
        </w:tc>
        <w:tc>
          <w:tcPr>
            <w:tcW w:w="0" w:type="auto"/>
          </w:tcPr>
          <w:p w14:paraId="102804A6" w14:textId="77777777" w:rsidR="007C127B" w:rsidRDefault="007C127B" w:rsidP="00FB0EE9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6A4702D5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41449DDD" w14:textId="77777777" w:rsidR="007C127B" w:rsidRDefault="007C127B" w:rsidP="00FB0EE9">
            <w:pPr>
              <w:pStyle w:val="Compact"/>
              <w:jc w:val="right"/>
            </w:pPr>
            <w:r>
              <w:t>0.766</w:t>
            </w:r>
          </w:p>
        </w:tc>
        <w:tc>
          <w:tcPr>
            <w:tcW w:w="0" w:type="auto"/>
          </w:tcPr>
          <w:p w14:paraId="00690420" w14:textId="77777777" w:rsidR="007C127B" w:rsidRDefault="007C127B" w:rsidP="00FB0EE9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14:paraId="57CFF51F" w14:textId="77777777" w:rsidR="007C127B" w:rsidRDefault="007C127B" w:rsidP="00FB0EE9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14:paraId="5FFB9AA0" w14:textId="77777777" w:rsidR="007C127B" w:rsidRDefault="007C127B" w:rsidP="00FB0EE9">
            <w:pPr>
              <w:pStyle w:val="Compact"/>
              <w:jc w:val="right"/>
            </w:pPr>
            <w:r>
              <w:t>1.240</w:t>
            </w:r>
          </w:p>
        </w:tc>
        <w:tc>
          <w:tcPr>
            <w:tcW w:w="0" w:type="auto"/>
          </w:tcPr>
          <w:p w14:paraId="5267D7B9" w14:textId="77777777" w:rsidR="007C127B" w:rsidRDefault="007C127B" w:rsidP="00FB0EE9">
            <w:pPr>
              <w:pStyle w:val="Compact"/>
              <w:jc w:val="right"/>
            </w:pPr>
            <w:r>
              <w:t>2.572</w:t>
            </w:r>
          </w:p>
        </w:tc>
        <w:tc>
          <w:tcPr>
            <w:tcW w:w="0" w:type="auto"/>
          </w:tcPr>
          <w:p w14:paraId="74CBA7C0" w14:textId="77777777" w:rsidR="007C127B" w:rsidRDefault="007C127B" w:rsidP="00FB0EE9">
            <w:pPr>
              <w:pStyle w:val="Compact"/>
              <w:jc w:val="right"/>
            </w:pPr>
            <w:r>
              <w:t>4.059</w:t>
            </w:r>
          </w:p>
        </w:tc>
        <w:tc>
          <w:tcPr>
            <w:tcW w:w="0" w:type="auto"/>
          </w:tcPr>
          <w:p w14:paraId="43EF5EE5" w14:textId="77777777" w:rsidR="007C127B" w:rsidRDefault="007C127B" w:rsidP="00FB0EE9">
            <w:pPr>
              <w:pStyle w:val="Compact"/>
              <w:jc w:val="right"/>
            </w:pPr>
            <w:r>
              <w:t>8.861</w:t>
            </w:r>
          </w:p>
        </w:tc>
      </w:tr>
      <w:tr w:rsidR="007C127B" w14:paraId="709C9083" w14:textId="77777777" w:rsidTr="00FB0EE9">
        <w:tc>
          <w:tcPr>
            <w:tcW w:w="0" w:type="auto"/>
          </w:tcPr>
          <w:p w14:paraId="2D00708C" w14:textId="77777777" w:rsidR="007C127B" w:rsidRDefault="007C127B" w:rsidP="00FB0EE9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04EA6349" w14:textId="77777777" w:rsidR="007C127B" w:rsidRDefault="007C127B" w:rsidP="00FB0EE9">
            <w:pPr>
              <w:pStyle w:val="Compact"/>
            </w:pPr>
            <w:proofErr w:type="spellStart"/>
            <w:r>
              <w:t>dNBR</w:t>
            </w:r>
            <w:proofErr w:type="spellEnd"/>
          </w:p>
        </w:tc>
        <w:tc>
          <w:tcPr>
            <w:tcW w:w="0" w:type="auto"/>
          </w:tcPr>
          <w:p w14:paraId="2EEF9261" w14:textId="77777777" w:rsidR="007C127B" w:rsidRDefault="007C127B" w:rsidP="00FB0EE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37CF692F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2B02F0AA" w14:textId="77777777" w:rsidR="007C127B" w:rsidRDefault="007C127B" w:rsidP="00FB0EE9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14:paraId="2AD77344" w14:textId="77777777" w:rsidR="007C127B" w:rsidRDefault="007C127B" w:rsidP="00FB0EE9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266DB273" w14:textId="77777777" w:rsidR="007C127B" w:rsidRDefault="007C127B" w:rsidP="00FB0EE9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5963A8D6" w14:textId="77777777" w:rsidR="007C127B" w:rsidRDefault="007C127B" w:rsidP="00FB0EE9">
            <w:pPr>
              <w:pStyle w:val="Compact"/>
              <w:jc w:val="right"/>
            </w:pPr>
            <w:r>
              <w:t>1.057</w:t>
            </w:r>
          </w:p>
        </w:tc>
        <w:tc>
          <w:tcPr>
            <w:tcW w:w="0" w:type="auto"/>
          </w:tcPr>
          <w:p w14:paraId="5F510962" w14:textId="77777777" w:rsidR="007C127B" w:rsidRDefault="007C127B" w:rsidP="00FB0EE9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42E1E72B" w14:textId="77777777" w:rsidR="007C127B" w:rsidRDefault="007C127B" w:rsidP="00FB0EE9">
            <w:pPr>
              <w:pStyle w:val="Compact"/>
              <w:jc w:val="right"/>
            </w:pPr>
            <w:r>
              <w:t>0.163</w:t>
            </w:r>
          </w:p>
        </w:tc>
        <w:tc>
          <w:tcPr>
            <w:tcW w:w="0" w:type="auto"/>
          </w:tcPr>
          <w:p w14:paraId="6F6E2C0B" w14:textId="77777777" w:rsidR="007C127B" w:rsidRDefault="007C127B" w:rsidP="00FB0EE9">
            <w:pPr>
              <w:pStyle w:val="Compact"/>
              <w:jc w:val="right"/>
            </w:pPr>
            <w:r>
              <w:t>0.417</w:t>
            </w:r>
          </w:p>
        </w:tc>
      </w:tr>
      <w:tr w:rsidR="007C127B" w14:paraId="3B10AAE1" w14:textId="77777777" w:rsidTr="00FB0EE9">
        <w:tc>
          <w:tcPr>
            <w:tcW w:w="0" w:type="auto"/>
          </w:tcPr>
          <w:p w14:paraId="4160EECC" w14:textId="77777777" w:rsidR="007C127B" w:rsidRDefault="007C127B" w:rsidP="00FB0EE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3EB5CFAB" w14:textId="77777777" w:rsidR="007C127B" w:rsidRDefault="007C127B" w:rsidP="00FB0EE9">
            <w:pPr>
              <w:pStyle w:val="Compact"/>
            </w:pPr>
            <w:proofErr w:type="spellStart"/>
            <w:r>
              <w:t>dNDVI</w:t>
            </w:r>
            <w:proofErr w:type="spellEnd"/>
          </w:p>
        </w:tc>
        <w:tc>
          <w:tcPr>
            <w:tcW w:w="0" w:type="auto"/>
          </w:tcPr>
          <w:p w14:paraId="5FEC9881" w14:textId="77777777" w:rsidR="007C127B" w:rsidRDefault="007C127B" w:rsidP="00FB0EE9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12A36E59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22CD0BE0" w14:textId="77777777" w:rsidR="007C127B" w:rsidRDefault="007C127B" w:rsidP="00FB0EE9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14:paraId="2F4D450D" w14:textId="77777777" w:rsidR="007C127B" w:rsidRDefault="007C127B" w:rsidP="00FB0EE9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14:paraId="425ED1CC" w14:textId="77777777" w:rsidR="007C127B" w:rsidRDefault="007C127B" w:rsidP="00FB0EE9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4AA3634A" w14:textId="77777777" w:rsidR="007C127B" w:rsidRDefault="007C127B" w:rsidP="00FB0EE9">
            <w:pPr>
              <w:pStyle w:val="Compact"/>
              <w:jc w:val="right"/>
            </w:pPr>
            <w:r>
              <w:t>0.637</w:t>
            </w:r>
          </w:p>
        </w:tc>
        <w:tc>
          <w:tcPr>
            <w:tcW w:w="0" w:type="auto"/>
          </w:tcPr>
          <w:p w14:paraId="7924E219" w14:textId="77777777" w:rsidR="007C127B" w:rsidRDefault="007C127B" w:rsidP="00FB0EE9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1702DF95" w14:textId="77777777" w:rsidR="007C127B" w:rsidRDefault="007C127B" w:rsidP="00FB0EE9">
            <w:pPr>
              <w:pStyle w:val="Compact"/>
              <w:jc w:val="right"/>
            </w:pPr>
            <w:r>
              <w:t>0.118</w:t>
            </w:r>
          </w:p>
        </w:tc>
        <w:tc>
          <w:tcPr>
            <w:tcW w:w="0" w:type="auto"/>
          </w:tcPr>
          <w:p w14:paraId="64480C67" w14:textId="77777777" w:rsidR="007C127B" w:rsidRDefault="007C127B" w:rsidP="00FB0EE9">
            <w:pPr>
              <w:pStyle w:val="Compact"/>
              <w:jc w:val="right"/>
            </w:pPr>
            <w:r>
              <w:t>0.262</w:t>
            </w:r>
          </w:p>
        </w:tc>
      </w:tr>
      <w:tr w:rsidR="007C127B" w14:paraId="4974F615" w14:textId="77777777" w:rsidTr="00FB0EE9">
        <w:tc>
          <w:tcPr>
            <w:tcW w:w="0" w:type="auto"/>
          </w:tcPr>
          <w:p w14:paraId="09783CF4" w14:textId="77777777" w:rsidR="007C127B" w:rsidRDefault="007C127B" w:rsidP="00FB0EE9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64C70D7E" w14:textId="77777777" w:rsidR="007C127B" w:rsidRDefault="007C127B" w:rsidP="00FB0EE9">
            <w:pPr>
              <w:pStyle w:val="Compact"/>
            </w:pPr>
            <w:r>
              <w:t>RBR</w:t>
            </w:r>
          </w:p>
        </w:tc>
        <w:tc>
          <w:tcPr>
            <w:tcW w:w="0" w:type="auto"/>
          </w:tcPr>
          <w:p w14:paraId="435D8519" w14:textId="77777777" w:rsidR="007C127B" w:rsidRDefault="007C127B" w:rsidP="00FB0EE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75C7E041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0FF30518" w14:textId="77777777" w:rsidR="007C127B" w:rsidRDefault="007C127B" w:rsidP="00FB0EE9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14:paraId="79171759" w14:textId="77777777" w:rsidR="007C127B" w:rsidRDefault="007C127B" w:rsidP="00FB0EE9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05E7A2ED" w14:textId="77777777" w:rsidR="007C127B" w:rsidRDefault="007C127B" w:rsidP="00FB0EE9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22621FA9" w14:textId="77777777" w:rsidR="007C127B" w:rsidRDefault="007C127B" w:rsidP="00FB0EE9">
            <w:pPr>
              <w:pStyle w:val="Compact"/>
              <w:jc w:val="right"/>
            </w:pPr>
            <w:r>
              <w:t>1.028</w:t>
            </w:r>
          </w:p>
        </w:tc>
        <w:tc>
          <w:tcPr>
            <w:tcW w:w="0" w:type="auto"/>
          </w:tcPr>
          <w:p w14:paraId="29656DC3" w14:textId="77777777" w:rsidR="007C127B" w:rsidRDefault="007C127B" w:rsidP="00FB0EE9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3330A3BD" w14:textId="77777777" w:rsidR="007C127B" w:rsidRDefault="007C127B" w:rsidP="00FB0EE9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14:paraId="6C065197" w14:textId="77777777" w:rsidR="007C127B" w:rsidRDefault="007C127B" w:rsidP="00FB0EE9">
            <w:pPr>
              <w:pStyle w:val="Compact"/>
              <w:jc w:val="right"/>
            </w:pPr>
            <w:r>
              <w:t>0.281</w:t>
            </w:r>
          </w:p>
        </w:tc>
      </w:tr>
      <w:tr w:rsidR="007C127B" w14:paraId="2FEE8504" w14:textId="77777777" w:rsidTr="00FB0EE9">
        <w:tc>
          <w:tcPr>
            <w:tcW w:w="0" w:type="auto"/>
          </w:tcPr>
          <w:p w14:paraId="27115095" w14:textId="77777777" w:rsidR="007C127B" w:rsidRDefault="007C127B" w:rsidP="00FB0EE9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5E4D2C82" w14:textId="77777777" w:rsidR="007C127B" w:rsidRDefault="007C127B" w:rsidP="00FB0EE9">
            <w:pPr>
              <w:pStyle w:val="Compact"/>
            </w:pPr>
            <w:proofErr w:type="spellStart"/>
            <w:r>
              <w:t>dNBR</w:t>
            </w:r>
            <w:proofErr w:type="spellEnd"/>
          </w:p>
        </w:tc>
        <w:tc>
          <w:tcPr>
            <w:tcW w:w="0" w:type="auto"/>
          </w:tcPr>
          <w:p w14:paraId="51B162E6" w14:textId="77777777" w:rsidR="007C127B" w:rsidRDefault="007C127B" w:rsidP="00FB0EE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D2BEC12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390C3233" w14:textId="77777777" w:rsidR="007C127B" w:rsidRDefault="007C127B" w:rsidP="00FB0EE9">
            <w:pPr>
              <w:pStyle w:val="Compact"/>
              <w:jc w:val="right"/>
            </w:pPr>
            <w:r>
              <w:t>0.760</w:t>
            </w:r>
          </w:p>
        </w:tc>
        <w:tc>
          <w:tcPr>
            <w:tcW w:w="0" w:type="auto"/>
          </w:tcPr>
          <w:p w14:paraId="23EEA931" w14:textId="77777777" w:rsidR="007C127B" w:rsidRDefault="007C127B" w:rsidP="00FB0EE9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15DD8E67" w14:textId="77777777" w:rsidR="007C127B" w:rsidRDefault="007C127B" w:rsidP="00FB0EE9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6FACB179" w14:textId="77777777" w:rsidR="007C127B" w:rsidRDefault="007C127B" w:rsidP="00FB0EE9">
            <w:pPr>
              <w:pStyle w:val="Compact"/>
              <w:jc w:val="right"/>
            </w:pPr>
            <w:r>
              <w:t>1.048</w:t>
            </w:r>
          </w:p>
        </w:tc>
        <w:tc>
          <w:tcPr>
            <w:tcW w:w="0" w:type="auto"/>
          </w:tcPr>
          <w:p w14:paraId="4F2167AA" w14:textId="77777777" w:rsidR="007C127B" w:rsidRDefault="007C127B" w:rsidP="00FB0EE9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4F92D693" w14:textId="77777777" w:rsidR="007C127B" w:rsidRDefault="007C127B" w:rsidP="00FB0EE9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14:paraId="4F3E9BDE" w14:textId="77777777" w:rsidR="007C127B" w:rsidRDefault="007C127B" w:rsidP="00FB0EE9">
            <w:pPr>
              <w:pStyle w:val="Compact"/>
              <w:jc w:val="right"/>
            </w:pPr>
            <w:r>
              <w:t>0.417</w:t>
            </w:r>
          </w:p>
        </w:tc>
      </w:tr>
      <w:tr w:rsidR="007C127B" w14:paraId="7B8CF7F2" w14:textId="77777777" w:rsidTr="00FB0EE9">
        <w:tc>
          <w:tcPr>
            <w:tcW w:w="0" w:type="auto"/>
          </w:tcPr>
          <w:p w14:paraId="6C71BD79" w14:textId="77777777" w:rsidR="007C127B" w:rsidRDefault="007C127B" w:rsidP="00FB0EE9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627EAEAF" w14:textId="77777777" w:rsidR="007C127B" w:rsidRDefault="007C127B" w:rsidP="00FB0EE9">
            <w:pPr>
              <w:pStyle w:val="Compact"/>
            </w:pPr>
            <w:r>
              <w:t>RdNBR2</w:t>
            </w:r>
          </w:p>
        </w:tc>
        <w:tc>
          <w:tcPr>
            <w:tcW w:w="0" w:type="auto"/>
          </w:tcPr>
          <w:p w14:paraId="310066C9" w14:textId="77777777" w:rsidR="007C127B" w:rsidRDefault="007C127B" w:rsidP="00FB0EE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7774067B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3929983E" w14:textId="77777777" w:rsidR="007C127B" w:rsidRDefault="007C127B" w:rsidP="00FB0EE9">
            <w:pPr>
              <w:pStyle w:val="Compact"/>
              <w:jc w:val="right"/>
            </w:pPr>
            <w:r>
              <w:t>0.759</w:t>
            </w:r>
          </w:p>
        </w:tc>
        <w:tc>
          <w:tcPr>
            <w:tcW w:w="0" w:type="auto"/>
          </w:tcPr>
          <w:p w14:paraId="0BC24A3C" w14:textId="77777777" w:rsidR="007C127B" w:rsidRDefault="007C127B" w:rsidP="00FB0EE9">
            <w:pPr>
              <w:pStyle w:val="Compact"/>
              <w:jc w:val="right"/>
            </w:pPr>
            <w:r>
              <w:t>1.435</w:t>
            </w:r>
          </w:p>
        </w:tc>
        <w:tc>
          <w:tcPr>
            <w:tcW w:w="0" w:type="auto"/>
          </w:tcPr>
          <w:p w14:paraId="37A68CC1" w14:textId="77777777" w:rsidR="007C127B" w:rsidRDefault="007C127B" w:rsidP="00FB0EE9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14:paraId="0B72A15B" w14:textId="77777777" w:rsidR="007C127B" w:rsidRDefault="007C127B" w:rsidP="00FB0EE9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0" w:type="auto"/>
          </w:tcPr>
          <w:p w14:paraId="47A4E059" w14:textId="77777777" w:rsidR="007C127B" w:rsidRDefault="007C127B" w:rsidP="00FB0EE9">
            <w:pPr>
              <w:pStyle w:val="Compact"/>
              <w:jc w:val="right"/>
            </w:pPr>
            <w:r>
              <w:t>2.132</w:t>
            </w:r>
          </w:p>
        </w:tc>
        <w:tc>
          <w:tcPr>
            <w:tcW w:w="0" w:type="auto"/>
          </w:tcPr>
          <w:p w14:paraId="1B3F8A54" w14:textId="77777777" w:rsidR="007C127B" w:rsidRDefault="007C127B" w:rsidP="00FB0EE9">
            <w:pPr>
              <w:pStyle w:val="Compact"/>
              <w:jc w:val="right"/>
            </w:pPr>
            <w:r>
              <w:t>3.906</w:t>
            </w:r>
          </w:p>
        </w:tc>
        <w:tc>
          <w:tcPr>
            <w:tcW w:w="0" w:type="auto"/>
          </w:tcPr>
          <w:p w14:paraId="6FAA83BE" w14:textId="77777777" w:rsidR="007C127B" w:rsidRDefault="007C127B" w:rsidP="00FB0EE9">
            <w:pPr>
              <w:pStyle w:val="Compact"/>
              <w:jc w:val="right"/>
            </w:pPr>
            <w:r>
              <w:t>8.861</w:t>
            </w:r>
          </w:p>
        </w:tc>
      </w:tr>
      <w:tr w:rsidR="007C127B" w14:paraId="2B9829BD" w14:textId="77777777" w:rsidTr="00FB0EE9">
        <w:tc>
          <w:tcPr>
            <w:tcW w:w="0" w:type="auto"/>
          </w:tcPr>
          <w:p w14:paraId="6A10FCB7" w14:textId="77777777" w:rsidR="007C127B" w:rsidRDefault="007C127B" w:rsidP="00FB0EE9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28BBF7C9" w14:textId="77777777" w:rsidR="007C127B" w:rsidRDefault="007C127B" w:rsidP="00FB0EE9">
            <w:pPr>
              <w:pStyle w:val="Compact"/>
            </w:pPr>
            <w:proofErr w:type="spellStart"/>
            <w:r>
              <w:t>RdNBR</w:t>
            </w:r>
            <w:proofErr w:type="spellEnd"/>
          </w:p>
        </w:tc>
        <w:tc>
          <w:tcPr>
            <w:tcW w:w="0" w:type="auto"/>
          </w:tcPr>
          <w:p w14:paraId="4E1DA4CC" w14:textId="77777777" w:rsidR="007C127B" w:rsidRDefault="007C127B" w:rsidP="00FB0EE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62480A96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00CB0C97" w14:textId="77777777" w:rsidR="007C127B" w:rsidRDefault="007C127B" w:rsidP="00FB0EE9">
            <w:pPr>
              <w:pStyle w:val="Compact"/>
              <w:jc w:val="right"/>
            </w:pPr>
            <w:r>
              <w:t>0.758</w:t>
            </w:r>
          </w:p>
        </w:tc>
        <w:tc>
          <w:tcPr>
            <w:tcW w:w="0" w:type="auto"/>
          </w:tcPr>
          <w:p w14:paraId="08AEA625" w14:textId="77777777" w:rsidR="007C127B" w:rsidRDefault="007C127B" w:rsidP="00FB0EE9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14:paraId="2F289024" w14:textId="77777777" w:rsidR="007C127B" w:rsidRDefault="007C127B" w:rsidP="00FB0EE9">
            <w:pPr>
              <w:pStyle w:val="Compact"/>
              <w:jc w:val="right"/>
            </w:pPr>
            <w:r>
              <w:t>2.446</w:t>
            </w:r>
          </w:p>
        </w:tc>
        <w:tc>
          <w:tcPr>
            <w:tcW w:w="0" w:type="auto"/>
          </w:tcPr>
          <w:p w14:paraId="422E8AFC" w14:textId="77777777" w:rsidR="007C127B" w:rsidRDefault="007C127B" w:rsidP="00FB0EE9">
            <w:pPr>
              <w:pStyle w:val="Compact"/>
              <w:jc w:val="right"/>
            </w:pPr>
            <w:r>
              <w:t>0.926</w:t>
            </w:r>
          </w:p>
        </w:tc>
        <w:tc>
          <w:tcPr>
            <w:tcW w:w="0" w:type="auto"/>
          </w:tcPr>
          <w:p w14:paraId="0E96B5D6" w14:textId="77777777" w:rsidR="007C127B" w:rsidRDefault="007C127B" w:rsidP="00FB0EE9">
            <w:pPr>
              <w:pStyle w:val="Compact"/>
              <w:jc w:val="right"/>
            </w:pPr>
            <w:r>
              <w:t>3.053</w:t>
            </w:r>
          </w:p>
        </w:tc>
        <w:tc>
          <w:tcPr>
            <w:tcW w:w="0" w:type="auto"/>
          </w:tcPr>
          <w:p w14:paraId="46CA8B17" w14:textId="77777777" w:rsidR="007C127B" w:rsidRDefault="007C127B" w:rsidP="00FB0EE9">
            <w:pPr>
              <w:pStyle w:val="Compact"/>
              <w:jc w:val="right"/>
            </w:pPr>
            <w:r>
              <w:t>8.149</w:t>
            </w:r>
          </w:p>
        </w:tc>
        <w:tc>
          <w:tcPr>
            <w:tcW w:w="0" w:type="auto"/>
          </w:tcPr>
          <w:p w14:paraId="6346BB9C" w14:textId="77777777" w:rsidR="007C127B" w:rsidRDefault="007C127B" w:rsidP="00FB0EE9">
            <w:pPr>
              <w:pStyle w:val="Compact"/>
              <w:jc w:val="right"/>
            </w:pPr>
            <w:r>
              <w:t>19.999</w:t>
            </w:r>
          </w:p>
        </w:tc>
      </w:tr>
      <w:tr w:rsidR="007C127B" w14:paraId="5FCFE9B5" w14:textId="77777777" w:rsidTr="00FB0EE9">
        <w:tc>
          <w:tcPr>
            <w:tcW w:w="0" w:type="auto"/>
          </w:tcPr>
          <w:p w14:paraId="0785F7E1" w14:textId="77777777" w:rsidR="007C127B" w:rsidRDefault="007C127B" w:rsidP="00FB0EE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39831967" w14:textId="77777777" w:rsidR="007C127B" w:rsidRDefault="007C127B" w:rsidP="00FB0EE9">
            <w:pPr>
              <w:pStyle w:val="Compact"/>
            </w:pPr>
            <w:r>
              <w:t>RdNBR2</w:t>
            </w:r>
          </w:p>
        </w:tc>
        <w:tc>
          <w:tcPr>
            <w:tcW w:w="0" w:type="auto"/>
          </w:tcPr>
          <w:p w14:paraId="757253C4" w14:textId="77777777" w:rsidR="007C127B" w:rsidRDefault="007C127B" w:rsidP="00FB0EE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3E046DC1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4AF36027" w14:textId="77777777" w:rsidR="007C127B" w:rsidRDefault="007C127B" w:rsidP="00FB0EE9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14:paraId="75BC863E" w14:textId="77777777" w:rsidR="007C127B" w:rsidRDefault="007C127B" w:rsidP="00FB0EE9">
            <w:pPr>
              <w:pStyle w:val="Compact"/>
              <w:jc w:val="right"/>
            </w:pPr>
            <w:r>
              <w:t>1.426</w:t>
            </w:r>
          </w:p>
        </w:tc>
        <w:tc>
          <w:tcPr>
            <w:tcW w:w="0" w:type="auto"/>
          </w:tcPr>
          <w:p w14:paraId="5C76DCB3" w14:textId="77777777" w:rsidR="007C127B" w:rsidRDefault="007C127B" w:rsidP="00FB0EE9">
            <w:pPr>
              <w:pStyle w:val="Compact"/>
              <w:jc w:val="right"/>
            </w:pPr>
            <w:r>
              <w:t>0.601</w:t>
            </w:r>
          </w:p>
        </w:tc>
        <w:tc>
          <w:tcPr>
            <w:tcW w:w="0" w:type="auto"/>
          </w:tcPr>
          <w:p w14:paraId="56FDB9AF" w14:textId="77777777" w:rsidR="007C127B" w:rsidRDefault="007C127B" w:rsidP="00FB0EE9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14:paraId="5EC955AD" w14:textId="77777777" w:rsidR="007C127B" w:rsidRDefault="007C127B" w:rsidP="00FB0EE9">
            <w:pPr>
              <w:pStyle w:val="Compact"/>
              <w:jc w:val="right"/>
            </w:pPr>
            <w:r>
              <w:t>2.098</w:t>
            </w:r>
          </w:p>
        </w:tc>
        <w:tc>
          <w:tcPr>
            <w:tcW w:w="0" w:type="auto"/>
          </w:tcPr>
          <w:p w14:paraId="6CE8A549" w14:textId="77777777" w:rsidR="007C127B" w:rsidRDefault="007C127B" w:rsidP="00FB0EE9">
            <w:pPr>
              <w:pStyle w:val="Compact"/>
              <w:jc w:val="right"/>
            </w:pPr>
            <w:r>
              <w:t>3.876</w:t>
            </w:r>
          </w:p>
        </w:tc>
        <w:tc>
          <w:tcPr>
            <w:tcW w:w="0" w:type="auto"/>
          </w:tcPr>
          <w:p w14:paraId="3419E0C0" w14:textId="77777777" w:rsidR="007C127B" w:rsidRDefault="007C127B" w:rsidP="00FB0EE9">
            <w:pPr>
              <w:pStyle w:val="Compact"/>
              <w:jc w:val="right"/>
            </w:pPr>
            <w:r>
              <w:t>8.975</w:t>
            </w:r>
          </w:p>
        </w:tc>
      </w:tr>
      <w:tr w:rsidR="007C127B" w14:paraId="3D92EFD5" w14:textId="77777777" w:rsidTr="00FB0EE9">
        <w:tc>
          <w:tcPr>
            <w:tcW w:w="0" w:type="auto"/>
          </w:tcPr>
          <w:p w14:paraId="4645BB4A" w14:textId="77777777" w:rsidR="007C127B" w:rsidRDefault="007C127B" w:rsidP="00FB0EE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7C2EED5B" w14:textId="77777777" w:rsidR="007C127B" w:rsidRDefault="007C127B" w:rsidP="00FB0EE9">
            <w:pPr>
              <w:pStyle w:val="Compact"/>
            </w:pPr>
            <w:proofErr w:type="spellStart"/>
            <w:r>
              <w:t>dNBR</w:t>
            </w:r>
            <w:proofErr w:type="spellEnd"/>
          </w:p>
        </w:tc>
        <w:tc>
          <w:tcPr>
            <w:tcW w:w="0" w:type="auto"/>
          </w:tcPr>
          <w:p w14:paraId="2F54B658" w14:textId="77777777" w:rsidR="007C127B" w:rsidRDefault="007C127B" w:rsidP="00FB0EE9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5FE4123A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4B9C271E" w14:textId="77777777" w:rsidR="007C127B" w:rsidRDefault="007C127B" w:rsidP="00FB0EE9">
            <w:pPr>
              <w:pStyle w:val="Compact"/>
              <w:jc w:val="right"/>
            </w:pPr>
            <w:r>
              <w:t>0.753</w:t>
            </w:r>
          </w:p>
        </w:tc>
        <w:tc>
          <w:tcPr>
            <w:tcW w:w="0" w:type="auto"/>
          </w:tcPr>
          <w:p w14:paraId="409580E4" w14:textId="77777777" w:rsidR="007C127B" w:rsidRDefault="007C127B" w:rsidP="00FB0EE9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427E803F" w14:textId="77777777" w:rsidR="007C127B" w:rsidRDefault="007C127B" w:rsidP="00FB0EE9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0A0ACD6D" w14:textId="77777777" w:rsidR="007C127B" w:rsidRDefault="007C127B" w:rsidP="00FB0EE9">
            <w:pPr>
              <w:pStyle w:val="Compact"/>
              <w:jc w:val="right"/>
            </w:pPr>
            <w:r>
              <w:t>1.086</w:t>
            </w:r>
          </w:p>
        </w:tc>
        <w:tc>
          <w:tcPr>
            <w:tcW w:w="0" w:type="auto"/>
          </w:tcPr>
          <w:p w14:paraId="5B778E96" w14:textId="77777777" w:rsidR="007C127B" w:rsidRDefault="007C127B" w:rsidP="00FB0EE9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14A5EEFB" w14:textId="77777777" w:rsidR="007C127B" w:rsidRDefault="007C127B" w:rsidP="00FB0EE9">
            <w:pPr>
              <w:pStyle w:val="Compact"/>
              <w:jc w:val="right"/>
            </w:pPr>
            <w:r>
              <w:t>0.161</w:t>
            </w:r>
          </w:p>
        </w:tc>
        <w:tc>
          <w:tcPr>
            <w:tcW w:w="0" w:type="auto"/>
          </w:tcPr>
          <w:p w14:paraId="3CCDC888" w14:textId="77777777" w:rsidR="007C127B" w:rsidRDefault="007C127B" w:rsidP="00FB0EE9">
            <w:pPr>
              <w:pStyle w:val="Compact"/>
              <w:jc w:val="right"/>
            </w:pPr>
            <w:r>
              <w:t>0.413</w:t>
            </w:r>
          </w:p>
        </w:tc>
      </w:tr>
      <w:tr w:rsidR="007C127B" w14:paraId="057377A0" w14:textId="77777777" w:rsidTr="00FB0EE9">
        <w:tc>
          <w:tcPr>
            <w:tcW w:w="0" w:type="auto"/>
          </w:tcPr>
          <w:p w14:paraId="4907A3D5" w14:textId="77777777" w:rsidR="007C127B" w:rsidRDefault="007C127B" w:rsidP="00FB0EE9">
            <w:pPr>
              <w:pStyle w:val="Compact"/>
              <w:jc w:val="right"/>
            </w:pPr>
            <w:r>
              <w:lastRenderedPageBreak/>
              <w:t>33</w:t>
            </w:r>
          </w:p>
        </w:tc>
        <w:tc>
          <w:tcPr>
            <w:tcW w:w="0" w:type="auto"/>
          </w:tcPr>
          <w:p w14:paraId="4524F9F8" w14:textId="77777777" w:rsidR="007C127B" w:rsidRDefault="007C127B" w:rsidP="00FB0EE9">
            <w:pPr>
              <w:pStyle w:val="Compact"/>
            </w:pPr>
            <w:proofErr w:type="spellStart"/>
            <w:r>
              <w:t>dNBR</w:t>
            </w:r>
            <w:proofErr w:type="spellEnd"/>
          </w:p>
        </w:tc>
        <w:tc>
          <w:tcPr>
            <w:tcW w:w="0" w:type="auto"/>
          </w:tcPr>
          <w:p w14:paraId="369685E5" w14:textId="77777777" w:rsidR="007C127B" w:rsidRDefault="007C127B" w:rsidP="00FB0EE9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479B841F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3428829D" w14:textId="77777777" w:rsidR="007C127B" w:rsidRDefault="007C127B" w:rsidP="00FB0EE9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0" w:type="auto"/>
          </w:tcPr>
          <w:p w14:paraId="1127835A" w14:textId="77777777" w:rsidR="007C127B" w:rsidRDefault="007C127B" w:rsidP="00FB0EE9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33E6BDA8" w14:textId="77777777" w:rsidR="007C127B" w:rsidRDefault="007C127B" w:rsidP="00FB0EE9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3606A515" w14:textId="77777777" w:rsidR="007C127B" w:rsidRDefault="007C127B" w:rsidP="00FB0EE9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14:paraId="37F7E24F" w14:textId="77777777" w:rsidR="007C127B" w:rsidRDefault="007C127B" w:rsidP="00FB0EE9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3BB1B5B5" w14:textId="77777777" w:rsidR="007C127B" w:rsidRDefault="007C127B" w:rsidP="00FB0EE9">
            <w:pPr>
              <w:pStyle w:val="Compact"/>
              <w:jc w:val="right"/>
            </w:pPr>
            <w:r>
              <w:t>0.161</w:t>
            </w:r>
          </w:p>
        </w:tc>
        <w:tc>
          <w:tcPr>
            <w:tcW w:w="0" w:type="auto"/>
          </w:tcPr>
          <w:p w14:paraId="2B94C5C2" w14:textId="77777777" w:rsidR="007C127B" w:rsidRDefault="007C127B" w:rsidP="00FB0EE9">
            <w:pPr>
              <w:pStyle w:val="Compact"/>
              <w:jc w:val="right"/>
            </w:pPr>
            <w:r>
              <w:t>0.406</w:t>
            </w:r>
          </w:p>
        </w:tc>
      </w:tr>
      <w:tr w:rsidR="007C127B" w14:paraId="2CEFE70B" w14:textId="77777777" w:rsidTr="00FB0EE9">
        <w:tc>
          <w:tcPr>
            <w:tcW w:w="0" w:type="auto"/>
          </w:tcPr>
          <w:p w14:paraId="39C0E7ED" w14:textId="77777777" w:rsidR="007C127B" w:rsidRDefault="007C127B" w:rsidP="00FB0EE9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388E4EC8" w14:textId="77777777" w:rsidR="007C127B" w:rsidRDefault="007C127B" w:rsidP="00FB0EE9">
            <w:pPr>
              <w:pStyle w:val="Compact"/>
            </w:pPr>
            <w:r>
              <w:t>RdNBR2</w:t>
            </w:r>
          </w:p>
        </w:tc>
        <w:tc>
          <w:tcPr>
            <w:tcW w:w="0" w:type="auto"/>
          </w:tcPr>
          <w:p w14:paraId="467126C6" w14:textId="77777777" w:rsidR="007C127B" w:rsidRDefault="007C127B" w:rsidP="00FB0EE9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7DE944C8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7900981A" w14:textId="77777777" w:rsidR="007C127B" w:rsidRDefault="007C127B" w:rsidP="00FB0EE9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0" w:type="auto"/>
          </w:tcPr>
          <w:p w14:paraId="26D80992" w14:textId="77777777" w:rsidR="007C127B" w:rsidRDefault="007C127B" w:rsidP="00FB0EE9">
            <w:pPr>
              <w:pStyle w:val="Compact"/>
              <w:jc w:val="right"/>
            </w:pPr>
            <w:r>
              <w:t>1.835</w:t>
            </w:r>
          </w:p>
        </w:tc>
        <w:tc>
          <w:tcPr>
            <w:tcW w:w="0" w:type="auto"/>
          </w:tcPr>
          <w:p w14:paraId="48F3DDB6" w14:textId="77777777" w:rsidR="007C127B" w:rsidRDefault="007C127B" w:rsidP="00FB0EE9">
            <w:pPr>
              <w:pStyle w:val="Compact"/>
              <w:jc w:val="right"/>
            </w:pPr>
            <w:r>
              <w:t>0.460</w:t>
            </w:r>
          </w:p>
        </w:tc>
        <w:tc>
          <w:tcPr>
            <w:tcW w:w="0" w:type="auto"/>
          </w:tcPr>
          <w:p w14:paraId="4E8D6762" w14:textId="77777777" w:rsidR="007C127B" w:rsidRDefault="007C127B" w:rsidP="00FB0EE9">
            <w:pPr>
              <w:pStyle w:val="Compact"/>
              <w:jc w:val="right"/>
            </w:pPr>
            <w:r>
              <w:t>1.209</w:t>
            </w:r>
          </w:p>
        </w:tc>
        <w:tc>
          <w:tcPr>
            <w:tcW w:w="0" w:type="auto"/>
          </w:tcPr>
          <w:p w14:paraId="21C3F365" w14:textId="77777777" w:rsidR="007C127B" w:rsidRDefault="007C127B" w:rsidP="00FB0EE9">
            <w:pPr>
              <w:pStyle w:val="Compact"/>
              <w:jc w:val="right"/>
            </w:pPr>
            <w:r>
              <w:t>2.354</w:t>
            </w:r>
          </w:p>
        </w:tc>
        <w:tc>
          <w:tcPr>
            <w:tcW w:w="0" w:type="auto"/>
          </w:tcPr>
          <w:p w14:paraId="755D2688" w14:textId="77777777" w:rsidR="007C127B" w:rsidRDefault="007C127B" w:rsidP="00FB0EE9">
            <w:pPr>
              <w:pStyle w:val="Compact"/>
              <w:jc w:val="right"/>
            </w:pPr>
            <w:r>
              <w:t>3.919</w:t>
            </w:r>
          </w:p>
        </w:tc>
        <w:tc>
          <w:tcPr>
            <w:tcW w:w="0" w:type="auto"/>
          </w:tcPr>
          <w:p w14:paraId="119C1C21" w14:textId="77777777" w:rsidR="007C127B" w:rsidRDefault="007C127B" w:rsidP="00FB0EE9">
            <w:pPr>
              <w:pStyle w:val="Compact"/>
              <w:jc w:val="right"/>
            </w:pPr>
            <w:r>
              <w:t>8.818</w:t>
            </w:r>
          </w:p>
        </w:tc>
      </w:tr>
      <w:tr w:rsidR="007C127B" w14:paraId="1E8250E9" w14:textId="77777777" w:rsidTr="00FB0EE9">
        <w:tc>
          <w:tcPr>
            <w:tcW w:w="0" w:type="auto"/>
          </w:tcPr>
          <w:p w14:paraId="0A7F6EA9" w14:textId="77777777" w:rsidR="007C127B" w:rsidRDefault="007C127B" w:rsidP="00FB0EE9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14:paraId="55C4FED1" w14:textId="77777777" w:rsidR="007C127B" w:rsidRDefault="007C127B" w:rsidP="00FB0EE9">
            <w:pPr>
              <w:pStyle w:val="Compact"/>
            </w:pPr>
            <w:proofErr w:type="spellStart"/>
            <w:r>
              <w:t>dNBR</w:t>
            </w:r>
            <w:proofErr w:type="spellEnd"/>
          </w:p>
        </w:tc>
        <w:tc>
          <w:tcPr>
            <w:tcW w:w="0" w:type="auto"/>
          </w:tcPr>
          <w:p w14:paraId="01708553" w14:textId="77777777" w:rsidR="007C127B" w:rsidRDefault="007C127B" w:rsidP="00FB0EE9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54B77C1F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1E21893B" w14:textId="77777777" w:rsidR="007C127B" w:rsidRDefault="007C127B" w:rsidP="00FB0EE9">
            <w:pPr>
              <w:pStyle w:val="Compact"/>
              <w:jc w:val="right"/>
            </w:pPr>
            <w:r>
              <w:t>0.748</w:t>
            </w:r>
          </w:p>
        </w:tc>
        <w:tc>
          <w:tcPr>
            <w:tcW w:w="0" w:type="auto"/>
          </w:tcPr>
          <w:p w14:paraId="079A64D1" w14:textId="77777777" w:rsidR="007C127B" w:rsidRDefault="007C127B" w:rsidP="00FB0EE9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491A6B3C" w14:textId="77777777" w:rsidR="007C127B" w:rsidRDefault="007C127B" w:rsidP="00FB0EE9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1590B750" w14:textId="77777777" w:rsidR="007C127B" w:rsidRDefault="007C127B" w:rsidP="00FB0EE9">
            <w:pPr>
              <w:pStyle w:val="Compact"/>
              <w:jc w:val="right"/>
            </w:pPr>
            <w:r>
              <w:t>1.076</w:t>
            </w:r>
          </w:p>
        </w:tc>
        <w:tc>
          <w:tcPr>
            <w:tcW w:w="0" w:type="auto"/>
          </w:tcPr>
          <w:p w14:paraId="6BD53BB8" w14:textId="77777777" w:rsidR="007C127B" w:rsidRDefault="007C127B" w:rsidP="00FB0EE9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6E6102DE" w14:textId="77777777" w:rsidR="007C127B" w:rsidRDefault="007C127B" w:rsidP="00FB0EE9">
            <w:pPr>
              <w:pStyle w:val="Compact"/>
              <w:jc w:val="right"/>
            </w:pPr>
            <w:r>
              <w:t>0.161</w:t>
            </w:r>
          </w:p>
        </w:tc>
        <w:tc>
          <w:tcPr>
            <w:tcW w:w="0" w:type="auto"/>
          </w:tcPr>
          <w:p w14:paraId="1AB7F6C3" w14:textId="77777777" w:rsidR="007C127B" w:rsidRDefault="007C127B" w:rsidP="00FB0EE9">
            <w:pPr>
              <w:pStyle w:val="Compact"/>
              <w:jc w:val="right"/>
            </w:pPr>
            <w:r>
              <w:t>0.405</w:t>
            </w:r>
          </w:p>
        </w:tc>
      </w:tr>
      <w:tr w:rsidR="007C127B" w14:paraId="2315E35B" w14:textId="77777777" w:rsidTr="00FB0EE9">
        <w:tc>
          <w:tcPr>
            <w:tcW w:w="0" w:type="auto"/>
          </w:tcPr>
          <w:p w14:paraId="0866CBB8" w14:textId="77777777" w:rsidR="007C127B" w:rsidRDefault="007C127B" w:rsidP="00FB0EE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6AA219D9" w14:textId="77777777" w:rsidR="007C127B" w:rsidRDefault="007C127B" w:rsidP="00FB0EE9">
            <w:pPr>
              <w:pStyle w:val="Compact"/>
            </w:pPr>
            <w:proofErr w:type="spellStart"/>
            <w:r>
              <w:t>RdNDVI</w:t>
            </w:r>
            <w:proofErr w:type="spellEnd"/>
          </w:p>
        </w:tc>
        <w:tc>
          <w:tcPr>
            <w:tcW w:w="0" w:type="auto"/>
          </w:tcPr>
          <w:p w14:paraId="67C68906" w14:textId="77777777" w:rsidR="007C127B" w:rsidRDefault="007C127B" w:rsidP="00FB0EE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46839A4C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41C33DC3" w14:textId="77777777" w:rsidR="007C127B" w:rsidRDefault="007C127B" w:rsidP="00FB0EE9">
            <w:pPr>
              <w:pStyle w:val="Compact"/>
              <w:jc w:val="right"/>
            </w:pPr>
            <w:r>
              <w:t>0.747</w:t>
            </w:r>
          </w:p>
        </w:tc>
        <w:tc>
          <w:tcPr>
            <w:tcW w:w="0" w:type="auto"/>
          </w:tcPr>
          <w:p w14:paraId="7A2527BF" w14:textId="77777777" w:rsidR="007C127B" w:rsidRDefault="007C127B" w:rsidP="00FB0EE9">
            <w:pPr>
              <w:pStyle w:val="Compact"/>
              <w:jc w:val="right"/>
            </w:pPr>
            <w:r>
              <w:t>-0.983</w:t>
            </w:r>
          </w:p>
        </w:tc>
        <w:tc>
          <w:tcPr>
            <w:tcW w:w="0" w:type="auto"/>
          </w:tcPr>
          <w:p w14:paraId="7E72B648" w14:textId="77777777" w:rsidR="007C127B" w:rsidRDefault="007C127B" w:rsidP="00FB0EE9">
            <w:pPr>
              <w:pStyle w:val="Compact"/>
              <w:jc w:val="right"/>
            </w:pPr>
            <w:r>
              <w:t>2.503</w:t>
            </w:r>
          </w:p>
        </w:tc>
        <w:tc>
          <w:tcPr>
            <w:tcW w:w="0" w:type="auto"/>
          </w:tcPr>
          <w:p w14:paraId="11C7D794" w14:textId="77777777" w:rsidR="007C127B" w:rsidRDefault="007C127B" w:rsidP="00FB0EE9">
            <w:pPr>
              <w:pStyle w:val="Compact"/>
              <w:jc w:val="right"/>
            </w:pPr>
            <w:r>
              <w:t>0.678</w:t>
            </w:r>
          </w:p>
        </w:tc>
        <w:tc>
          <w:tcPr>
            <w:tcW w:w="0" w:type="auto"/>
          </w:tcPr>
          <w:p w14:paraId="3AA60023" w14:textId="77777777" w:rsidR="007C127B" w:rsidRDefault="007C127B" w:rsidP="00FB0EE9">
            <w:pPr>
              <w:pStyle w:val="Compact"/>
              <w:jc w:val="right"/>
            </w:pPr>
            <w:r>
              <w:t>1.695</w:t>
            </w:r>
          </w:p>
        </w:tc>
        <w:tc>
          <w:tcPr>
            <w:tcW w:w="0" w:type="auto"/>
          </w:tcPr>
          <w:p w14:paraId="0D602179" w14:textId="77777777" w:rsidR="007C127B" w:rsidRDefault="007C127B" w:rsidP="00FB0EE9">
            <w:pPr>
              <w:pStyle w:val="Compact"/>
              <w:jc w:val="right"/>
            </w:pPr>
            <w:r>
              <w:t>4.856</w:t>
            </w:r>
          </w:p>
        </w:tc>
        <w:tc>
          <w:tcPr>
            <w:tcW w:w="0" w:type="auto"/>
          </w:tcPr>
          <w:p w14:paraId="3BF0E1DE" w14:textId="77777777" w:rsidR="007C127B" w:rsidRDefault="007C127B" w:rsidP="00FB0EE9">
            <w:pPr>
              <w:pStyle w:val="Compact"/>
              <w:jc w:val="right"/>
            </w:pPr>
            <w:r>
              <w:t>10.515</w:t>
            </w:r>
          </w:p>
        </w:tc>
      </w:tr>
      <w:tr w:rsidR="007C127B" w14:paraId="2C0CCC8D" w14:textId="77777777" w:rsidTr="00FB0EE9">
        <w:tc>
          <w:tcPr>
            <w:tcW w:w="0" w:type="auto"/>
          </w:tcPr>
          <w:p w14:paraId="19BFEE81" w14:textId="77777777" w:rsidR="007C127B" w:rsidRDefault="007C127B" w:rsidP="00FB0EE9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732D9989" w14:textId="77777777" w:rsidR="007C127B" w:rsidRDefault="007C127B" w:rsidP="00FB0EE9">
            <w:pPr>
              <w:pStyle w:val="Compact"/>
            </w:pPr>
            <w:proofErr w:type="spellStart"/>
            <w:r>
              <w:t>dNDVI</w:t>
            </w:r>
            <w:proofErr w:type="spellEnd"/>
          </w:p>
        </w:tc>
        <w:tc>
          <w:tcPr>
            <w:tcW w:w="0" w:type="auto"/>
          </w:tcPr>
          <w:p w14:paraId="37681255" w14:textId="77777777" w:rsidR="007C127B" w:rsidRDefault="007C127B" w:rsidP="00FB0EE9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2E942092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03B244C7" w14:textId="77777777" w:rsidR="007C127B" w:rsidRDefault="007C127B" w:rsidP="00FB0EE9">
            <w:pPr>
              <w:pStyle w:val="Compact"/>
              <w:jc w:val="right"/>
            </w:pPr>
            <w:r>
              <w:t>0.746</w:t>
            </w:r>
          </w:p>
        </w:tc>
        <w:tc>
          <w:tcPr>
            <w:tcW w:w="0" w:type="auto"/>
          </w:tcPr>
          <w:p w14:paraId="6905418F" w14:textId="77777777" w:rsidR="007C127B" w:rsidRDefault="007C127B" w:rsidP="00FB0EE9">
            <w:pPr>
              <w:pStyle w:val="Compact"/>
              <w:jc w:val="right"/>
            </w:pPr>
            <w:r>
              <w:t>-0.055</w:t>
            </w:r>
          </w:p>
        </w:tc>
        <w:tc>
          <w:tcPr>
            <w:tcW w:w="0" w:type="auto"/>
          </w:tcPr>
          <w:p w14:paraId="09B0FECB" w14:textId="77777777" w:rsidR="007C127B" w:rsidRDefault="007C127B" w:rsidP="00FB0EE9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662B5E2D" w14:textId="77777777" w:rsidR="007C127B" w:rsidRDefault="007C127B" w:rsidP="00FB0EE9">
            <w:pPr>
              <w:pStyle w:val="Compact"/>
              <w:jc w:val="right"/>
            </w:pPr>
            <w:r>
              <w:t>0.609</w:t>
            </w:r>
          </w:p>
        </w:tc>
        <w:tc>
          <w:tcPr>
            <w:tcW w:w="0" w:type="auto"/>
          </w:tcPr>
          <w:p w14:paraId="28C8D98A" w14:textId="77777777" w:rsidR="007C127B" w:rsidRDefault="007C127B" w:rsidP="00FB0EE9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3C4E39E8" w14:textId="77777777" w:rsidR="007C127B" w:rsidRDefault="007C127B" w:rsidP="00FB0EE9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14:paraId="20104AA8" w14:textId="77777777" w:rsidR="007C127B" w:rsidRDefault="007C127B" w:rsidP="00FB0EE9">
            <w:pPr>
              <w:pStyle w:val="Compact"/>
              <w:jc w:val="right"/>
            </w:pPr>
            <w:r>
              <w:t>0.266</w:t>
            </w:r>
          </w:p>
        </w:tc>
      </w:tr>
      <w:tr w:rsidR="007C127B" w14:paraId="70CEEFEE" w14:textId="77777777" w:rsidTr="00FB0EE9">
        <w:tc>
          <w:tcPr>
            <w:tcW w:w="0" w:type="auto"/>
          </w:tcPr>
          <w:p w14:paraId="020FF593" w14:textId="77777777" w:rsidR="007C127B" w:rsidRDefault="007C127B" w:rsidP="00FB0EE9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394CAC4B" w14:textId="77777777" w:rsidR="007C127B" w:rsidRDefault="007C127B" w:rsidP="00FB0EE9">
            <w:pPr>
              <w:pStyle w:val="Compact"/>
            </w:pPr>
            <w:proofErr w:type="spellStart"/>
            <w:r>
              <w:t>dNDVI</w:t>
            </w:r>
            <w:proofErr w:type="spellEnd"/>
          </w:p>
        </w:tc>
        <w:tc>
          <w:tcPr>
            <w:tcW w:w="0" w:type="auto"/>
          </w:tcPr>
          <w:p w14:paraId="4D7A9350" w14:textId="77777777" w:rsidR="007C127B" w:rsidRDefault="007C127B" w:rsidP="00FB0EE9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72723B47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2358FD1E" w14:textId="77777777" w:rsidR="007C127B" w:rsidRDefault="007C127B" w:rsidP="00FB0EE9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14:paraId="27F33826" w14:textId="77777777" w:rsidR="007C127B" w:rsidRDefault="007C127B" w:rsidP="00FB0EE9">
            <w:pPr>
              <w:pStyle w:val="Compact"/>
              <w:jc w:val="right"/>
            </w:pPr>
            <w:r>
              <w:t>-0.046</w:t>
            </w:r>
          </w:p>
        </w:tc>
        <w:tc>
          <w:tcPr>
            <w:tcW w:w="0" w:type="auto"/>
          </w:tcPr>
          <w:p w14:paraId="38BDD1E3" w14:textId="77777777" w:rsidR="007C127B" w:rsidRDefault="007C127B" w:rsidP="00FB0EE9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6529C143" w14:textId="77777777" w:rsidR="007C127B" w:rsidRDefault="007C127B" w:rsidP="00FB0EE9">
            <w:pPr>
              <w:pStyle w:val="Compact"/>
              <w:jc w:val="right"/>
            </w:pPr>
            <w:r>
              <w:t>0.627</w:t>
            </w:r>
          </w:p>
        </w:tc>
        <w:tc>
          <w:tcPr>
            <w:tcW w:w="0" w:type="auto"/>
          </w:tcPr>
          <w:p w14:paraId="0DE81257" w14:textId="77777777" w:rsidR="007C127B" w:rsidRDefault="007C127B" w:rsidP="00FB0EE9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1B1455C5" w14:textId="77777777" w:rsidR="007C127B" w:rsidRDefault="007C127B" w:rsidP="00FB0EE9">
            <w:pPr>
              <w:pStyle w:val="Compact"/>
              <w:jc w:val="right"/>
            </w:pPr>
            <w:r>
              <w:t>0.118</w:t>
            </w:r>
          </w:p>
        </w:tc>
        <w:tc>
          <w:tcPr>
            <w:tcW w:w="0" w:type="auto"/>
          </w:tcPr>
          <w:p w14:paraId="762B28F3" w14:textId="77777777" w:rsidR="007C127B" w:rsidRDefault="007C127B" w:rsidP="00FB0EE9">
            <w:pPr>
              <w:pStyle w:val="Compact"/>
              <w:jc w:val="right"/>
            </w:pPr>
            <w:r>
              <w:t>0.261</w:t>
            </w:r>
          </w:p>
        </w:tc>
      </w:tr>
      <w:tr w:rsidR="007C127B" w14:paraId="3624CF0E" w14:textId="77777777" w:rsidTr="00FB0EE9">
        <w:tc>
          <w:tcPr>
            <w:tcW w:w="0" w:type="auto"/>
          </w:tcPr>
          <w:p w14:paraId="4DD76ED4" w14:textId="77777777" w:rsidR="007C127B" w:rsidRDefault="007C127B" w:rsidP="00FB0EE9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14:paraId="5CC38E1C" w14:textId="77777777" w:rsidR="007C127B" w:rsidRDefault="007C127B" w:rsidP="00FB0EE9">
            <w:pPr>
              <w:pStyle w:val="Compact"/>
            </w:pPr>
            <w:r>
              <w:t>RdNBR2</w:t>
            </w:r>
          </w:p>
        </w:tc>
        <w:tc>
          <w:tcPr>
            <w:tcW w:w="0" w:type="auto"/>
          </w:tcPr>
          <w:p w14:paraId="552FB2DE" w14:textId="77777777" w:rsidR="007C127B" w:rsidRDefault="007C127B" w:rsidP="00FB0EE9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21EDE1AA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3DF709A1" w14:textId="77777777" w:rsidR="007C127B" w:rsidRDefault="007C127B" w:rsidP="00FB0EE9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14:paraId="49393B48" w14:textId="77777777" w:rsidR="007C127B" w:rsidRDefault="007C127B" w:rsidP="00FB0EE9">
            <w:pPr>
              <w:pStyle w:val="Compact"/>
              <w:jc w:val="right"/>
            </w:pPr>
            <w:r>
              <w:t>1.802</w:t>
            </w:r>
          </w:p>
        </w:tc>
        <w:tc>
          <w:tcPr>
            <w:tcW w:w="0" w:type="auto"/>
          </w:tcPr>
          <w:p w14:paraId="33A4122C" w14:textId="77777777" w:rsidR="007C127B" w:rsidRDefault="007C127B" w:rsidP="00FB0EE9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14:paraId="3859F3BB" w14:textId="77777777" w:rsidR="007C127B" w:rsidRDefault="007C127B" w:rsidP="00FB0EE9">
            <w:pPr>
              <w:pStyle w:val="Compact"/>
              <w:jc w:val="right"/>
            </w:pPr>
            <w:r>
              <w:t>1.174</w:t>
            </w:r>
          </w:p>
        </w:tc>
        <w:tc>
          <w:tcPr>
            <w:tcW w:w="0" w:type="auto"/>
          </w:tcPr>
          <w:p w14:paraId="6DE82D4A" w14:textId="77777777" w:rsidR="007C127B" w:rsidRDefault="007C127B" w:rsidP="00FB0EE9">
            <w:pPr>
              <w:pStyle w:val="Compact"/>
              <w:jc w:val="right"/>
            </w:pPr>
            <w:r>
              <w:t>2.361</w:t>
            </w:r>
          </w:p>
        </w:tc>
        <w:tc>
          <w:tcPr>
            <w:tcW w:w="0" w:type="auto"/>
          </w:tcPr>
          <w:p w14:paraId="7F1E6059" w14:textId="77777777" w:rsidR="007C127B" w:rsidRDefault="007C127B" w:rsidP="00FB0EE9">
            <w:pPr>
              <w:pStyle w:val="Compact"/>
              <w:jc w:val="right"/>
            </w:pPr>
            <w:r>
              <w:t>3.956</w:t>
            </w:r>
          </w:p>
        </w:tc>
        <w:tc>
          <w:tcPr>
            <w:tcW w:w="0" w:type="auto"/>
          </w:tcPr>
          <w:p w14:paraId="4B6328E6" w14:textId="77777777" w:rsidR="007C127B" w:rsidRDefault="007C127B" w:rsidP="00FB0EE9">
            <w:pPr>
              <w:pStyle w:val="Compact"/>
              <w:jc w:val="right"/>
            </w:pPr>
            <w:r>
              <w:t>8.766</w:t>
            </w:r>
          </w:p>
        </w:tc>
      </w:tr>
      <w:tr w:rsidR="007C127B" w14:paraId="0AC9E363" w14:textId="77777777" w:rsidTr="00FB0EE9">
        <w:tc>
          <w:tcPr>
            <w:tcW w:w="0" w:type="auto"/>
          </w:tcPr>
          <w:p w14:paraId="3D281B36" w14:textId="77777777" w:rsidR="007C127B" w:rsidRDefault="007C127B" w:rsidP="00FB0EE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46A8B943" w14:textId="77777777" w:rsidR="007C127B" w:rsidRDefault="007C127B" w:rsidP="00FB0EE9">
            <w:pPr>
              <w:pStyle w:val="Compact"/>
            </w:pPr>
            <w:proofErr w:type="spellStart"/>
            <w:r>
              <w:t>RdNBR</w:t>
            </w:r>
            <w:proofErr w:type="spellEnd"/>
          </w:p>
        </w:tc>
        <w:tc>
          <w:tcPr>
            <w:tcW w:w="0" w:type="auto"/>
          </w:tcPr>
          <w:p w14:paraId="51D82697" w14:textId="77777777" w:rsidR="007C127B" w:rsidRDefault="007C127B" w:rsidP="00FB0EE9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6C4D543B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6DA5526B" w14:textId="77777777" w:rsidR="007C127B" w:rsidRDefault="007C127B" w:rsidP="00FB0EE9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14:paraId="7A57BDCA" w14:textId="77777777" w:rsidR="007C127B" w:rsidRDefault="007C127B" w:rsidP="00FB0EE9">
            <w:pPr>
              <w:pStyle w:val="Compact"/>
              <w:jc w:val="right"/>
            </w:pPr>
            <w:r>
              <w:t>-1.448</w:t>
            </w:r>
          </w:p>
        </w:tc>
        <w:tc>
          <w:tcPr>
            <w:tcW w:w="0" w:type="auto"/>
          </w:tcPr>
          <w:p w14:paraId="1318F661" w14:textId="77777777" w:rsidR="007C127B" w:rsidRDefault="007C127B" w:rsidP="00FB0EE9">
            <w:pPr>
              <w:pStyle w:val="Compact"/>
              <w:jc w:val="right"/>
            </w:pPr>
            <w:r>
              <w:t>3.651</w:t>
            </w:r>
          </w:p>
        </w:tc>
        <w:tc>
          <w:tcPr>
            <w:tcW w:w="0" w:type="auto"/>
          </w:tcPr>
          <w:p w14:paraId="3FB0B4CA" w14:textId="77777777" w:rsidR="007C127B" w:rsidRDefault="007C127B" w:rsidP="00FB0EE9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14:paraId="79148325" w14:textId="77777777" w:rsidR="007C127B" w:rsidRDefault="007C127B" w:rsidP="00FB0EE9">
            <w:pPr>
              <w:pStyle w:val="Compact"/>
              <w:jc w:val="right"/>
            </w:pPr>
            <w:r>
              <w:t>2.515</w:t>
            </w:r>
          </w:p>
        </w:tc>
        <w:tc>
          <w:tcPr>
            <w:tcW w:w="0" w:type="auto"/>
          </w:tcPr>
          <w:p w14:paraId="22F81383" w14:textId="77777777" w:rsidR="007C127B" w:rsidRDefault="007C127B" w:rsidP="00FB0EE9">
            <w:pPr>
              <w:pStyle w:val="Compact"/>
              <w:jc w:val="right"/>
            </w:pPr>
            <w:r>
              <w:t>8.717</w:t>
            </w:r>
          </w:p>
        </w:tc>
        <w:tc>
          <w:tcPr>
            <w:tcW w:w="0" w:type="auto"/>
          </w:tcPr>
          <w:p w14:paraId="22113FD0" w14:textId="77777777" w:rsidR="007C127B" w:rsidRDefault="007C127B" w:rsidP="00FB0EE9">
            <w:pPr>
              <w:pStyle w:val="Compact"/>
              <w:jc w:val="right"/>
            </w:pPr>
            <w:r>
              <w:t>21.611</w:t>
            </w:r>
          </w:p>
        </w:tc>
      </w:tr>
      <w:tr w:rsidR="007C127B" w14:paraId="2C7B8D73" w14:textId="77777777" w:rsidTr="00FB0EE9">
        <w:tc>
          <w:tcPr>
            <w:tcW w:w="0" w:type="auto"/>
          </w:tcPr>
          <w:p w14:paraId="7E24F1C0" w14:textId="77777777" w:rsidR="007C127B" w:rsidRDefault="007C127B" w:rsidP="00FB0EE9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14:paraId="6A5B5A11" w14:textId="77777777" w:rsidR="007C127B" w:rsidRDefault="007C127B" w:rsidP="00FB0EE9">
            <w:pPr>
              <w:pStyle w:val="Compact"/>
            </w:pPr>
            <w:r>
              <w:t>RdNBR2</w:t>
            </w:r>
          </w:p>
        </w:tc>
        <w:tc>
          <w:tcPr>
            <w:tcW w:w="0" w:type="auto"/>
          </w:tcPr>
          <w:p w14:paraId="4D9B402D" w14:textId="77777777" w:rsidR="007C127B" w:rsidRDefault="007C127B" w:rsidP="00FB0EE9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57F9DDCE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27BF1169" w14:textId="77777777" w:rsidR="007C127B" w:rsidRDefault="007C127B" w:rsidP="00FB0EE9">
            <w:pPr>
              <w:pStyle w:val="Compact"/>
              <w:jc w:val="right"/>
            </w:pPr>
            <w:r>
              <w:t>0.735</w:t>
            </w:r>
          </w:p>
        </w:tc>
        <w:tc>
          <w:tcPr>
            <w:tcW w:w="0" w:type="auto"/>
          </w:tcPr>
          <w:p w14:paraId="680BC05C" w14:textId="77777777" w:rsidR="007C127B" w:rsidRDefault="007C127B" w:rsidP="00FB0EE9">
            <w:pPr>
              <w:pStyle w:val="Compact"/>
              <w:jc w:val="right"/>
            </w:pPr>
            <w:r>
              <w:t>2.027</w:t>
            </w:r>
          </w:p>
        </w:tc>
        <w:tc>
          <w:tcPr>
            <w:tcW w:w="0" w:type="auto"/>
          </w:tcPr>
          <w:p w14:paraId="25DF73BF" w14:textId="77777777" w:rsidR="007C127B" w:rsidRDefault="007C127B" w:rsidP="00FB0EE9">
            <w:pPr>
              <w:pStyle w:val="Compact"/>
              <w:jc w:val="right"/>
            </w:pPr>
            <w:r>
              <w:t>0.451</w:t>
            </w:r>
          </w:p>
        </w:tc>
        <w:tc>
          <w:tcPr>
            <w:tcW w:w="0" w:type="auto"/>
          </w:tcPr>
          <w:p w14:paraId="08683690" w14:textId="77777777" w:rsidR="007C127B" w:rsidRDefault="007C127B" w:rsidP="00FB0EE9">
            <w:pPr>
              <w:pStyle w:val="Compact"/>
              <w:jc w:val="right"/>
            </w:pPr>
            <w:r>
              <w:t>1.204</w:t>
            </w:r>
          </w:p>
        </w:tc>
        <w:tc>
          <w:tcPr>
            <w:tcW w:w="0" w:type="auto"/>
          </w:tcPr>
          <w:p w14:paraId="2101F36D" w14:textId="77777777" w:rsidR="007C127B" w:rsidRDefault="007C127B" w:rsidP="00FB0EE9">
            <w:pPr>
              <w:pStyle w:val="Compact"/>
              <w:jc w:val="right"/>
            </w:pPr>
            <w:r>
              <w:t>2.536</w:t>
            </w:r>
          </w:p>
        </w:tc>
        <w:tc>
          <w:tcPr>
            <w:tcW w:w="0" w:type="auto"/>
          </w:tcPr>
          <w:p w14:paraId="62E47084" w14:textId="77777777" w:rsidR="007C127B" w:rsidRDefault="007C127B" w:rsidP="00FB0EE9">
            <w:pPr>
              <w:pStyle w:val="Compact"/>
              <w:jc w:val="right"/>
            </w:pPr>
            <w:r>
              <w:t>4.060</w:t>
            </w:r>
          </w:p>
        </w:tc>
        <w:tc>
          <w:tcPr>
            <w:tcW w:w="0" w:type="auto"/>
          </w:tcPr>
          <w:p w14:paraId="70BD6293" w14:textId="77777777" w:rsidR="007C127B" w:rsidRDefault="007C127B" w:rsidP="00FB0EE9">
            <w:pPr>
              <w:pStyle w:val="Compact"/>
              <w:jc w:val="right"/>
            </w:pPr>
            <w:r>
              <w:t>8.801</w:t>
            </w:r>
          </w:p>
        </w:tc>
      </w:tr>
      <w:tr w:rsidR="007C127B" w14:paraId="3070C0EB" w14:textId="77777777" w:rsidTr="00FB0EE9">
        <w:tc>
          <w:tcPr>
            <w:tcW w:w="0" w:type="auto"/>
          </w:tcPr>
          <w:p w14:paraId="1AEE4BEC" w14:textId="77777777" w:rsidR="007C127B" w:rsidRDefault="007C127B" w:rsidP="00FB0EE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42E359BA" w14:textId="77777777" w:rsidR="007C127B" w:rsidRDefault="007C127B" w:rsidP="00FB0EE9">
            <w:pPr>
              <w:pStyle w:val="Compact"/>
            </w:pPr>
            <w:proofErr w:type="spellStart"/>
            <w:r>
              <w:t>dNBR</w:t>
            </w:r>
            <w:proofErr w:type="spellEnd"/>
          </w:p>
        </w:tc>
        <w:tc>
          <w:tcPr>
            <w:tcW w:w="0" w:type="auto"/>
          </w:tcPr>
          <w:p w14:paraId="26F608DE" w14:textId="77777777" w:rsidR="007C127B" w:rsidRDefault="007C127B" w:rsidP="00FB0EE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47BEED63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02A5C669" w14:textId="77777777" w:rsidR="007C127B" w:rsidRDefault="007C127B" w:rsidP="00FB0EE9">
            <w:pPr>
              <w:pStyle w:val="Compact"/>
              <w:jc w:val="right"/>
            </w:pPr>
            <w:r>
              <w:t>0.729</w:t>
            </w:r>
          </w:p>
        </w:tc>
        <w:tc>
          <w:tcPr>
            <w:tcW w:w="0" w:type="auto"/>
          </w:tcPr>
          <w:p w14:paraId="2CB95CA6" w14:textId="77777777" w:rsidR="007C127B" w:rsidRDefault="007C127B" w:rsidP="00FB0EE9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5E24101E" w14:textId="77777777" w:rsidR="007C127B" w:rsidRDefault="007C127B" w:rsidP="00FB0EE9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288B2824" w14:textId="77777777" w:rsidR="007C127B" w:rsidRDefault="007C127B" w:rsidP="00FB0EE9">
            <w:pPr>
              <w:pStyle w:val="Compact"/>
              <w:jc w:val="right"/>
            </w:pPr>
            <w:r>
              <w:t>1.058</w:t>
            </w:r>
          </w:p>
        </w:tc>
        <w:tc>
          <w:tcPr>
            <w:tcW w:w="0" w:type="auto"/>
          </w:tcPr>
          <w:p w14:paraId="7D8FAD5D" w14:textId="77777777" w:rsidR="007C127B" w:rsidRDefault="007C127B" w:rsidP="00FB0EE9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0BFAC326" w14:textId="77777777" w:rsidR="007C127B" w:rsidRDefault="007C127B" w:rsidP="00FB0EE9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2E1D2DBF" w14:textId="77777777" w:rsidR="007C127B" w:rsidRDefault="007C127B" w:rsidP="00FB0EE9">
            <w:pPr>
              <w:pStyle w:val="Compact"/>
              <w:jc w:val="right"/>
            </w:pPr>
            <w:r>
              <w:t>0.423</w:t>
            </w:r>
          </w:p>
        </w:tc>
      </w:tr>
      <w:tr w:rsidR="007C127B" w14:paraId="2CBF8867" w14:textId="77777777" w:rsidTr="00FB0EE9">
        <w:tc>
          <w:tcPr>
            <w:tcW w:w="0" w:type="auto"/>
          </w:tcPr>
          <w:p w14:paraId="70A5CA9D" w14:textId="77777777" w:rsidR="007C127B" w:rsidRDefault="007C127B" w:rsidP="00FB0EE9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235AE1AC" w14:textId="77777777" w:rsidR="007C127B" w:rsidRDefault="007C127B" w:rsidP="00FB0EE9">
            <w:pPr>
              <w:pStyle w:val="Compact"/>
            </w:pPr>
            <w:r>
              <w:t>dNBR2</w:t>
            </w:r>
          </w:p>
        </w:tc>
        <w:tc>
          <w:tcPr>
            <w:tcW w:w="0" w:type="auto"/>
          </w:tcPr>
          <w:p w14:paraId="7090480B" w14:textId="77777777" w:rsidR="007C127B" w:rsidRDefault="007C127B" w:rsidP="00FB0EE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6A28AF8D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35E3A13F" w14:textId="77777777" w:rsidR="007C127B" w:rsidRDefault="007C127B" w:rsidP="00FB0EE9">
            <w:pPr>
              <w:pStyle w:val="Compact"/>
              <w:jc w:val="right"/>
            </w:pPr>
            <w:r>
              <w:t>0.727</w:t>
            </w:r>
          </w:p>
        </w:tc>
        <w:tc>
          <w:tcPr>
            <w:tcW w:w="0" w:type="auto"/>
          </w:tcPr>
          <w:p w14:paraId="78ADAC60" w14:textId="77777777" w:rsidR="007C127B" w:rsidRDefault="007C127B" w:rsidP="00FB0EE9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39BACB72" w14:textId="77777777" w:rsidR="007C127B" w:rsidRDefault="007C127B" w:rsidP="00FB0EE9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4E1BB5E5" w14:textId="77777777" w:rsidR="007C127B" w:rsidRDefault="007C127B" w:rsidP="00FB0EE9">
            <w:pPr>
              <w:pStyle w:val="Compact"/>
              <w:jc w:val="right"/>
            </w:pPr>
            <w:r>
              <w:t>1.149</w:t>
            </w:r>
          </w:p>
        </w:tc>
        <w:tc>
          <w:tcPr>
            <w:tcW w:w="0" w:type="auto"/>
          </w:tcPr>
          <w:p w14:paraId="181DF819" w14:textId="77777777" w:rsidR="007C127B" w:rsidRDefault="007C127B" w:rsidP="00FB0EE9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50C38BC2" w14:textId="77777777" w:rsidR="007C127B" w:rsidRDefault="007C127B" w:rsidP="00FB0EE9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78D55F8C" w14:textId="77777777" w:rsidR="007C127B" w:rsidRDefault="007C127B" w:rsidP="00FB0EE9">
            <w:pPr>
              <w:pStyle w:val="Compact"/>
              <w:jc w:val="right"/>
            </w:pPr>
            <w:r>
              <w:t>0.140</w:t>
            </w:r>
          </w:p>
        </w:tc>
      </w:tr>
      <w:tr w:rsidR="007C127B" w14:paraId="1945827C" w14:textId="77777777" w:rsidTr="00FB0EE9">
        <w:tc>
          <w:tcPr>
            <w:tcW w:w="0" w:type="auto"/>
          </w:tcPr>
          <w:p w14:paraId="4AE0ABB6" w14:textId="77777777" w:rsidR="007C127B" w:rsidRDefault="007C127B" w:rsidP="00FB0EE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28284C38" w14:textId="77777777" w:rsidR="007C127B" w:rsidRDefault="007C127B" w:rsidP="00FB0EE9">
            <w:pPr>
              <w:pStyle w:val="Compact"/>
            </w:pPr>
            <w:proofErr w:type="spellStart"/>
            <w:r>
              <w:t>dNDVI</w:t>
            </w:r>
            <w:proofErr w:type="spellEnd"/>
          </w:p>
        </w:tc>
        <w:tc>
          <w:tcPr>
            <w:tcW w:w="0" w:type="auto"/>
          </w:tcPr>
          <w:p w14:paraId="2D00D7C9" w14:textId="77777777" w:rsidR="007C127B" w:rsidRDefault="007C127B" w:rsidP="00FB0EE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46312E3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37D85247" w14:textId="77777777" w:rsidR="007C127B" w:rsidRDefault="007C127B" w:rsidP="00FB0EE9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14:paraId="00D93009" w14:textId="77777777" w:rsidR="007C127B" w:rsidRDefault="007C127B" w:rsidP="00FB0EE9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14:paraId="27146C43" w14:textId="77777777" w:rsidR="007C127B" w:rsidRDefault="007C127B" w:rsidP="00FB0EE9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558A1983" w14:textId="77777777" w:rsidR="007C127B" w:rsidRDefault="007C127B" w:rsidP="00FB0EE9">
            <w:pPr>
              <w:pStyle w:val="Compact"/>
              <w:jc w:val="right"/>
            </w:pPr>
            <w:r>
              <w:t>0.674</w:t>
            </w:r>
          </w:p>
        </w:tc>
        <w:tc>
          <w:tcPr>
            <w:tcW w:w="0" w:type="auto"/>
          </w:tcPr>
          <w:p w14:paraId="2E018D65" w14:textId="77777777" w:rsidR="007C127B" w:rsidRDefault="007C127B" w:rsidP="00FB0EE9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0C9A32E9" w14:textId="77777777" w:rsidR="007C127B" w:rsidRDefault="007C127B" w:rsidP="00FB0EE9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14:paraId="129FD89C" w14:textId="77777777" w:rsidR="007C127B" w:rsidRDefault="007C127B" w:rsidP="00FB0EE9">
            <w:pPr>
              <w:pStyle w:val="Compact"/>
              <w:jc w:val="right"/>
            </w:pPr>
            <w:r>
              <w:t>0.267</w:t>
            </w:r>
          </w:p>
        </w:tc>
      </w:tr>
      <w:tr w:rsidR="007C127B" w14:paraId="077D9277" w14:textId="77777777" w:rsidTr="00FB0EE9">
        <w:tc>
          <w:tcPr>
            <w:tcW w:w="0" w:type="auto"/>
          </w:tcPr>
          <w:p w14:paraId="1AAB902A" w14:textId="77777777" w:rsidR="007C127B" w:rsidRDefault="007C127B" w:rsidP="00FB0EE9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42C648D0" w14:textId="77777777" w:rsidR="007C127B" w:rsidRDefault="007C127B" w:rsidP="00FB0EE9">
            <w:pPr>
              <w:pStyle w:val="Compact"/>
            </w:pPr>
            <w:proofErr w:type="spellStart"/>
            <w:r>
              <w:t>RdNDVI</w:t>
            </w:r>
            <w:proofErr w:type="spellEnd"/>
          </w:p>
        </w:tc>
        <w:tc>
          <w:tcPr>
            <w:tcW w:w="0" w:type="auto"/>
          </w:tcPr>
          <w:p w14:paraId="4BE43E2F" w14:textId="77777777" w:rsidR="007C127B" w:rsidRDefault="007C127B" w:rsidP="00FB0EE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E327D20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41F6E541" w14:textId="77777777" w:rsidR="007C127B" w:rsidRDefault="007C127B" w:rsidP="00FB0EE9">
            <w:pPr>
              <w:pStyle w:val="Compact"/>
              <w:jc w:val="right"/>
            </w:pPr>
            <w:r>
              <w:t>0.725</w:t>
            </w:r>
          </w:p>
        </w:tc>
        <w:tc>
          <w:tcPr>
            <w:tcW w:w="0" w:type="auto"/>
          </w:tcPr>
          <w:p w14:paraId="37C5C408" w14:textId="77777777" w:rsidR="007C127B" w:rsidRDefault="007C127B" w:rsidP="00FB0EE9">
            <w:pPr>
              <w:pStyle w:val="Compact"/>
              <w:jc w:val="right"/>
            </w:pPr>
            <w:r>
              <w:t>-1.248</w:t>
            </w:r>
          </w:p>
        </w:tc>
        <w:tc>
          <w:tcPr>
            <w:tcW w:w="0" w:type="auto"/>
          </w:tcPr>
          <w:p w14:paraId="38FE4372" w14:textId="77777777" w:rsidR="007C127B" w:rsidRDefault="007C127B" w:rsidP="00FB0EE9">
            <w:pPr>
              <w:pStyle w:val="Compact"/>
              <w:jc w:val="right"/>
            </w:pPr>
            <w:r>
              <w:t>2.681</w:t>
            </w:r>
          </w:p>
        </w:tc>
        <w:tc>
          <w:tcPr>
            <w:tcW w:w="0" w:type="auto"/>
          </w:tcPr>
          <w:p w14:paraId="0D6E2C68" w14:textId="77777777" w:rsidR="007C127B" w:rsidRDefault="007C127B" w:rsidP="00FB0EE9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0" w:type="auto"/>
          </w:tcPr>
          <w:p w14:paraId="56AA49E7" w14:textId="77777777" w:rsidR="007C127B" w:rsidRDefault="007C127B" w:rsidP="00FB0EE9">
            <w:pPr>
              <w:pStyle w:val="Compact"/>
              <w:jc w:val="right"/>
            </w:pPr>
            <w:r>
              <w:t>1.618</w:t>
            </w:r>
          </w:p>
        </w:tc>
        <w:tc>
          <w:tcPr>
            <w:tcW w:w="0" w:type="auto"/>
          </w:tcPr>
          <w:p w14:paraId="5DE1FEA1" w14:textId="77777777" w:rsidR="007C127B" w:rsidRDefault="007C127B" w:rsidP="00FB0EE9">
            <w:pPr>
              <w:pStyle w:val="Compact"/>
              <w:jc w:val="right"/>
            </w:pPr>
            <w:r>
              <w:t>4.908</w:t>
            </w:r>
          </w:p>
        </w:tc>
        <w:tc>
          <w:tcPr>
            <w:tcW w:w="0" w:type="auto"/>
          </w:tcPr>
          <w:p w14:paraId="41F24CEA" w14:textId="77777777" w:rsidR="007C127B" w:rsidRDefault="007C127B" w:rsidP="00FB0EE9">
            <w:pPr>
              <w:pStyle w:val="Compact"/>
              <w:jc w:val="right"/>
            </w:pPr>
            <w:r>
              <w:t>10.721</w:t>
            </w:r>
          </w:p>
        </w:tc>
      </w:tr>
      <w:tr w:rsidR="007C127B" w14:paraId="721E4C02" w14:textId="77777777" w:rsidTr="00FB0EE9">
        <w:tc>
          <w:tcPr>
            <w:tcW w:w="0" w:type="auto"/>
          </w:tcPr>
          <w:p w14:paraId="77689075" w14:textId="77777777" w:rsidR="007C127B" w:rsidRDefault="007C127B" w:rsidP="00FB0EE9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14:paraId="017ABF4F" w14:textId="77777777" w:rsidR="007C127B" w:rsidRDefault="007C127B" w:rsidP="00FB0EE9">
            <w:pPr>
              <w:pStyle w:val="Compact"/>
            </w:pPr>
            <w:r>
              <w:t>dNBR2</w:t>
            </w:r>
          </w:p>
        </w:tc>
        <w:tc>
          <w:tcPr>
            <w:tcW w:w="0" w:type="auto"/>
          </w:tcPr>
          <w:p w14:paraId="5D09F544" w14:textId="77777777" w:rsidR="007C127B" w:rsidRDefault="007C127B" w:rsidP="00FB0EE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62131B0D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1201B5DD" w14:textId="77777777" w:rsidR="007C127B" w:rsidRDefault="007C127B" w:rsidP="00FB0EE9">
            <w:pPr>
              <w:pStyle w:val="Compact"/>
              <w:jc w:val="right"/>
            </w:pPr>
            <w:r>
              <w:t>0.715</w:t>
            </w:r>
          </w:p>
        </w:tc>
        <w:tc>
          <w:tcPr>
            <w:tcW w:w="0" w:type="auto"/>
          </w:tcPr>
          <w:p w14:paraId="66AAA797" w14:textId="77777777" w:rsidR="007C127B" w:rsidRDefault="007C127B" w:rsidP="00FB0EE9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3BEC308F" w14:textId="77777777" w:rsidR="007C127B" w:rsidRDefault="007C127B" w:rsidP="00FB0EE9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6F0FBC95" w14:textId="77777777" w:rsidR="007C127B" w:rsidRDefault="007C127B" w:rsidP="00FB0EE9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14:paraId="49C289C7" w14:textId="77777777" w:rsidR="007C127B" w:rsidRDefault="007C127B" w:rsidP="00FB0EE9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472C75A1" w14:textId="77777777" w:rsidR="007C127B" w:rsidRDefault="007C127B" w:rsidP="00FB0EE9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0FA96F44" w14:textId="77777777" w:rsidR="007C127B" w:rsidRDefault="007C127B" w:rsidP="00FB0EE9">
            <w:pPr>
              <w:pStyle w:val="Compact"/>
              <w:jc w:val="right"/>
            </w:pPr>
            <w:r>
              <w:t>0.142</w:t>
            </w:r>
          </w:p>
        </w:tc>
      </w:tr>
      <w:tr w:rsidR="007C127B" w14:paraId="3E9583DD" w14:textId="77777777" w:rsidTr="00FB0EE9">
        <w:tc>
          <w:tcPr>
            <w:tcW w:w="0" w:type="auto"/>
          </w:tcPr>
          <w:p w14:paraId="0F56CD6F" w14:textId="77777777" w:rsidR="007C127B" w:rsidRDefault="007C127B" w:rsidP="00FB0EE9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14:paraId="1013D399" w14:textId="77777777" w:rsidR="007C127B" w:rsidRDefault="007C127B" w:rsidP="00FB0EE9">
            <w:pPr>
              <w:pStyle w:val="Compact"/>
            </w:pPr>
            <w:r>
              <w:t>dNBR2</w:t>
            </w:r>
          </w:p>
        </w:tc>
        <w:tc>
          <w:tcPr>
            <w:tcW w:w="0" w:type="auto"/>
          </w:tcPr>
          <w:p w14:paraId="63A957DE" w14:textId="77777777" w:rsidR="007C127B" w:rsidRDefault="007C127B" w:rsidP="00FB0EE9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729CBDD5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022B7A96" w14:textId="77777777" w:rsidR="007C127B" w:rsidRDefault="007C127B" w:rsidP="00FB0EE9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14:paraId="590A76AD" w14:textId="77777777" w:rsidR="007C127B" w:rsidRDefault="007C127B" w:rsidP="00FB0EE9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0177AECF" w14:textId="77777777" w:rsidR="007C127B" w:rsidRDefault="007C127B" w:rsidP="00FB0EE9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6779EB27" w14:textId="77777777" w:rsidR="007C127B" w:rsidRDefault="007C127B" w:rsidP="00FB0EE9">
            <w:pPr>
              <w:pStyle w:val="Compact"/>
              <w:jc w:val="right"/>
            </w:pPr>
            <w:r>
              <w:t>1.283</w:t>
            </w:r>
          </w:p>
        </w:tc>
        <w:tc>
          <w:tcPr>
            <w:tcW w:w="0" w:type="auto"/>
          </w:tcPr>
          <w:p w14:paraId="4B3F1A99" w14:textId="77777777" w:rsidR="007C127B" w:rsidRDefault="007C127B" w:rsidP="00FB0EE9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4EEC464F" w14:textId="77777777" w:rsidR="007C127B" w:rsidRDefault="007C127B" w:rsidP="00FB0EE9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59521FA9" w14:textId="77777777" w:rsidR="007C127B" w:rsidRDefault="007C127B" w:rsidP="00FB0EE9">
            <w:pPr>
              <w:pStyle w:val="Compact"/>
              <w:jc w:val="right"/>
            </w:pPr>
            <w:r>
              <w:t>0.137</w:t>
            </w:r>
          </w:p>
        </w:tc>
      </w:tr>
      <w:tr w:rsidR="007C127B" w14:paraId="32CA6EBD" w14:textId="77777777" w:rsidTr="00FB0EE9">
        <w:tc>
          <w:tcPr>
            <w:tcW w:w="0" w:type="auto"/>
          </w:tcPr>
          <w:p w14:paraId="08F09D97" w14:textId="77777777" w:rsidR="007C127B" w:rsidRDefault="007C127B" w:rsidP="00FB0EE9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11DA5757" w14:textId="77777777" w:rsidR="007C127B" w:rsidRDefault="007C127B" w:rsidP="00FB0EE9">
            <w:pPr>
              <w:pStyle w:val="Compact"/>
            </w:pPr>
            <w:proofErr w:type="spellStart"/>
            <w:r>
              <w:t>dNDVI</w:t>
            </w:r>
            <w:proofErr w:type="spellEnd"/>
          </w:p>
        </w:tc>
        <w:tc>
          <w:tcPr>
            <w:tcW w:w="0" w:type="auto"/>
          </w:tcPr>
          <w:p w14:paraId="005561E7" w14:textId="77777777" w:rsidR="007C127B" w:rsidRDefault="007C127B" w:rsidP="00FB0EE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66997E5B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2991660B" w14:textId="77777777" w:rsidR="007C127B" w:rsidRDefault="007C127B" w:rsidP="00FB0EE9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14:paraId="4A0474F5" w14:textId="77777777" w:rsidR="007C127B" w:rsidRDefault="007C127B" w:rsidP="00FB0EE9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14:paraId="2807C75A" w14:textId="77777777" w:rsidR="007C127B" w:rsidRDefault="007C127B" w:rsidP="00FB0EE9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14:paraId="4D779432" w14:textId="77777777" w:rsidR="007C127B" w:rsidRDefault="007C127B" w:rsidP="00FB0EE9">
            <w:pPr>
              <w:pStyle w:val="Compact"/>
              <w:jc w:val="right"/>
            </w:pPr>
            <w:r>
              <w:t>0.689</w:t>
            </w:r>
          </w:p>
        </w:tc>
        <w:tc>
          <w:tcPr>
            <w:tcW w:w="0" w:type="auto"/>
          </w:tcPr>
          <w:p w14:paraId="7F7D2D75" w14:textId="77777777" w:rsidR="007C127B" w:rsidRDefault="007C127B" w:rsidP="00FB0EE9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0045E5E8" w14:textId="77777777" w:rsidR="007C127B" w:rsidRDefault="007C127B" w:rsidP="00FB0EE9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14:paraId="1491A743" w14:textId="77777777" w:rsidR="007C127B" w:rsidRDefault="007C127B" w:rsidP="00FB0EE9">
            <w:pPr>
              <w:pStyle w:val="Compact"/>
              <w:jc w:val="right"/>
            </w:pPr>
            <w:r>
              <w:t>0.261</w:t>
            </w:r>
          </w:p>
        </w:tc>
      </w:tr>
      <w:tr w:rsidR="007C127B" w14:paraId="5C1FD874" w14:textId="77777777" w:rsidTr="00FB0EE9">
        <w:tc>
          <w:tcPr>
            <w:tcW w:w="0" w:type="auto"/>
          </w:tcPr>
          <w:p w14:paraId="1B070FC0" w14:textId="77777777" w:rsidR="007C127B" w:rsidRDefault="007C127B" w:rsidP="00FB0EE9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14:paraId="78F4028D" w14:textId="77777777" w:rsidR="007C127B" w:rsidRDefault="007C127B" w:rsidP="00FB0EE9">
            <w:pPr>
              <w:pStyle w:val="Compact"/>
            </w:pPr>
            <w:r>
              <w:t>dNBR2</w:t>
            </w:r>
          </w:p>
        </w:tc>
        <w:tc>
          <w:tcPr>
            <w:tcW w:w="0" w:type="auto"/>
          </w:tcPr>
          <w:p w14:paraId="4412D834" w14:textId="77777777" w:rsidR="007C127B" w:rsidRDefault="007C127B" w:rsidP="00FB0EE9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21FD1BD5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06218529" w14:textId="77777777" w:rsidR="007C127B" w:rsidRDefault="007C127B" w:rsidP="00FB0EE9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14:paraId="4EFE3402" w14:textId="77777777" w:rsidR="007C127B" w:rsidRDefault="007C127B" w:rsidP="00FB0EE9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091E20D3" w14:textId="77777777" w:rsidR="007C127B" w:rsidRDefault="007C127B" w:rsidP="00FB0EE9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63DDE7F0" w14:textId="77777777" w:rsidR="007C127B" w:rsidRDefault="007C127B" w:rsidP="00FB0EE9">
            <w:pPr>
              <w:pStyle w:val="Compact"/>
              <w:jc w:val="right"/>
            </w:pPr>
            <w:r>
              <w:t>1.248</w:t>
            </w:r>
          </w:p>
        </w:tc>
        <w:tc>
          <w:tcPr>
            <w:tcW w:w="0" w:type="auto"/>
          </w:tcPr>
          <w:p w14:paraId="5317BF3F" w14:textId="77777777" w:rsidR="007C127B" w:rsidRDefault="007C127B" w:rsidP="00FB0EE9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5110C4A7" w14:textId="77777777" w:rsidR="007C127B" w:rsidRDefault="007C127B" w:rsidP="00FB0EE9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0B5522AC" w14:textId="77777777" w:rsidR="007C127B" w:rsidRDefault="007C127B" w:rsidP="00FB0EE9">
            <w:pPr>
              <w:pStyle w:val="Compact"/>
              <w:jc w:val="right"/>
            </w:pPr>
            <w:r>
              <w:t>0.137</w:t>
            </w:r>
          </w:p>
        </w:tc>
      </w:tr>
      <w:tr w:rsidR="007C127B" w14:paraId="6A7E7568" w14:textId="77777777" w:rsidTr="00FB0EE9">
        <w:tc>
          <w:tcPr>
            <w:tcW w:w="0" w:type="auto"/>
          </w:tcPr>
          <w:p w14:paraId="4CBFCE47" w14:textId="77777777" w:rsidR="007C127B" w:rsidRDefault="007C127B" w:rsidP="00FB0EE9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75596876" w14:textId="77777777" w:rsidR="007C127B" w:rsidRDefault="007C127B" w:rsidP="00FB0EE9">
            <w:pPr>
              <w:pStyle w:val="Compact"/>
            </w:pPr>
            <w:r>
              <w:t>RdNBR2</w:t>
            </w:r>
          </w:p>
        </w:tc>
        <w:tc>
          <w:tcPr>
            <w:tcW w:w="0" w:type="auto"/>
          </w:tcPr>
          <w:p w14:paraId="02095B93" w14:textId="77777777" w:rsidR="007C127B" w:rsidRDefault="007C127B" w:rsidP="00FB0EE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3C0ACEAD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05A78624" w14:textId="77777777" w:rsidR="007C127B" w:rsidRDefault="007C127B" w:rsidP="00FB0EE9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14:paraId="06D1BB8B" w14:textId="77777777" w:rsidR="007C127B" w:rsidRDefault="007C127B" w:rsidP="00FB0EE9">
            <w:pPr>
              <w:pStyle w:val="Compact"/>
              <w:jc w:val="right"/>
            </w:pPr>
            <w:r>
              <w:t>1.928</w:t>
            </w:r>
          </w:p>
        </w:tc>
        <w:tc>
          <w:tcPr>
            <w:tcW w:w="0" w:type="auto"/>
          </w:tcPr>
          <w:p w14:paraId="37147A45" w14:textId="77777777" w:rsidR="007C127B" w:rsidRDefault="007C127B" w:rsidP="00FB0EE9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14:paraId="27A37A71" w14:textId="77777777" w:rsidR="007C127B" w:rsidRDefault="007C127B" w:rsidP="00FB0EE9">
            <w:pPr>
              <w:pStyle w:val="Compact"/>
              <w:jc w:val="right"/>
            </w:pPr>
            <w:r>
              <w:t>1.189</w:t>
            </w:r>
          </w:p>
        </w:tc>
        <w:tc>
          <w:tcPr>
            <w:tcW w:w="0" w:type="auto"/>
          </w:tcPr>
          <w:p w14:paraId="459CFE91" w14:textId="77777777" w:rsidR="007C127B" w:rsidRDefault="007C127B" w:rsidP="00FB0EE9">
            <w:pPr>
              <w:pStyle w:val="Compact"/>
              <w:jc w:val="right"/>
            </w:pPr>
            <w:r>
              <w:t>2.452</w:t>
            </w:r>
          </w:p>
        </w:tc>
        <w:tc>
          <w:tcPr>
            <w:tcW w:w="0" w:type="auto"/>
          </w:tcPr>
          <w:p w14:paraId="32DEDF63" w14:textId="77777777" w:rsidR="007C127B" w:rsidRDefault="007C127B" w:rsidP="00FB0EE9">
            <w:pPr>
              <w:pStyle w:val="Compact"/>
              <w:jc w:val="right"/>
            </w:pPr>
            <w:r>
              <w:t>3.983</w:t>
            </w:r>
          </w:p>
        </w:tc>
        <w:tc>
          <w:tcPr>
            <w:tcW w:w="0" w:type="auto"/>
          </w:tcPr>
          <w:p w14:paraId="2B2CA338" w14:textId="77777777" w:rsidR="007C127B" w:rsidRDefault="007C127B" w:rsidP="00FB0EE9">
            <w:pPr>
              <w:pStyle w:val="Compact"/>
              <w:jc w:val="right"/>
            </w:pPr>
            <w:r>
              <w:t>8.676</w:t>
            </w:r>
          </w:p>
        </w:tc>
      </w:tr>
      <w:tr w:rsidR="007C127B" w14:paraId="0BCEDD11" w14:textId="77777777" w:rsidTr="00FB0EE9">
        <w:tc>
          <w:tcPr>
            <w:tcW w:w="0" w:type="auto"/>
          </w:tcPr>
          <w:p w14:paraId="106AFD5C" w14:textId="77777777" w:rsidR="007C127B" w:rsidRDefault="007C127B" w:rsidP="00FB0EE9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14:paraId="73867F72" w14:textId="77777777" w:rsidR="007C127B" w:rsidRDefault="007C127B" w:rsidP="00FB0EE9">
            <w:pPr>
              <w:pStyle w:val="Compact"/>
            </w:pPr>
            <w:r>
              <w:t>dNBR2</w:t>
            </w:r>
          </w:p>
        </w:tc>
        <w:tc>
          <w:tcPr>
            <w:tcW w:w="0" w:type="auto"/>
          </w:tcPr>
          <w:p w14:paraId="09D42E21" w14:textId="77777777" w:rsidR="007C127B" w:rsidRDefault="007C127B" w:rsidP="00FB0EE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2BFA6941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40A49E1B" w14:textId="77777777" w:rsidR="007C127B" w:rsidRDefault="007C127B" w:rsidP="00FB0EE9">
            <w:pPr>
              <w:pStyle w:val="Compact"/>
              <w:jc w:val="right"/>
            </w:pPr>
            <w:r>
              <w:t>0.662</w:t>
            </w:r>
          </w:p>
        </w:tc>
        <w:tc>
          <w:tcPr>
            <w:tcW w:w="0" w:type="auto"/>
          </w:tcPr>
          <w:p w14:paraId="06525431" w14:textId="77777777" w:rsidR="007C127B" w:rsidRDefault="007C127B" w:rsidP="00FB0EE9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1F74A23C" w14:textId="77777777" w:rsidR="007C127B" w:rsidRDefault="007C127B" w:rsidP="00FB0EE9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5880A7BF" w14:textId="77777777" w:rsidR="007C127B" w:rsidRDefault="007C127B" w:rsidP="00FB0EE9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14:paraId="5AB01CF5" w14:textId="77777777" w:rsidR="007C127B" w:rsidRDefault="007C127B" w:rsidP="00FB0EE9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3153C34A" w14:textId="77777777" w:rsidR="007C127B" w:rsidRDefault="007C127B" w:rsidP="00FB0EE9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7577B104" w14:textId="77777777" w:rsidR="007C127B" w:rsidRDefault="007C127B" w:rsidP="00FB0EE9">
            <w:pPr>
              <w:pStyle w:val="Compact"/>
              <w:jc w:val="right"/>
            </w:pPr>
            <w:r>
              <w:t>0.143</w:t>
            </w:r>
          </w:p>
        </w:tc>
      </w:tr>
      <w:tr w:rsidR="007C127B" w14:paraId="0A62B9DF" w14:textId="77777777" w:rsidTr="00FB0EE9">
        <w:tc>
          <w:tcPr>
            <w:tcW w:w="0" w:type="auto"/>
          </w:tcPr>
          <w:p w14:paraId="1A039D56" w14:textId="77777777" w:rsidR="007C127B" w:rsidRDefault="007C127B" w:rsidP="00FB0EE9">
            <w:pPr>
              <w:pStyle w:val="Compact"/>
              <w:jc w:val="right"/>
            </w:pPr>
            <w:r>
              <w:lastRenderedPageBreak/>
              <w:t>52</w:t>
            </w:r>
          </w:p>
        </w:tc>
        <w:tc>
          <w:tcPr>
            <w:tcW w:w="0" w:type="auto"/>
          </w:tcPr>
          <w:p w14:paraId="17B79CA6" w14:textId="77777777" w:rsidR="007C127B" w:rsidRDefault="007C127B" w:rsidP="00FB0EE9">
            <w:pPr>
              <w:pStyle w:val="Compact"/>
            </w:pPr>
            <w:r>
              <w:t>RdNBR2</w:t>
            </w:r>
          </w:p>
        </w:tc>
        <w:tc>
          <w:tcPr>
            <w:tcW w:w="0" w:type="auto"/>
          </w:tcPr>
          <w:p w14:paraId="7A014CD1" w14:textId="77777777" w:rsidR="007C127B" w:rsidRDefault="007C127B" w:rsidP="00FB0EE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EECD6D4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7EFA41E0" w14:textId="77777777" w:rsidR="007C127B" w:rsidRDefault="007C127B" w:rsidP="00FB0EE9">
            <w:pPr>
              <w:pStyle w:val="Compact"/>
              <w:jc w:val="right"/>
            </w:pPr>
            <w:r>
              <w:t>0.654</w:t>
            </w:r>
          </w:p>
        </w:tc>
        <w:tc>
          <w:tcPr>
            <w:tcW w:w="0" w:type="auto"/>
          </w:tcPr>
          <w:p w14:paraId="61BE3DC9" w14:textId="77777777" w:rsidR="007C127B" w:rsidRDefault="007C127B" w:rsidP="00FB0EE9">
            <w:pPr>
              <w:pStyle w:val="Compact"/>
              <w:jc w:val="right"/>
            </w:pPr>
            <w:r>
              <w:t>1.871</w:t>
            </w:r>
          </w:p>
        </w:tc>
        <w:tc>
          <w:tcPr>
            <w:tcW w:w="0" w:type="auto"/>
          </w:tcPr>
          <w:p w14:paraId="5A553B55" w14:textId="77777777" w:rsidR="007C127B" w:rsidRDefault="007C127B" w:rsidP="00FB0EE9">
            <w:pPr>
              <w:pStyle w:val="Compact"/>
              <w:jc w:val="right"/>
            </w:pPr>
            <w:r>
              <w:t>0.467</w:t>
            </w:r>
          </w:p>
        </w:tc>
        <w:tc>
          <w:tcPr>
            <w:tcW w:w="0" w:type="auto"/>
          </w:tcPr>
          <w:p w14:paraId="12D21AA0" w14:textId="77777777" w:rsidR="007C127B" w:rsidRDefault="007C127B" w:rsidP="00FB0EE9">
            <w:pPr>
              <w:pStyle w:val="Compact"/>
              <w:jc w:val="right"/>
            </w:pPr>
            <w:r>
              <w:t>1.198</w:t>
            </w:r>
          </w:p>
        </w:tc>
        <w:tc>
          <w:tcPr>
            <w:tcW w:w="0" w:type="auto"/>
          </w:tcPr>
          <w:p w14:paraId="21543170" w14:textId="77777777" w:rsidR="007C127B" w:rsidRDefault="007C127B" w:rsidP="00FB0EE9">
            <w:pPr>
              <w:pStyle w:val="Compact"/>
              <w:jc w:val="right"/>
            </w:pPr>
            <w:r>
              <w:t>2.398</w:t>
            </w:r>
          </w:p>
        </w:tc>
        <w:tc>
          <w:tcPr>
            <w:tcW w:w="0" w:type="auto"/>
          </w:tcPr>
          <w:p w14:paraId="35F949D7" w14:textId="77777777" w:rsidR="007C127B" w:rsidRDefault="007C127B" w:rsidP="00FB0EE9">
            <w:pPr>
              <w:pStyle w:val="Compact"/>
              <w:jc w:val="right"/>
            </w:pPr>
            <w:r>
              <w:t>3.960</w:t>
            </w:r>
          </w:p>
        </w:tc>
        <w:tc>
          <w:tcPr>
            <w:tcW w:w="0" w:type="auto"/>
          </w:tcPr>
          <w:p w14:paraId="379280C4" w14:textId="77777777" w:rsidR="007C127B" w:rsidRDefault="007C127B" w:rsidP="00FB0EE9">
            <w:pPr>
              <w:pStyle w:val="Compact"/>
              <w:jc w:val="right"/>
            </w:pPr>
            <w:r>
              <w:t>8.792</w:t>
            </w:r>
          </w:p>
        </w:tc>
      </w:tr>
      <w:tr w:rsidR="007C127B" w14:paraId="20225469" w14:textId="77777777" w:rsidTr="00FB0EE9">
        <w:tc>
          <w:tcPr>
            <w:tcW w:w="0" w:type="auto"/>
          </w:tcPr>
          <w:p w14:paraId="08814B40" w14:textId="77777777" w:rsidR="007C127B" w:rsidRDefault="007C127B" w:rsidP="00FB0EE9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14:paraId="6330824E" w14:textId="77777777" w:rsidR="007C127B" w:rsidRDefault="007C127B" w:rsidP="00FB0EE9">
            <w:pPr>
              <w:pStyle w:val="Compact"/>
            </w:pPr>
            <w:r>
              <w:t>dNBR2</w:t>
            </w:r>
          </w:p>
        </w:tc>
        <w:tc>
          <w:tcPr>
            <w:tcW w:w="0" w:type="auto"/>
          </w:tcPr>
          <w:p w14:paraId="5703E30B" w14:textId="77777777" w:rsidR="007C127B" w:rsidRDefault="007C127B" w:rsidP="00FB0EE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4B2A0EBD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27843829" w14:textId="77777777" w:rsidR="007C127B" w:rsidRDefault="007C127B" w:rsidP="00FB0EE9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14:paraId="166B4C06" w14:textId="77777777" w:rsidR="007C127B" w:rsidRDefault="007C127B" w:rsidP="00FB0EE9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2D502E77" w14:textId="77777777" w:rsidR="007C127B" w:rsidRDefault="007C127B" w:rsidP="00FB0EE9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78134C1E" w14:textId="77777777" w:rsidR="007C127B" w:rsidRDefault="007C127B" w:rsidP="00FB0EE9">
            <w:pPr>
              <w:pStyle w:val="Compact"/>
              <w:jc w:val="right"/>
            </w:pPr>
            <w:r>
              <w:t>1.156</w:t>
            </w:r>
          </w:p>
        </w:tc>
        <w:tc>
          <w:tcPr>
            <w:tcW w:w="0" w:type="auto"/>
          </w:tcPr>
          <w:p w14:paraId="175C0047" w14:textId="77777777" w:rsidR="007C127B" w:rsidRDefault="007C127B" w:rsidP="00FB0EE9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3F83747E" w14:textId="77777777" w:rsidR="007C127B" w:rsidRDefault="007C127B" w:rsidP="00FB0EE9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3118D14D" w14:textId="77777777" w:rsidR="007C127B" w:rsidRDefault="007C127B" w:rsidP="00FB0EE9">
            <w:pPr>
              <w:pStyle w:val="Compact"/>
              <w:jc w:val="right"/>
            </w:pPr>
            <w:r>
              <w:t>0.145</w:t>
            </w:r>
          </w:p>
        </w:tc>
      </w:tr>
      <w:tr w:rsidR="007C127B" w14:paraId="29B25AD6" w14:textId="77777777" w:rsidTr="00FB0EE9">
        <w:tc>
          <w:tcPr>
            <w:tcW w:w="0" w:type="auto"/>
          </w:tcPr>
          <w:p w14:paraId="600D0706" w14:textId="77777777" w:rsidR="007C127B" w:rsidRDefault="007C127B" w:rsidP="00FB0EE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6ED36AF0" w14:textId="77777777" w:rsidR="007C127B" w:rsidRDefault="007C127B" w:rsidP="00FB0EE9">
            <w:pPr>
              <w:pStyle w:val="Compact"/>
            </w:pPr>
            <w:proofErr w:type="spellStart"/>
            <w:r>
              <w:t>RdNBR</w:t>
            </w:r>
            <w:proofErr w:type="spellEnd"/>
          </w:p>
        </w:tc>
        <w:tc>
          <w:tcPr>
            <w:tcW w:w="0" w:type="auto"/>
          </w:tcPr>
          <w:p w14:paraId="3FBA5965" w14:textId="77777777" w:rsidR="007C127B" w:rsidRDefault="007C127B" w:rsidP="00FB0EE9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6B045A38" w14:textId="77777777" w:rsidR="007C127B" w:rsidRDefault="007C127B" w:rsidP="00FB0EE9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21061114" w14:textId="77777777" w:rsidR="007C127B" w:rsidRDefault="007C127B" w:rsidP="00FB0EE9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14:paraId="00C9F420" w14:textId="77777777" w:rsidR="007C127B" w:rsidRDefault="007C127B" w:rsidP="00FB0EE9">
            <w:pPr>
              <w:pStyle w:val="Compact"/>
              <w:jc w:val="right"/>
            </w:pPr>
            <w:r>
              <w:t>-3.445</w:t>
            </w:r>
          </w:p>
        </w:tc>
        <w:tc>
          <w:tcPr>
            <w:tcW w:w="0" w:type="auto"/>
          </w:tcPr>
          <w:p w14:paraId="5EA72A84" w14:textId="77777777" w:rsidR="007C127B" w:rsidRDefault="007C127B" w:rsidP="00FB0EE9">
            <w:pPr>
              <w:pStyle w:val="Compact"/>
              <w:jc w:val="right"/>
            </w:pPr>
            <w:r>
              <w:t>5.132</w:t>
            </w:r>
          </w:p>
        </w:tc>
        <w:tc>
          <w:tcPr>
            <w:tcW w:w="0" w:type="auto"/>
          </w:tcPr>
          <w:p w14:paraId="4E170151" w14:textId="77777777" w:rsidR="007C127B" w:rsidRDefault="007C127B" w:rsidP="00FB0EE9">
            <w:pPr>
              <w:pStyle w:val="Compact"/>
              <w:jc w:val="right"/>
            </w:pPr>
            <w:r>
              <w:t>0.724</w:t>
            </w:r>
          </w:p>
        </w:tc>
        <w:tc>
          <w:tcPr>
            <w:tcW w:w="0" w:type="auto"/>
          </w:tcPr>
          <w:p w14:paraId="639A4CED" w14:textId="77777777" w:rsidR="007C127B" w:rsidRDefault="007C127B" w:rsidP="00FB0EE9">
            <w:pPr>
              <w:pStyle w:val="Compact"/>
              <w:jc w:val="right"/>
            </w:pPr>
            <w:r>
              <w:t>2.072</w:t>
            </w:r>
          </w:p>
        </w:tc>
        <w:tc>
          <w:tcPr>
            <w:tcW w:w="0" w:type="auto"/>
          </w:tcPr>
          <w:p w14:paraId="31860B65" w14:textId="77777777" w:rsidR="007C127B" w:rsidRDefault="007C127B" w:rsidP="00FB0EE9">
            <w:pPr>
              <w:pStyle w:val="Compact"/>
              <w:jc w:val="right"/>
            </w:pPr>
            <w:r>
              <w:t>9.235</w:t>
            </w:r>
          </w:p>
        </w:tc>
        <w:tc>
          <w:tcPr>
            <w:tcW w:w="0" w:type="auto"/>
          </w:tcPr>
          <w:p w14:paraId="7E6FFFB9" w14:textId="77777777" w:rsidR="007C127B" w:rsidRDefault="007C127B" w:rsidP="00FB0EE9">
            <w:pPr>
              <w:pStyle w:val="Compact"/>
              <w:jc w:val="right"/>
            </w:pPr>
            <w:r>
              <w:t>22.700</w:t>
            </w:r>
          </w:p>
        </w:tc>
      </w:tr>
      <w:tr w:rsidR="007C127B" w14:paraId="04B9AC3C" w14:textId="77777777" w:rsidTr="00FB0EE9">
        <w:tc>
          <w:tcPr>
            <w:tcW w:w="0" w:type="auto"/>
          </w:tcPr>
          <w:p w14:paraId="3A539CAF" w14:textId="77777777" w:rsidR="007C127B" w:rsidRDefault="007C127B" w:rsidP="00FB0EE9">
            <w:pPr>
              <w:pStyle w:val="Compact"/>
              <w:jc w:val="right"/>
            </w:pPr>
            <w:r>
              <w:t>55</w:t>
            </w:r>
          </w:p>
        </w:tc>
        <w:tc>
          <w:tcPr>
            <w:tcW w:w="0" w:type="auto"/>
          </w:tcPr>
          <w:p w14:paraId="34AEB05B" w14:textId="77777777" w:rsidR="007C127B" w:rsidRDefault="007C127B" w:rsidP="00FB0EE9">
            <w:pPr>
              <w:pStyle w:val="Compact"/>
            </w:pPr>
            <w:r>
              <w:t>dNBR2</w:t>
            </w:r>
          </w:p>
        </w:tc>
        <w:tc>
          <w:tcPr>
            <w:tcW w:w="0" w:type="auto"/>
          </w:tcPr>
          <w:p w14:paraId="2CB0512D" w14:textId="77777777" w:rsidR="007C127B" w:rsidRDefault="007C127B" w:rsidP="00FB0EE9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0326F515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0894CFEB" w14:textId="77777777" w:rsidR="007C127B" w:rsidRDefault="007C127B" w:rsidP="00FB0EE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FF92112" w14:textId="77777777" w:rsidR="007C127B" w:rsidRDefault="007C127B" w:rsidP="00FB0EE9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237690F0" w14:textId="77777777" w:rsidR="007C127B" w:rsidRDefault="007C127B" w:rsidP="00FB0EE9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16A316D7" w14:textId="77777777" w:rsidR="007C127B" w:rsidRDefault="007C127B" w:rsidP="00FB0EE9">
            <w:pPr>
              <w:pStyle w:val="Compact"/>
              <w:jc w:val="right"/>
            </w:pPr>
            <w:r>
              <w:t>1.284</w:t>
            </w:r>
          </w:p>
        </w:tc>
        <w:tc>
          <w:tcPr>
            <w:tcW w:w="0" w:type="auto"/>
          </w:tcPr>
          <w:p w14:paraId="09AFECCF" w14:textId="77777777" w:rsidR="007C127B" w:rsidRDefault="007C127B" w:rsidP="00FB0EE9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3D1C653E" w14:textId="77777777" w:rsidR="007C127B" w:rsidRDefault="007C127B" w:rsidP="00FB0EE9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0564BD2A" w14:textId="77777777" w:rsidR="007C127B" w:rsidRDefault="007C127B" w:rsidP="00FB0EE9">
            <w:pPr>
              <w:pStyle w:val="Compact"/>
              <w:jc w:val="right"/>
            </w:pPr>
            <w:r>
              <w:t>0.138</w:t>
            </w:r>
          </w:p>
        </w:tc>
      </w:tr>
      <w:tr w:rsidR="007C127B" w14:paraId="56D4AC42" w14:textId="77777777" w:rsidTr="00FB0EE9">
        <w:tc>
          <w:tcPr>
            <w:tcW w:w="0" w:type="auto"/>
          </w:tcPr>
          <w:p w14:paraId="62112135" w14:textId="77777777" w:rsidR="007C127B" w:rsidRDefault="007C127B" w:rsidP="00FB0EE9">
            <w:pPr>
              <w:pStyle w:val="Compact"/>
              <w:jc w:val="right"/>
            </w:pPr>
            <w:r>
              <w:t>56</w:t>
            </w:r>
          </w:p>
        </w:tc>
        <w:tc>
          <w:tcPr>
            <w:tcW w:w="0" w:type="auto"/>
          </w:tcPr>
          <w:p w14:paraId="4633DCEC" w14:textId="77777777" w:rsidR="007C127B" w:rsidRDefault="007C127B" w:rsidP="00FB0EE9">
            <w:pPr>
              <w:pStyle w:val="Compact"/>
            </w:pPr>
            <w:r>
              <w:t>dNBR2</w:t>
            </w:r>
          </w:p>
        </w:tc>
        <w:tc>
          <w:tcPr>
            <w:tcW w:w="0" w:type="auto"/>
          </w:tcPr>
          <w:p w14:paraId="4EAF2E70" w14:textId="77777777" w:rsidR="007C127B" w:rsidRDefault="007C127B" w:rsidP="00FB0EE9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31955D53" w14:textId="77777777" w:rsidR="007C127B" w:rsidRDefault="007C127B" w:rsidP="00FB0EE9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4A29FC70" w14:textId="77777777" w:rsidR="007C127B" w:rsidRDefault="007C127B" w:rsidP="00FB0EE9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7C632DF" w14:textId="77777777" w:rsidR="007C127B" w:rsidRDefault="007C127B" w:rsidP="00FB0EE9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14:paraId="199A7B37" w14:textId="77777777" w:rsidR="007C127B" w:rsidRDefault="007C127B" w:rsidP="00FB0EE9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5675BD87" w14:textId="77777777" w:rsidR="007C127B" w:rsidRDefault="007C127B" w:rsidP="00FB0EE9">
            <w:pPr>
              <w:pStyle w:val="Compact"/>
              <w:jc w:val="right"/>
            </w:pPr>
            <w:r>
              <w:t>1.313</w:t>
            </w:r>
          </w:p>
        </w:tc>
        <w:tc>
          <w:tcPr>
            <w:tcW w:w="0" w:type="auto"/>
          </w:tcPr>
          <w:p w14:paraId="7DF4C7FE" w14:textId="77777777" w:rsidR="007C127B" w:rsidRDefault="007C127B" w:rsidP="00FB0EE9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32A96751" w14:textId="77777777" w:rsidR="007C127B" w:rsidRDefault="007C127B" w:rsidP="00FB0EE9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27ED54A3" w14:textId="77777777" w:rsidR="007C127B" w:rsidRDefault="007C127B" w:rsidP="00FB0EE9">
            <w:pPr>
              <w:pStyle w:val="Compact"/>
              <w:jc w:val="right"/>
            </w:pPr>
            <w:r>
              <w:t>0.139</w:t>
            </w:r>
          </w:p>
        </w:tc>
      </w:tr>
    </w:tbl>
    <w:p w14:paraId="37E13EE9" w14:textId="77777777" w:rsidR="00FB0EE9" w:rsidRDefault="00FB0EE9"/>
    <w:sectPr w:rsidR="00FB0EE9" w:rsidSect="009E22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C127B"/>
    <w:rsid w:val="00151B7E"/>
    <w:rsid w:val="007C127B"/>
    <w:rsid w:val="009E2254"/>
    <w:rsid w:val="00C374E8"/>
    <w:rsid w:val="00FB0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5B8366C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C127B"/>
    <w:pPr>
      <w:spacing w:after="20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7C127B"/>
    <w:pPr>
      <w:spacing w:before="36" w:after="36" w:line="480" w:lineRule="auto"/>
    </w:pPr>
  </w:style>
  <w:style w:type="paragraph" w:customStyle="1" w:styleId="TableCaption">
    <w:name w:val="Table Caption"/>
    <w:basedOn w:val="Caption"/>
    <w:rsid w:val="007C127B"/>
    <w:pPr>
      <w:keepNext/>
      <w:spacing w:after="120"/>
    </w:pPr>
    <w:rPr>
      <w:iCs w:val="0"/>
      <w:color w:val="auto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C127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C127B"/>
  </w:style>
  <w:style w:type="paragraph" w:styleId="Caption">
    <w:name w:val="caption"/>
    <w:basedOn w:val="Normal"/>
    <w:next w:val="Normal"/>
    <w:uiPriority w:val="35"/>
    <w:semiHidden/>
    <w:unhideWhenUsed/>
    <w:qFormat/>
    <w:rsid w:val="007C127B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96</Words>
  <Characters>3972</Characters>
  <Application>Microsoft Macintosh Word</Application>
  <DocSecurity>0</DocSecurity>
  <Lines>33</Lines>
  <Paragraphs>9</Paragraphs>
  <ScaleCrop>false</ScaleCrop>
  <LinksUpToDate>false</LinksUpToDate>
  <CharactersWithSpaces>4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oontz</dc:creator>
  <cp:keywords/>
  <dc:description/>
  <cp:lastModifiedBy>Michael Koontz</cp:lastModifiedBy>
  <cp:revision>2</cp:revision>
  <dcterms:created xsi:type="dcterms:W3CDTF">2018-10-26T19:50:00Z</dcterms:created>
  <dcterms:modified xsi:type="dcterms:W3CDTF">2019-01-07T02:37:00Z</dcterms:modified>
</cp:coreProperties>
</file>